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57752B" w:rsidR="0022519E" w:rsidRPr="00BB1541" w:rsidRDefault="000A4077" w:rsidP="009E2F18">
      <w:pPr>
        <w:pStyle w:val="Heading1"/>
        <w:rPr>
          <w:rFonts w:cs="Arial"/>
          <w:sz w:val="36"/>
          <w:szCs w:val="36"/>
        </w:rPr>
      </w:pPr>
      <w:bookmarkStart w:id="0" w:name="_gjdgxs" w:colFirst="0" w:colLast="0"/>
      <w:bookmarkEnd w:id="0"/>
      <w:r w:rsidRPr="00BB1541">
        <w:rPr>
          <w:rFonts w:cs="Arial"/>
          <w:sz w:val="36"/>
          <w:szCs w:val="36"/>
        </w:rPr>
        <w:t>Meeting Minutes</w:t>
      </w:r>
      <w:r w:rsidR="00F13148" w:rsidRPr="00BB1541">
        <w:rPr>
          <w:rFonts w:cs="Arial"/>
          <w:sz w:val="36"/>
          <w:szCs w:val="36"/>
        </w:rPr>
        <w:t xml:space="preserve"> </w:t>
      </w:r>
      <w:r w:rsidR="00D8068D" w:rsidRPr="00BB1541">
        <w:rPr>
          <w:rFonts w:cs="Arial"/>
          <w:sz w:val="36"/>
          <w:szCs w:val="36"/>
        </w:rPr>
        <w:t>September 13</w:t>
      </w:r>
      <w:r w:rsidR="009C0F78" w:rsidRPr="00BB1541">
        <w:rPr>
          <w:rFonts w:cs="Arial"/>
          <w:sz w:val="36"/>
          <w:szCs w:val="36"/>
        </w:rPr>
        <w:t>, 2022</w:t>
      </w:r>
      <w:r w:rsidRPr="00BB1541">
        <w:rPr>
          <w:rFonts w:cs="Arial"/>
          <w:sz w:val="36"/>
          <w:szCs w:val="36"/>
        </w:rPr>
        <w:t xml:space="preserve"> – One Care Implementation </w:t>
      </w:r>
      <w:r w:rsidR="006E281D" w:rsidRPr="00BB1541">
        <w:rPr>
          <w:rFonts w:cs="Arial"/>
          <w:sz w:val="36"/>
          <w:szCs w:val="36"/>
        </w:rPr>
        <w:t>Council</w:t>
      </w:r>
      <w:r w:rsidRPr="00BB1541">
        <w:rPr>
          <w:rFonts w:cs="Arial"/>
          <w:sz w:val="36"/>
          <w:szCs w:val="36"/>
        </w:rPr>
        <w:t xml:space="preserve"> Mee</w:t>
      </w:r>
      <w:r w:rsidR="00791B40" w:rsidRPr="00BB1541">
        <w:rPr>
          <w:rFonts w:cs="Arial"/>
          <w:sz w:val="36"/>
          <w:szCs w:val="36"/>
        </w:rPr>
        <w:t>ting</w:t>
      </w:r>
    </w:p>
    <w:p w14:paraId="00000003" w14:textId="753A53AC" w:rsidR="0022519E" w:rsidRPr="00BB1541" w:rsidRDefault="000A4077">
      <w:pPr>
        <w:rPr>
          <w:rFonts w:cs="Arial"/>
          <w:b/>
          <w:sz w:val="36"/>
          <w:szCs w:val="36"/>
        </w:rPr>
      </w:pPr>
      <w:r w:rsidRPr="00B35426">
        <w:rPr>
          <w:rStyle w:val="Heading2Char"/>
        </w:rPr>
        <w:t>Meeting Location:</w:t>
      </w:r>
      <w:r w:rsidRPr="00BB1541">
        <w:rPr>
          <w:rFonts w:cs="Arial"/>
          <w:b/>
          <w:color w:val="0070C0"/>
          <w:sz w:val="36"/>
          <w:szCs w:val="36"/>
        </w:rPr>
        <w:t xml:space="preserve"> </w:t>
      </w:r>
      <w:r w:rsidR="00804073" w:rsidRPr="00B35426">
        <w:t>Zoom</w:t>
      </w:r>
      <w:r w:rsidR="00804073" w:rsidRPr="00BB1541">
        <w:rPr>
          <w:rFonts w:cs="Arial"/>
          <w:sz w:val="36"/>
          <w:szCs w:val="36"/>
        </w:rPr>
        <w:t xml:space="preserve"> </w:t>
      </w:r>
    </w:p>
    <w:p w14:paraId="00000004" w14:textId="55F48A0C" w:rsidR="0022519E" w:rsidRPr="00BB1541" w:rsidRDefault="000A4077">
      <w:pPr>
        <w:rPr>
          <w:rFonts w:cs="Arial"/>
          <w:sz w:val="36"/>
          <w:szCs w:val="36"/>
        </w:rPr>
      </w:pPr>
      <w:r w:rsidRPr="00B35426">
        <w:rPr>
          <w:rStyle w:val="Heading2Char"/>
        </w:rPr>
        <w:t>Date:</w:t>
      </w:r>
      <w:r w:rsidRPr="00BB1541">
        <w:rPr>
          <w:rFonts w:cs="Arial"/>
          <w:b/>
          <w:color w:val="0070C0"/>
          <w:sz w:val="36"/>
          <w:szCs w:val="36"/>
        </w:rPr>
        <w:t xml:space="preserve"> </w:t>
      </w:r>
      <w:r w:rsidR="00D8068D" w:rsidRPr="00B35426">
        <w:t>September 13</w:t>
      </w:r>
      <w:r w:rsidR="006B48EB" w:rsidRPr="00B35426">
        <w:t>,</w:t>
      </w:r>
      <w:r w:rsidR="00BE27EF" w:rsidRPr="00B35426">
        <w:t xml:space="preserve"> </w:t>
      </w:r>
      <w:r w:rsidR="0017077C" w:rsidRPr="00B35426">
        <w:t>2022,</w:t>
      </w:r>
      <w:r w:rsidRPr="00B35426">
        <w:t xml:space="preserve"> 10:00 AM – 12:00 PM</w:t>
      </w:r>
    </w:p>
    <w:p w14:paraId="00000005" w14:textId="77777777" w:rsidR="0022519E" w:rsidRPr="00BB1541" w:rsidRDefault="0022519E">
      <w:pPr>
        <w:rPr>
          <w:rFonts w:cs="Arial"/>
          <w:b/>
          <w:sz w:val="36"/>
          <w:szCs w:val="36"/>
        </w:rPr>
      </w:pPr>
    </w:p>
    <w:p w14:paraId="3390F850" w14:textId="77777777" w:rsidR="00026A9A" w:rsidRDefault="00E54D8E" w:rsidP="002C5509">
      <w:pPr>
        <w:pStyle w:val="Heading2"/>
        <w:rPr>
          <w:rStyle w:val="Heading2Char"/>
        </w:rPr>
      </w:pPr>
      <w:bookmarkStart w:id="1" w:name="_Hlk94024180"/>
      <w:bookmarkStart w:id="2" w:name="_Hlk97198606"/>
      <w:r w:rsidRPr="00B35426">
        <w:rPr>
          <w:rStyle w:val="Heading2Char"/>
        </w:rPr>
        <w:t>C</w:t>
      </w:r>
      <w:r w:rsidR="002C611E" w:rsidRPr="00B35426">
        <w:rPr>
          <w:rStyle w:val="Heading2Char"/>
        </w:rPr>
        <w:t>ouncil</w:t>
      </w:r>
      <w:r w:rsidR="000A4077" w:rsidRPr="00B35426">
        <w:rPr>
          <w:rStyle w:val="Heading2Char"/>
        </w:rPr>
        <w:t xml:space="preserve"> Member attendees:</w:t>
      </w:r>
      <w:bookmarkStart w:id="3" w:name="_Hlk56082212"/>
    </w:p>
    <w:bookmarkEnd w:id="3"/>
    <w:p w14:paraId="0FCF2D55" w14:textId="01CF9CC8" w:rsidR="00DC1818" w:rsidRPr="001E1DDF" w:rsidRDefault="000A6D4A">
      <w:pPr>
        <w:rPr>
          <w:highlight w:val="yellow"/>
        </w:rPr>
      </w:pPr>
      <w:r w:rsidRPr="001E1DDF">
        <w:t xml:space="preserve">Suzann </w:t>
      </w:r>
      <w:proofErr w:type="spellStart"/>
      <w:r w:rsidRPr="001E1DDF">
        <w:t>Bedrosian</w:t>
      </w:r>
      <w:proofErr w:type="spellEnd"/>
      <w:r w:rsidRPr="001E1DDF">
        <w:t xml:space="preserve">, </w:t>
      </w:r>
      <w:r w:rsidR="006E525C" w:rsidRPr="001E1DDF">
        <w:t>Crystal Evans (Vice</w:t>
      </w:r>
      <w:r w:rsidR="00465872" w:rsidRPr="001E1DDF">
        <w:t xml:space="preserve"> </w:t>
      </w:r>
      <w:r w:rsidR="006E525C" w:rsidRPr="001E1DDF">
        <w:t xml:space="preserve">Chair), Dennis Heaphy (Chair), </w:t>
      </w:r>
      <w:r w:rsidR="00AD6503" w:rsidRPr="001E1DDF">
        <w:t xml:space="preserve">Jeff </w:t>
      </w:r>
      <w:proofErr w:type="spellStart"/>
      <w:r w:rsidR="00AD6503" w:rsidRPr="001E1DDF">
        <w:t>Keilson</w:t>
      </w:r>
      <w:proofErr w:type="spellEnd"/>
      <w:r w:rsidR="00AD6503" w:rsidRPr="001E1DDF">
        <w:t xml:space="preserve">, </w:t>
      </w:r>
      <w:r w:rsidR="00C86A77" w:rsidRPr="001E1DDF">
        <w:t xml:space="preserve">David </w:t>
      </w:r>
      <w:proofErr w:type="spellStart"/>
      <w:r w:rsidR="00C86A77" w:rsidRPr="001E1DDF">
        <w:t>Matteodo</w:t>
      </w:r>
      <w:proofErr w:type="spellEnd"/>
      <w:r w:rsidR="00C86A77" w:rsidRPr="001E1DDF">
        <w:t>,</w:t>
      </w:r>
      <w:r w:rsidR="0025016B" w:rsidRPr="001E1DDF">
        <w:t xml:space="preserve"> </w:t>
      </w:r>
      <w:proofErr w:type="spellStart"/>
      <w:r w:rsidR="002645D9" w:rsidRPr="001E1DDF">
        <w:t>Kestrell</w:t>
      </w:r>
      <w:proofErr w:type="spellEnd"/>
      <w:r w:rsidR="002645D9" w:rsidRPr="001E1DDF">
        <w:t xml:space="preserve"> </w:t>
      </w:r>
      <w:proofErr w:type="spellStart"/>
      <w:r w:rsidR="002645D9" w:rsidRPr="001E1DDF">
        <w:t>Verlager</w:t>
      </w:r>
      <w:proofErr w:type="spellEnd"/>
      <w:r w:rsidR="002645D9" w:rsidRPr="001E1DDF">
        <w:t xml:space="preserve">, Chris White, </w:t>
      </w:r>
      <w:r w:rsidR="00D23D5A" w:rsidRPr="001E1DDF">
        <w:t xml:space="preserve">Sara </w:t>
      </w:r>
      <w:r w:rsidR="00675112" w:rsidRPr="001E1DDF">
        <w:t>Willig</w:t>
      </w:r>
      <w:r w:rsidR="0025016B" w:rsidRPr="001E1DDF">
        <w:t>, Darrell Wright</w:t>
      </w:r>
      <w:r w:rsidR="0001374E" w:rsidRPr="001E1DDF">
        <w:t>.</w:t>
      </w:r>
    </w:p>
    <w:p w14:paraId="769EAC6C" w14:textId="77777777" w:rsidR="002C5509" w:rsidRDefault="00E54D8E" w:rsidP="009C0F78">
      <w:pPr>
        <w:pStyle w:val="Heading2"/>
      </w:pPr>
      <w:r w:rsidRPr="001E1DDF">
        <w:t>C</w:t>
      </w:r>
      <w:r w:rsidR="002C611E" w:rsidRPr="001E1DDF">
        <w:t>ouncil</w:t>
      </w:r>
      <w:r w:rsidR="009C0F78" w:rsidRPr="001E1DDF">
        <w:t xml:space="preserve"> Members not in attendance:</w:t>
      </w:r>
    </w:p>
    <w:p w14:paraId="094CCB13" w14:textId="40499E40" w:rsidR="009C0F78" w:rsidRPr="00BB1541" w:rsidRDefault="00A150CA" w:rsidP="009C0F78">
      <w:pPr>
        <w:pStyle w:val="Heading2"/>
        <w:rPr>
          <w:rFonts w:cs="Arial"/>
          <w:sz w:val="36"/>
          <w:szCs w:val="36"/>
        </w:rPr>
      </w:pPr>
      <w:r w:rsidRPr="001E1DDF">
        <w:rPr>
          <w:color w:val="auto"/>
        </w:rPr>
        <w:t>Dan McHale</w:t>
      </w:r>
    </w:p>
    <w:p w14:paraId="660A39F9" w14:textId="77777777" w:rsidR="007F5FA9" w:rsidRDefault="000A4077" w:rsidP="009E61DD">
      <w:pPr>
        <w:pStyle w:val="Heading2"/>
        <w:rPr>
          <w:rFonts w:cs="Arial"/>
          <w:color w:val="0070C0"/>
          <w:sz w:val="36"/>
          <w:szCs w:val="36"/>
        </w:rPr>
      </w:pPr>
      <w:bookmarkStart w:id="4" w:name="_30j0zll" w:colFirst="0" w:colLast="0"/>
      <w:bookmarkEnd w:id="1"/>
      <w:bookmarkEnd w:id="4"/>
      <w:r w:rsidRPr="002B0C80">
        <w:rPr>
          <w:rStyle w:val="Heading2Char"/>
        </w:rPr>
        <w:t xml:space="preserve">Key Stakeholders and </w:t>
      </w:r>
      <w:r w:rsidR="0010738F" w:rsidRPr="002B0C80">
        <w:rPr>
          <w:rStyle w:val="Heading2Char"/>
        </w:rPr>
        <w:t>Presenters</w:t>
      </w:r>
      <w:r w:rsidRPr="002B0C80">
        <w:rPr>
          <w:rStyle w:val="Heading2Char"/>
        </w:rPr>
        <w:t>:</w:t>
      </w:r>
      <w:r w:rsidRPr="00BB1541">
        <w:rPr>
          <w:rFonts w:cs="Arial"/>
          <w:color w:val="0070C0"/>
          <w:sz w:val="36"/>
          <w:szCs w:val="36"/>
        </w:rPr>
        <w:t xml:space="preserve"> </w:t>
      </w:r>
      <w:bookmarkStart w:id="5" w:name="_Hlk94024166"/>
    </w:p>
    <w:p w14:paraId="65748767" w14:textId="2E64A492" w:rsidR="006C3501" w:rsidRPr="002B0C80" w:rsidRDefault="00E92828" w:rsidP="006C3501">
      <w:proofErr w:type="spellStart"/>
      <w:r w:rsidRPr="002B0C80">
        <w:t>Corri</w:t>
      </w:r>
      <w:proofErr w:type="spellEnd"/>
      <w:r w:rsidRPr="002B0C80">
        <w:t xml:space="preserve"> Altman Moore (MassHealth)</w:t>
      </w:r>
      <w:r w:rsidR="001825D7" w:rsidRPr="002B0C80">
        <w:t>,</w:t>
      </w:r>
      <w:r w:rsidR="002645D9" w:rsidRPr="002B0C80">
        <w:t xml:space="preserve"> </w:t>
      </w:r>
      <w:r w:rsidR="006C3501" w:rsidRPr="002B0C80">
        <w:t xml:space="preserve">Leslie Diaz (My Ombudsman), </w:t>
      </w:r>
      <w:r w:rsidR="009233E1" w:rsidRPr="002B0C80">
        <w:t xml:space="preserve">Tony </w:t>
      </w:r>
      <w:proofErr w:type="spellStart"/>
      <w:r w:rsidR="009233E1" w:rsidRPr="002B0C80">
        <w:t>Dodek</w:t>
      </w:r>
      <w:proofErr w:type="spellEnd"/>
      <w:r w:rsidR="009233E1" w:rsidRPr="002B0C80">
        <w:t xml:space="preserve"> (UHC), </w:t>
      </w:r>
      <w:r w:rsidR="006C3501" w:rsidRPr="002B0C80">
        <w:t>Lisa Fulchino (Tufts),</w:t>
      </w:r>
      <w:r w:rsidR="009233E1" w:rsidRPr="002B0C80">
        <w:t xml:space="preserve"> Sophie Hansen (CCA),</w:t>
      </w:r>
      <w:r w:rsidR="006C3501" w:rsidRPr="002B0C80">
        <w:t xml:space="preserve"> </w:t>
      </w:r>
      <w:bookmarkEnd w:id="5"/>
      <w:r w:rsidR="006C3501" w:rsidRPr="002B0C80">
        <w:t>Anna Williams (CMS).</w:t>
      </w:r>
    </w:p>
    <w:p w14:paraId="59496B48" w14:textId="77777777" w:rsidR="009E61DD" w:rsidRDefault="00D5089F" w:rsidP="009E61DD">
      <w:pPr>
        <w:pStyle w:val="Heading2"/>
        <w:rPr>
          <w:rFonts w:cs="Arial"/>
          <w:sz w:val="36"/>
          <w:szCs w:val="36"/>
        </w:rPr>
      </w:pPr>
      <w:r w:rsidRPr="002B0C80">
        <w:rPr>
          <w:rStyle w:val="Heading2Char"/>
        </w:rPr>
        <w:t>Meeting Support from UMass Chan Medical School:</w:t>
      </w:r>
      <w:r w:rsidRPr="00BB1541">
        <w:rPr>
          <w:rFonts w:cs="Arial"/>
          <w:sz w:val="36"/>
          <w:szCs w:val="36"/>
        </w:rPr>
        <w:t xml:space="preserve"> </w:t>
      </w:r>
    </w:p>
    <w:p w14:paraId="52E365AD" w14:textId="3CDBDA10" w:rsidR="00D5089F" w:rsidRPr="00BB1541" w:rsidRDefault="000A6D4A">
      <w:pPr>
        <w:rPr>
          <w:rFonts w:cs="Arial"/>
          <w:sz w:val="36"/>
          <w:szCs w:val="36"/>
        </w:rPr>
      </w:pPr>
      <w:r w:rsidRPr="002B0C80">
        <w:t>Hilary Deignan</w:t>
      </w:r>
      <w:r w:rsidR="00833612" w:rsidRPr="002B0C80">
        <w:t>,</w:t>
      </w:r>
      <w:r w:rsidR="00D5089F" w:rsidRPr="002B0C80">
        <w:t xml:space="preserve"> </w:t>
      </w:r>
      <w:r w:rsidR="00AC6BFD" w:rsidRPr="002B0C80">
        <w:t xml:space="preserve">Kasey Delgado, </w:t>
      </w:r>
      <w:r w:rsidR="00D8068D" w:rsidRPr="002B0C80">
        <w:t xml:space="preserve">Cassidy </w:t>
      </w:r>
      <w:proofErr w:type="spellStart"/>
      <w:r w:rsidR="00D8068D" w:rsidRPr="002B0C80">
        <w:t>DiRamio</w:t>
      </w:r>
      <w:proofErr w:type="spellEnd"/>
      <w:r w:rsidR="00D8068D" w:rsidRPr="002B0C80">
        <w:t xml:space="preserve">, </w:t>
      </w:r>
      <w:r w:rsidR="00D5089F" w:rsidRPr="002B0C80">
        <w:t>Catie Geary</w:t>
      </w:r>
      <w:r w:rsidR="00833612" w:rsidRPr="002B0C80">
        <w:t>, Olivia O’Brien</w:t>
      </w:r>
      <w:r w:rsidR="001506AD" w:rsidRPr="002B0C80">
        <w:t>.</w:t>
      </w:r>
    </w:p>
    <w:bookmarkEnd w:id="2"/>
    <w:p w14:paraId="0E01B9A4" w14:textId="77777777" w:rsidR="009E61DD" w:rsidRDefault="006E525C" w:rsidP="009E61DD">
      <w:pPr>
        <w:pStyle w:val="Heading2"/>
        <w:rPr>
          <w:rStyle w:val="Heading2Char"/>
        </w:rPr>
      </w:pPr>
      <w:r w:rsidRPr="003B0C22">
        <w:rPr>
          <w:rStyle w:val="Heading2Char"/>
        </w:rPr>
        <w:t>Presentations/Discussions</w:t>
      </w:r>
      <w:r w:rsidR="000A4077" w:rsidRPr="003B0C22">
        <w:rPr>
          <w:rStyle w:val="Heading2Char"/>
        </w:rPr>
        <w:t>:</w:t>
      </w:r>
    </w:p>
    <w:p w14:paraId="1888431D" w14:textId="58A49D15" w:rsidR="008B37B3" w:rsidRPr="00BB1541" w:rsidRDefault="00D86631" w:rsidP="00094E62">
      <w:pPr>
        <w:rPr>
          <w:rStyle w:val="Heading2Char"/>
          <w:rFonts w:cs="Arial"/>
          <w:i/>
          <w:iCs/>
          <w:color w:val="F79646" w:themeColor="accent6"/>
          <w:sz w:val="36"/>
          <w:szCs w:val="36"/>
        </w:rPr>
      </w:pPr>
      <w:r w:rsidRPr="003B0C22">
        <w:t xml:space="preserve">Agenda; </w:t>
      </w:r>
      <w:r w:rsidR="00D8068D" w:rsidRPr="003B0C22">
        <w:t>July 12</w:t>
      </w:r>
      <w:r w:rsidRPr="003B0C22">
        <w:t xml:space="preserve">, 2022, Implementation </w:t>
      </w:r>
      <w:r w:rsidR="002B493A" w:rsidRPr="003B0C22">
        <w:t>C</w:t>
      </w:r>
      <w:r w:rsidR="002C611E" w:rsidRPr="003B0C22">
        <w:t>ouncil</w:t>
      </w:r>
      <w:r w:rsidRPr="003B0C22">
        <w:t xml:space="preserve"> (IC) meeting minutes</w:t>
      </w:r>
      <w:r w:rsidR="0050442F" w:rsidRPr="003B0C22">
        <w:t>;</w:t>
      </w:r>
      <w:r w:rsidR="005F27FC" w:rsidRPr="003B0C22">
        <w:t xml:space="preserve"> </w:t>
      </w:r>
      <w:r w:rsidR="008B37B3" w:rsidRPr="003B0C22">
        <w:t xml:space="preserve">MassHealth Presentation One Care: Implementation </w:t>
      </w:r>
      <w:r w:rsidR="002C611E" w:rsidRPr="003B0C22">
        <w:t>council</w:t>
      </w:r>
      <w:r w:rsidR="008B37B3" w:rsidRPr="003B0C22">
        <w:t xml:space="preserve"> Meeting September 13, 2022; </w:t>
      </w:r>
      <w:bookmarkStart w:id="6" w:name="_Hlk113959526"/>
      <w:r w:rsidR="008B37B3" w:rsidRPr="003B0C22">
        <w:t>IC Presentation Increasing Diversity in the IC</w:t>
      </w:r>
      <w:bookmarkEnd w:id="6"/>
      <w:r w:rsidR="0017077C" w:rsidRPr="003B0C22">
        <w:t>.</w:t>
      </w:r>
      <w:r w:rsidR="0017077C" w:rsidRPr="00BB1541">
        <w:rPr>
          <w:rStyle w:val="Heading2Char"/>
          <w:rFonts w:cs="Arial"/>
          <w:i/>
          <w:iCs/>
          <w:color w:val="auto"/>
          <w:sz w:val="36"/>
          <w:szCs w:val="36"/>
        </w:rPr>
        <w:t xml:space="preserve"> </w:t>
      </w:r>
    </w:p>
    <w:p w14:paraId="524C1252" w14:textId="77777777" w:rsidR="008B37B3" w:rsidRPr="00BB1541" w:rsidRDefault="008B37B3" w:rsidP="00094E62">
      <w:pPr>
        <w:rPr>
          <w:rStyle w:val="Heading2Char"/>
          <w:rFonts w:cs="Arial"/>
          <w:color w:val="F79646" w:themeColor="accent6"/>
          <w:sz w:val="36"/>
          <w:szCs w:val="36"/>
        </w:rPr>
      </w:pPr>
    </w:p>
    <w:p w14:paraId="0CC316B1" w14:textId="325B23D6" w:rsidR="000A6D4A" w:rsidRPr="003B0C22" w:rsidRDefault="00A52779" w:rsidP="00094E62">
      <w:pPr>
        <w:spacing w:after="200"/>
        <w:ind w:right="-180"/>
        <w:rPr>
          <w:rFonts w:cs="Arial"/>
          <w:szCs w:val="32"/>
        </w:rPr>
      </w:pPr>
      <w:hyperlink r:id="rId11">
        <w:r w:rsidR="000A4077" w:rsidRPr="003B0C22">
          <w:rPr>
            <w:rFonts w:cs="Arial"/>
            <w:color w:val="0563C1"/>
            <w:szCs w:val="32"/>
            <w:u w:val="single"/>
          </w:rPr>
          <w:t>Documents available online</w:t>
        </w:r>
      </w:hyperlink>
      <w:r w:rsidR="000A6D4A" w:rsidRPr="003B0C22">
        <w:rPr>
          <w:rFonts w:cs="Arial"/>
          <w:szCs w:val="32"/>
        </w:rPr>
        <w:br w:type="page"/>
      </w:r>
    </w:p>
    <w:p w14:paraId="0000000F" w14:textId="77777777" w:rsidR="0022519E" w:rsidRPr="00BB1541" w:rsidRDefault="000A4077" w:rsidP="009E2F18">
      <w:pPr>
        <w:pStyle w:val="Heading1"/>
        <w:rPr>
          <w:rFonts w:cs="Arial"/>
          <w:sz w:val="36"/>
          <w:szCs w:val="36"/>
        </w:rPr>
      </w:pPr>
      <w:r w:rsidRPr="00BB1541">
        <w:rPr>
          <w:rFonts w:cs="Arial"/>
          <w:sz w:val="36"/>
          <w:szCs w:val="36"/>
        </w:rPr>
        <w:lastRenderedPageBreak/>
        <w:t>Executive Summary and Action Items:</w:t>
      </w:r>
    </w:p>
    <w:p w14:paraId="29115D8F" w14:textId="6AC46752" w:rsidR="004F1812" w:rsidRPr="00BB1541" w:rsidRDefault="004F1812" w:rsidP="0001374E">
      <w:pPr>
        <w:pStyle w:val="Heading2"/>
        <w:rPr>
          <w:rFonts w:cs="Arial"/>
          <w:sz w:val="36"/>
          <w:szCs w:val="36"/>
        </w:rPr>
      </w:pPr>
      <w:bookmarkStart w:id="7" w:name="_Hlk92893078"/>
      <w:r w:rsidRPr="00BB1541">
        <w:rPr>
          <w:rFonts w:cs="Arial"/>
          <w:sz w:val="36"/>
          <w:szCs w:val="36"/>
        </w:rPr>
        <w:t xml:space="preserve">Welcome/review </w:t>
      </w:r>
      <w:r w:rsidR="00D8068D" w:rsidRPr="00BB1541">
        <w:rPr>
          <w:rFonts w:cs="Arial"/>
          <w:sz w:val="36"/>
          <w:szCs w:val="36"/>
        </w:rPr>
        <w:t>July 12</w:t>
      </w:r>
      <w:r w:rsidR="003604EA" w:rsidRPr="00BB1541">
        <w:rPr>
          <w:rFonts w:cs="Arial"/>
          <w:sz w:val="36"/>
          <w:szCs w:val="36"/>
        </w:rPr>
        <w:t xml:space="preserve">, </w:t>
      </w:r>
      <w:r w:rsidR="0017077C" w:rsidRPr="00BB1541">
        <w:rPr>
          <w:rFonts w:cs="Arial"/>
          <w:sz w:val="36"/>
          <w:szCs w:val="36"/>
        </w:rPr>
        <w:t>2022,</w:t>
      </w:r>
      <w:r w:rsidR="003604EA" w:rsidRPr="00BB1541">
        <w:rPr>
          <w:rFonts w:cs="Arial"/>
          <w:sz w:val="36"/>
          <w:szCs w:val="36"/>
        </w:rPr>
        <w:t xml:space="preserve"> </w:t>
      </w:r>
      <w:r w:rsidRPr="00BB1541">
        <w:rPr>
          <w:rFonts w:cs="Arial"/>
          <w:sz w:val="36"/>
          <w:szCs w:val="36"/>
        </w:rPr>
        <w:t xml:space="preserve">meeting minutes </w:t>
      </w:r>
    </w:p>
    <w:p w14:paraId="00000012" w14:textId="279303D3" w:rsidR="0022519E" w:rsidRPr="00BB1541" w:rsidRDefault="009B0A05" w:rsidP="00977D84">
      <w:pPr>
        <w:spacing w:after="240"/>
      </w:pPr>
      <w:r w:rsidRPr="00BB1541">
        <w:t>Crystal Evans</w:t>
      </w:r>
      <w:r w:rsidR="000A4077" w:rsidRPr="00BB1541">
        <w:t>, IC</w:t>
      </w:r>
      <w:r w:rsidR="00336DA7" w:rsidRPr="00BB1541">
        <w:t xml:space="preserve"> </w:t>
      </w:r>
      <w:r w:rsidR="00465872" w:rsidRPr="00BB1541">
        <w:t xml:space="preserve">Vice </w:t>
      </w:r>
      <w:r w:rsidR="000A4077" w:rsidRPr="00BB1541">
        <w:t>Chair, opened the meeting</w:t>
      </w:r>
      <w:r w:rsidR="00800DDD" w:rsidRPr="00BB1541">
        <w:t xml:space="preserve"> and</w:t>
      </w:r>
      <w:r w:rsidR="000A4077" w:rsidRPr="00BB1541">
        <w:t xml:space="preserve"> </w:t>
      </w:r>
      <w:r w:rsidR="006B48EB" w:rsidRPr="00BB1541">
        <w:t>confirmed that the</w:t>
      </w:r>
      <w:bookmarkStart w:id="8" w:name="_Hlk94024275"/>
      <w:r w:rsidR="006B48EB" w:rsidRPr="00BB1541">
        <w:t xml:space="preserve"> </w:t>
      </w:r>
      <w:bookmarkStart w:id="9" w:name="_Hlk94873136"/>
      <w:r w:rsidR="00E74CAF" w:rsidRPr="00BB1541">
        <w:t>Ju</w:t>
      </w:r>
      <w:r w:rsidR="008B37B3" w:rsidRPr="00BB1541">
        <w:t>ly</w:t>
      </w:r>
      <w:r w:rsidR="00E74CAF" w:rsidRPr="00BB1541">
        <w:t xml:space="preserve"> 1</w:t>
      </w:r>
      <w:r w:rsidR="00D8068D" w:rsidRPr="00BB1541">
        <w:t>2</w:t>
      </w:r>
      <w:r w:rsidR="00E74CAF" w:rsidRPr="00BB1541">
        <w:t xml:space="preserve">, </w:t>
      </w:r>
      <w:r w:rsidR="0017077C" w:rsidRPr="00BB1541">
        <w:t>2022,</w:t>
      </w:r>
      <w:r w:rsidR="004F1812" w:rsidRPr="00BB1541">
        <w:t xml:space="preserve"> </w:t>
      </w:r>
      <w:r w:rsidR="006B48EB" w:rsidRPr="00BB1541">
        <w:t xml:space="preserve">IC </w:t>
      </w:r>
      <w:bookmarkEnd w:id="9"/>
      <w:r w:rsidR="000A4077" w:rsidRPr="00BB1541">
        <w:t>meeting</w:t>
      </w:r>
      <w:bookmarkEnd w:id="8"/>
      <w:r w:rsidR="006B48EB" w:rsidRPr="00BB1541">
        <w:t xml:space="preserve"> minutes were approved as written</w:t>
      </w:r>
      <w:r w:rsidR="000A4077" w:rsidRPr="00BB1541">
        <w:t>.</w:t>
      </w:r>
    </w:p>
    <w:p w14:paraId="16396086" w14:textId="77777777" w:rsidR="005103CB" w:rsidRPr="00BB1541" w:rsidRDefault="005103CB" w:rsidP="005103CB">
      <w:pPr>
        <w:pStyle w:val="Heading2"/>
        <w:rPr>
          <w:rFonts w:cs="Arial"/>
          <w:sz w:val="36"/>
          <w:szCs w:val="36"/>
        </w:rPr>
      </w:pPr>
      <w:bookmarkStart w:id="10" w:name="_Hlk69223373"/>
      <w:bookmarkStart w:id="11" w:name="_Hlk94024726"/>
      <w:bookmarkStart w:id="12" w:name="_Hlk94195719"/>
      <w:bookmarkEnd w:id="7"/>
      <w:r w:rsidRPr="00BB1541">
        <w:rPr>
          <w:rFonts w:cs="Arial"/>
          <w:sz w:val="36"/>
          <w:szCs w:val="36"/>
        </w:rPr>
        <w:t xml:space="preserve">MassHealth Updates </w:t>
      </w:r>
    </w:p>
    <w:bookmarkEnd w:id="11"/>
    <w:bookmarkEnd w:id="12"/>
    <w:p w14:paraId="7C261A09" w14:textId="385ED48A" w:rsidR="00616C5F" w:rsidRPr="00BB1541" w:rsidRDefault="00BB1641" w:rsidP="00B6067D">
      <w:pPr>
        <w:spacing w:after="240"/>
      </w:pPr>
      <w:r w:rsidRPr="00BB1541">
        <w:t xml:space="preserve">Corri Altman Moore, Director of Integrated Care at MassHealth, presented </w:t>
      </w:r>
      <w:r w:rsidRPr="00BB1541">
        <w:rPr>
          <w:i/>
          <w:iCs/>
        </w:rPr>
        <w:t xml:space="preserve">One Care Implementation </w:t>
      </w:r>
      <w:r w:rsidR="002B493A" w:rsidRPr="00BB1541">
        <w:rPr>
          <w:i/>
          <w:iCs/>
        </w:rPr>
        <w:t>C</w:t>
      </w:r>
      <w:r w:rsidRPr="00BB1541">
        <w:rPr>
          <w:i/>
          <w:iCs/>
        </w:rPr>
        <w:t>ouncil, September 13, 2022</w:t>
      </w:r>
      <w:r w:rsidRPr="00BB1541">
        <w:t xml:space="preserve">, </w:t>
      </w:r>
      <w:r w:rsidR="00616C5F" w:rsidRPr="00BB1541">
        <w:t>providing an overview of the One Care Three-way Contract Amendment which includes: strengthening local control, eligibility protections, expanded accessibility and accommodation requirements, clarifies medically necessary services, and value and outcomes in service authorizations and utilization management, expands the durable medical equipment (DME) definition and expands personal assistance services (PAS).</w:t>
      </w:r>
    </w:p>
    <w:p w14:paraId="3E650992" w14:textId="2EE5A3E1" w:rsidR="00A36E1F" w:rsidRPr="00BB1541" w:rsidRDefault="008B37B3" w:rsidP="00616C5F">
      <w:pPr>
        <w:pStyle w:val="Heading3"/>
        <w:rPr>
          <w:rFonts w:cs="Arial"/>
          <w:sz w:val="36"/>
          <w:szCs w:val="36"/>
        </w:rPr>
      </w:pPr>
      <w:r w:rsidRPr="00BB1541">
        <w:rPr>
          <w:rFonts w:cs="Arial"/>
          <w:sz w:val="36"/>
          <w:szCs w:val="36"/>
        </w:rPr>
        <w:t>One Care IC Member Outreach</w:t>
      </w:r>
    </w:p>
    <w:p w14:paraId="2CA46470" w14:textId="12EB6085" w:rsidR="00BB1641" w:rsidRPr="00BB1541" w:rsidRDefault="00BB1641" w:rsidP="00B6067D">
      <w:r w:rsidRPr="00BB1541">
        <w:t>Dennis Heaphy, Implementation council Chair, and Crystal Evans, Implementation council Co-Chair, presented</w:t>
      </w:r>
      <w:r w:rsidR="002B493A" w:rsidRPr="00BB1541">
        <w:t xml:space="preserve"> the</w:t>
      </w:r>
      <w:r w:rsidRPr="00BB1541">
        <w:t xml:space="preserve"> </w:t>
      </w:r>
      <w:r w:rsidRPr="00BB1541">
        <w:rPr>
          <w:rStyle w:val="Heading2Char"/>
          <w:rFonts w:cs="Arial"/>
          <w:color w:val="auto"/>
          <w:sz w:val="36"/>
          <w:szCs w:val="36"/>
        </w:rPr>
        <w:t xml:space="preserve">IC Presentation </w:t>
      </w:r>
      <w:r w:rsidRPr="00BB1541">
        <w:rPr>
          <w:rStyle w:val="Heading2Char"/>
          <w:rFonts w:cs="Arial"/>
          <w:i/>
          <w:iCs/>
          <w:color w:val="auto"/>
          <w:sz w:val="36"/>
          <w:szCs w:val="36"/>
        </w:rPr>
        <w:t>Increasing Diversity in the IC</w:t>
      </w:r>
      <w:r w:rsidRPr="00BB1541">
        <w:rPr>
          <w:rStyle w:val="Heading2Char"/>
          <w:rFonts w:cs="Arial"/>
          <w:color w:val="auto"/>
          <w:sz w:val="36"/>
          <w:szCs w:val="36"/>
        </w:rPr>
        <w:t>.</w:t>
      </w:r>
    </w:p>
    <w:p w14:paraId="34730F4A" w14:textId="77777777" w:rsidR="009C0F78" w:rsidRPr="00BB1541" w:rsidRDefault="009C0F78" w:rsidP="00881278">
      <w:pPr>
        <w:pStyle w:val="xmsonormal"/>
        <w:shd w:val="clear" w:color="auto" w:fill="FFFFFF"/>
        <w:rPr>
          <w:rFonts w:cs="Arial"/>
          <w:sz w:val="36"/>
          <w:szCs w:val="36"/>
        </w:rPr>
      </w:pPr>
    </w:p>
    <w:bookmarkEnd w:id="10"/>
    <w:p w14:paraId="7AC7DA8C" w14:textId="77777777" w:rsidR="00F967CE" w:rsidRPr="00BB1541" w:rsidRDefault="00F967CE">
      <w:pPr>
        <w:rPr>
          <w:rFonts w:cs="Arial"/>
          <w:sz w:val="36"/>
          <w:szCs w:val="36"/>
        </w:rPr>
      </w:pPr>
      <w:r w:rsidRPr="00BB1541">
        <w:rPr>
          <w:rFonts w:cs="Arial"/>
          <w:sz w:val="36"/>
          <w:szCs w:val="36"/>
        </w:rPr>
        <w:br w:type="page"/>
      </w:r>
    </w:p>
    <w:p w14:paraId="2D1D2825" w14:textId="7739ADA7" w:rsidR="00817865" w:rsidRPr="00BB1541" w:rsidRDefault="00817865" w:rsidP="009E2F18">
      <w:pPr>
        <w:pStyle w:val="Heading1"/>
        <w:rPr>
          <w:rFonts w:cs="Arial"/>
          <w:sz w:val="36"/>
          <w:szCs w:val="36"/>
        </w:rPr>
      </w:pPr>
      <w:r w:rsidRPr="00BB1541">
        <w:rPr>
          <w:rFonts w:cs="Arial"/>
          <w:sz w:val="36"/>
          <w:szCs w:val="36"/>
        </w:rPr>
        <w:lastRenderedPageBreak/>
        <w:t xml:space="preserve">Meeting Minutes: </w:t>
      </w:r>
    </w:p>
    <w:p w14:paraId="5A6E2297" w14:textId="7A486A7F" w:rsidR="00AB2360" w:rsidRPr="00441774" w:rsidRDefault="00AB2360" w:rsidP="00441774">
      <w:pPr>
        <w:pStyle w:val="Heading2"/>
      </w:pPr>
      <w:r w:rsidRPr="00441774">
        <w:t xml:space="preserve">Welcome/review </w:t>
      </w:r>
      <w:r w:rsidR="00C519A6" w:rsidRPr="00441774">
        <w:t>July 12</w:t>
      </w:r>
      <w:r w:rsidRPr="00441774">
        <w:t xml:space="preserve">, </w:t>
      </w:r>
      <w:r w:rsidR="0017077C" w:rsidRPr="00441774">
        <w:t>2022,</w:t>
      </w:r>
      <w:r w:rsidRPr="00441774">
        <w:t xml:space="preserve"> meeting minutes </w:t>
      </w:r>
    </w:p>
    <w:p w14:paraId="7394E342" w14:textId="53B1D105" w:rsidR="005103CB" w:rsidRPr="00BB1541" w:rsidRDefault="00AB2360" w:rsidP="00EF592B">
      <w:pPr>
        <w:spacing w:after="240"/>
      </w:pPr>
      <w:r w:rsidRPr="00BB1541">
        <w:t>Crystal Evans, I</w:t>
      </w:r>
      <w:r w:rsidR="00616C5F" w:rsidRPr="00BB1541">
        <w:t xml:space="preserve">mplementation </w:t>
      </w:r>
      <w:r w:rsidRPr="00BB1541">
        <w:t>C</w:t>
      </w:r>
      <w:r w:rsidR="00616C5F" w:rsidRPr="00BB1541">
        <w:t>ouncil (IC)</w:t>
      </w:r>
      <w:r w:rsidRPr="00BB1541">
        <w:t xml:space="preserve"> Vice Chair, opened the meeting and confirmed that the </w:t>
      </w:r>
      <w:r w:rsidR="00C519A6" w:rsidRPr="00BB1541">
        <w:t>July 12</w:t>
      </w:r>
      <w:r w:rsidR="00821096" w:rsidRPr="00BB1541">
        <w:t xml:space="preserve">, </w:t>
      </w:r>
      <w:r w:rsidR="0017077C" w:rsidRPr="00BB1541">
        <w:t>2022,</w:t>
      </w:r>
      <w:r w:rsidR="00821096" w:rsidRPr="00BB1541">
        <w:t xml:space="preserve"> </w:t>
      </w:r>
      <w:r w:rsidRPr="00BB1541">
        <w:t>IC meeting minutes were approved as written.</w:t>
      </w:r>
    </w:p>
    <w:p w14:paraId="08B4CB47" w14:textId="77777777" w:rsidR="005103CB" w:rsidRPr="00441774" w:rsidRDefault="005103CB" w:rsidP="00441774">
      <w:pPr>
        <w:pStyle w:val="Heading2"/>
      </w:pPr>
      <w:bookmarkStart w:id="13" w:name="_Hlk108444541"/>
      <w:r w:rsidRPr="00441774">
        <w:t xml:space="preserve">MassHealth Updates </w:t>
      </w:r>
    </w:p>
    <w:p w14:paraId="314AC457" w14:textId="723B164D" w:rsidR="005103CB" w:rsidRPr="00BB1541" w:rsidRDefault="002645D9" w:rsidP="00EF592B">
      <w:pPr>
        <w:spacing w:after="240"/>
      </w:pPr>
      <w:bookmarkStart w:id="14" w:name="_Hlk92788765"/>
      <w:bookmarkEnd w:id="13"/>
      <w:proofErr w:type="spellStart"/>
      <w:r w:rsidRPr="00BB1541">
        <w:t>Corri</w:t>
      </w:r>
      <w:proofErr w:type="spellEnd"/>
      <w:r w:rsidRPr="00BB1541">
        <w:t xml:space="preserve"> Altman Moore, </w:t>
      </w:r>
      <w:r w:rsidR="000604CC" w:rsidRPr="00BB1541">
        <w:t>Director of Integrated Care at MassHealth</w:t>
      </w:r>
      <w:r w:rsidRPr="00BB1541">
        <w:t xml:space="preserve">, </w:t>
      </w:r>
      <w:r w:rsidRPr="00BB1541">
        <w:rPr>
          <w:i/>
          <w:iCs/>
        </w:rPr>
        <w:t xml:space="preserve">presented One Care Implementation </w:t>
      </w:r>
      <w:r w:rsidR="002B493A" w:rsidRPr="00BB1541">
        <w:rPr>
          <w:i/>
          <w:iCs/>
        </w:rPr>
        <w:t>C</w:t>
      </w:r>
      <w:r w:rsidR="002C611E" w:rsidRPr="00BB1541">
        <w:rPr>
          <w:i/>
          <w:iCs/>
        </w:rPr>
        <w:t>ouncil</w:t>
      </w:r>
      <w:r w:rsidRPr="00BB1541">
        <w:rPr>
          <w:i/>
          <w:iCs/>
        </w:rPr>
        <w:t>, September 13, 2022</w:t>
      </w:r>
      <w:r w:rsidRPr="00BB1541">
        <w:t>, providing an overview of the One Care Three-way Contract Amendment</w:t>
      </w:r>
      <w:r w:rsidR="00616C5F" w:rsidRPr="00BB1541">
        <w:t xml:space="preserve"> which includes: strengthening local control, eligibility protections, expanded accessibility and accommodation requirements, clarifies medically necessary services, and value and outcomes in service authorizations and utilization management, expands the durable medical equipment (DME) definition and expands personal assistance services (PAS)</w:t>
      </w:r>
      <w:r w:rsidRPr="00BB1541">
        <w:t>.</w:t>
      </w:r>
    </w:p>
    <w:p w14:paraId="1C5B00F8" w14:textId="1494CAF8" w:rsidR="005103CB" w:rsidRPr="00441774" w:rsidRDefault="005103CB" w:rsidP="00441774">
      <w:pPr>
        <w:pStyle w:val="Heading3"/>
      </w:pPr>
      <w:r w:rsidRPr="00441774">
        <w:t>Questions/Comments</w:t>
      </w:r>
      <w:bookmarkStart w:id="15" w:name="_Hlk94024548"/>
      <w:bookmarkEnd w:id="14"/>
    </w:p>
    <w:p w14:paraId="2B3B408C" w14:textId="1F54C429" w:rsidR="00A00EFC" w:rsidRPr="007A5B03" w:rsidRDefault="00A00EFC" w:rsidP="00A00EFC">
      <w:pPr>
        <w:pStyle w:val="ListParagraph"/>
        <w:numPr>
          <w:ilvl w:val="0"/>
          <w:numId w:val="17"/>
        </w:numPr>
        <w:rPr>
          <w:rFonts w:cs="Arial"/>
          <w:szCs w:val="32"/>
        </w:rPr>
      </w:pPr>
      <w:r w:rsidRPr="007A5B03">
        <w:rPr>
          <w:rFonts w:cs="Arial"/>
          <w:szCs w:val="32"/>
        </w:rPr>
        <w:t xml:space="preserve">IC member </w:t>
      </w:r>
      <w:r w:rsidR="0023340C" w:rsidRPr="007A5B03">
        <w:rPr>
          <w:rFonts w:cs="Arial"/>
          <w:szCs w:val="32"/>
        </w:rPr>
        <w:t>ask</w:t>
      </w:r>
      <w:r w:rsidR="00616C5F" w:rsidRPr="007A5B03">
        <w:rPr>
          <w:rFonts w:cs="Arial"/>
          <w:szCs w:val="32"/>
        </w:rPr>
        <w:t>ed</w:t>
      </w:r>
      <w:r w:rsidR="0023340C" w:rsidRPr="007A5B03">
        <w:rPr>
          <w:rFonts w:cs="Arial"/>
          <w:szCs w:val="32"/>
        </w:rPr>
        <w:t xml:space="preserve"> if One Care members will be able to access the transportation request system themselves</w:t>
      </w:r>
      <w:r w:rsidR="00616C5F" w:rsidRPr="007A5B03">
        <w:rPr>
          <w:rFonts w:cs="Arial"/>
          <w:szCs w:val="32"/>
        </w:rPr>
        <w:t xml:space="preserve"> and stated</w:t>
      </w:r>
      <w:r w:rsidR="0023340C" w:rsidRPr="007A5B03">
        <w:rPr>
          <w:rFonts w:cs="Arial"/>
          <w:szCs w:val="32"/>
        </w:rPr>
        <w:t xml:space="preserve"> there are still limitations when it comes to transportation access.</w:t>
      </w:r>
      <w:r w:rsidRPr="007A5B03">
        <w:rPr>
          <w:rFonts w:cs="Arial"/>
          <w:szCs w:val="32"/>
        </w:rPr>
        <w:t xml:space="preserve"> </w:t>
      </w:r>
    </w:p>
    <w:p w14:paraId="0CCC8993" w14:textId="7626B713" w:rsidR="00A00EFC" w:rsidRPr="007A5B03" w:rsidRDefault="00A00EFC" w:rsidP="0017077C">
      <w:pPr>
        <w:pStyle w:val="ListParagraph"/>
        <w:numPr>
          <w:ilvl w:val="1"/>
          <w:numId w:val="17"/>
        </w:numPr>
        <w:rPr>
          <w:rFonts w:cs="Arial"/>
          <w:szCs w:val="32"/>
        </w:rPr>
      </w:pPr>
      <w:r w:rsidRPr="007A5B03">
        <w:rPr>
          <w:rFonts w:cs="Arial"/>
          <w:szCs w:val="32"/>
        </w:rPr>
        <w:t>M</w:t>
      </w:r>
      <w:r w:rsidR="00616C5F" w:rsidRPr="007A5B03">
        <w:rPr>
          <w:rFonts w:cs="Arial"/>
          <w:szCs w:val="32"/>
        </w:rPr>
        <w:t>assHealth</w:t>
      </w:r>
      <w:r w:rsidRPr="007A5B03">
        <w:rPr>
          <w:rFonts w:cs="Arial"/>
          <w:szCs w:val="32"/>
        </w:rPr>
        <w:t xml:space="preserve"> stat</w:t>
      </w:r>
      <w:r w:rsidR="0023340C" w:rsidRPr="007A5B03">
        <w:rPr>
          <w:rFonts w:cs="Arial"/>
          <w:szCs w:val="32"/>
        </w:rPr>
        <w:t>e</w:t>
      </w:r>
      <w:r w:rsidR="00616C5F" w:rsidRPr="007A5B03">
        <w:rPr>
          <w:rFonts w:cs="Arial"/>
          <w:szCs w:val="32"/>
        </w:rPr>
        <w:t>d</w:t>
      </w:r>
      <w:r w:rsidRPr="007A5B03">
        <w:rPr>
          <w:rFonts w:cs="Arial"/>
          <w:szCs w:val="32"/>
        </w:rPr>
        <w:t xml:space="preserve"> that the </w:t>
      </w:r>
      <w:r w:rsidR="00616C5F" w:rsidRPr="007A5B03">
        <w:rPr>
          <w:rFonts w:cs="Arial"/>
          <w:szCs w:val="32"/>
        </w:rPr>
        <w:t>p</w:t>
      </w:r>
      <w:r w:rsidRPr="007A5B03">
        <w:rPr>
          <w:rFonts w:cs="Arial"/>
          <w:szCs w:val="32"/>
        </w:rPr>
        <w:t xml:space="preserve">lans </w:t>
      </w:r>
      <w:r w:rsidR="00616C5F" w:rsidRPr="007A5B03">
        <w:rPr>
          <w:rFonts w:cs="Arial"/>
          <w:szCs w:val="32"/>
        </w:rPr>
        <w:t xml:space="preserve">would need </w:t>
      </w:r>
      <w:r w:rsidRPr="007A5B03">
        <w:rPr>
          <w:rFonts w:cs="Arial"/>
          <w:szCs w:val="32"/>
        </w:rPr>
        <w:t>to answer question</w:t>
      </w:r>
      <w:r w:rsidR="00616C5F" w:rsidRPr="007A5B03">
        <w:rPr>
          <w:rFonts w:cs="Arial"/>
          <w:szCs w:val="32"/>
        </w:rPr>
        <w:t>s</w:t>
      </w:r>
      <w:r w:rsidR="0023340C" w:rsidRPr="007A5B03">
        <w:rPr>
          <w:rFonts w:cs="Arial"/>
          <w:szCs w:val="32"/>
        </w:rPr>
        <w:t xml:space="preserve"> </w:t>
      </w:r>
      <w:r w:rsidR="00616C5F" w:rsidRPr="007A5B03">
        <w:rPr>
          <w:rFonts w:cs="Arial"/>
          <w:szCs w:val="32"/>
        </w:rPr>
        <w:t xml:space="preserve">about the transportation </w:t>
      </w:r>
      <w:r w:rsidR="0023340C" w:rsidRPr="007A5B03">
        <w:rPr>
          <w:rFonts w:cs="Arial"/>
          <w:szCs w:val="32"/>
        </w:rPr>
        <w:t>request system. MH requires access to non-medical transportation but stated that the plans have implemented this requirement in different ways</w:t>
      </w:r>
      <w:r w:rsidRPr="007A5B03">
        <w:rPr>
          <w:rFonts w:cs="Arial"/>
          <w:szCs w:val="32"/>
        </w:rPr>
        <w:t xml:space="preserve"> </w:t>
      </w:r>
    </w:p>
    <w:p w14:paraId="3D37937B" w14:textId="464A4BA3" w:rsidR="00A00EFC" w:rsidRPr="007A5B03" w:rsidRDefault="0023340C" w:rsidP="00A00EFC">
      <w:pPr>
        <w:pStyle w:val="ListParagraph"/>
        <w:numPr>
          <w:ilvl w:val="0"/>
          <w:numId w:val="17"/>
        </w:numPr>
        <w:rPr>
          <w:rFonts w:cs="Arial"/>
          <w:szCs w:val="32"/>
        </w:rPr>
      </w:pPr>
      <w:r w:rsidRPr="007A5B03">
        <w:rPr>
          <w:rFonts w:cs="Arial"/>
          <w:szCs w:val="32"/>
        </w:rPr>
        <w:t>IC member state</w:t>
      </w:r>
      <w:r w:rsidR="00616C5F" w:rsidRPr="007A5B03">
        <w:rPr>
          <w:rFonts w:cs="Arial"/>
          <w:szCs w:val="32"/>
        </w:rPr>
        <w:t>d</w:t>
      </w:r>
      <w:r w:rsidRPr="007A5B03">
        <w:rPr>
          <w:rFonts w:cs="Arial"/>
          <w:szCs w:val="32"/>
        </w:rPr>
        <w:t xml:space="preserve"> the issue of transportation is not just related to One Care but is a system-wide problem. </w:t>
      </w:r>
    </w:p>
    <w:p w14:paraId="1DC3BC27" w14:textId="1D536574" w:rsidR="00A00EFC" w:rsidRPr="009B0049" w:rsidRDefault="00A00EFC" w:rsidP="00A00EFC">
      <w:pPr>
        <w:pStyle w:val="ListParagraph"/>
        <w:numPr>
          <w:ilvl w:val="0"/>
          <w:numId w:val="17"/>
        </w:numPr>
        <w:rPr>
          <w:rFonts w:cs="Arial"/>
          <w:szCs w:val="32"/>
        </w:rPr>
      </w:pPr>
      <w:r w:rsidRPr="007A5B03">
        <w:rPr>
          <w:rFonts w:cs="Arial"/>
          <w:szCs w:val="32"/>
        </w:rPr>
        <w:lastRenderedPageBreak/>
        <w:t>IC member state</w:t>
      </w:r>
      <w:r w:rsidR="008E1932" w:rsidRPr="007A5B03">
        <w:rPr>
          <w:rFonts w:cs="Arial"/>
          <w:szCs w:val="32"/>
        </w:rPr>
        <w:t>d</w:t>
      </w:r>
      <w:r w:rsidR="00990404" w:rsidRPr="007A5B03">
        <w:rPr>
          <w:rFonts w:cs="Arial"/>
          <w:szCs w:val="32"/>
        </w:rPr>
        <w:t xml:space="preserve"> it is important that M</w:t>
      </w:r>
      <w:r w:rsidR="008E1932" w:rsidRPr="007A5B03">
        <w:rPr>
          <w:rFonts w:cs="Arial"/>
          <w:szCs w:val="32"/>
        </w:rPr>
        <w:t>ass</w:t>
      </w:r>
      <w:r w:rsidR="00990404" w:rsidRPr="007A5B03">
        <w:rPr>
          <w:rFonts w:cs="Arial"/>
          <w:szCs w:val="32"/>
        </w:rPr>
        <w:t>H</w:t>
      </w:r>
      <w:r w:rsidR="008E1932" w:rsidRPr="007A5B03">
        <w:rPr>
          <w:rFonts w:cs="Arial"/>
          <w:szCs w:val="32"/>
        </w:rPr>
        <w:t>ealth</w:t>
      </w:r>
      <w:r w:rsidR="00990404" w:rsidRPr="007A5B03">
        <w:rPr>
          <w:rFonts w:cs="Arial"/>
          <w:szCs w:val="32"/>
        </w:rPr>
        <w:t xml:space="preserve"> look to other websites for best practices for including A</w:t>
      </w:r>
      <w:r w:rsidR="008E1932" w:rsidRPr="007A5B03">
        <w:rPr>
          <w:rFonts w:cs="Arial"/>
          <w:szCs w:val="32"/>
        </w:rPr>
        <w:t xml:space="preserve">merican </w:t>
      </w:r>
      <w:r w:rsidR="00990404" w:rsidRPr="007A5B03">
        <w:rPr>
          <w:rFonts w:cs="Arial"/>
          <w:szCs w:val="32"/>
        </w:rPr>
        <w:t>S</w:t>
      </w:r>
      <w:r w:rsidR="008E1932" w:rsidRPr="007A5B03">
        <w:rPr>
          <w:rFonts w:cs="Arial"/>
          <w:szCs w:val="32"/>
        </w:rPr>
        <w:t xml:space="preserve">ign </w:t>
      </w:r>
      <w:r w:rsidR="00990404" w:rsidRPr="007A5B03">
        <w:rPr>
          <w:rFonts w:cs="Arial"/>
          <w:szCs w:val="32"/>
        </w:rPr>
        <w:t>L</w:t>
      </w:r>
      <w:r w:rsidR="008E1932" w:rsidRPr="007A5B03">
        <w:rPr>
          <w:rFonts w:cs="Arial"/>
          <w:szCs w:val="32"/>
        </w:rPr>
        <w:t>anguage (ASL)</w:t>
      </w:r>
      <w:r w:rsidR="00990404" w:rsidRPr="007A5B03">
        <w:rPr>
          <w:rFonts w:cs="Arial"/>
          <w:szCs w:val="32"/>
        </w:rPr>
        <w:t xml:space="preserve"> and other languages on the One Care website. IC member </w:t>
      </w:r>
      <w:r w:rsidR="008E1932" w:rsidRPr="007A5B03">
        <w:rPr>
          <w:rFonts w:cs="Arial"/>
          <w:szCs w:val="32"/>
        </w:rPr>
        <w:t>stated the</w:t>
      </w:r>
      <w:r w:rsidR="00990404" w:rsidRPr="007A5B03">
        <w:rPr>
          <w:rFonts w:cs="Arial"/>
          <w:szCs w:val="32"/>
        </w:rPr>
        <w:t xml:space="preserve"> Lowell General</w:t>
      </w:r>
      <w:r w:rsidR="00990404" w:rsidRPr="00BB1541">
        <w:rPr>
          <w:rFonts w:cs="Arial"/>
          <w:sz w:val="36"/>
          <w:szCs w:val="36"/>
        </w:rPr>
        <w:t xml:space="preserve"> </w:t>
      </w:r>
      <w:r w:rsidR="00990404" w:rsidRPr="009B0049">
        <w:rPr>
          <w:rFonts w:cs="Arial"/>
          <w:szCs w:val="32"/>
        </w:rPr>
        <w:t xml:space="preserve">Hospital website </w:t>
      </w:r>
      <w:r w:rsidR="008E1932" w:rsidRPr="009B0049">
        <w:rPr>
          <w:rFonts w:cs="Arial"/>
          <w:szCs w:val="32"/>
        </w:rPr>
        <w:t>does a good job of including ASL and other languages on their website.</w:t>
      </w:r>
    </w:p>
    <w:p w14:paraId="7F77E63E" w14:textId="01C68BCB" w:rsidR="00990404" w:rsidRPr="009B0049" w:rsidRDefault="00990404" w:rsidP="00A00EFC">
      <w:pPr>
        <w:pStyle w:val="ListParagraph"/>
        <w:numPr>
          <w:ilvl w:val="0"/>
          <w:numId w:val="17"/>
        </w:numPr>
        <w:rPr>
          <w:rFonts w:cs="Arial"/>
          <w:szCs w:val="32"/>
        </w:rPr>
      </w:pPr>
      <w:r w:rsidRPr="009B0049">
        <w:rPr>
          <w:rFonts w:cs="Arial"/>
          <w:szCs w:val="32"/>
        </w:rPr>
        <w:t xml:space="preserve">IC member </w:t>
      </w:r>
      <w:r w:rsidR="008E1932" w:rsidRPr="009B0049">
        <w:rPr>
          <w:rFonts w:cs="Arial"/>
          <w:szCs w:val="32"/>
        </w:rPr>
        <w:t xml:space="preserve">stated that plan authorizations for interpreters for appointments are taking too long and sometimes results in people having to reschedule appointments because they </w:t>
      </w:r>
      <w:r w:rsidR="0017077C" w:rsidRPr="009B0049">
        <w:rPr>
          <w:rFonts w:cs="Arial"/>
          <w:szCs w:val="32"/>
        </w:rPr>
        <w:t>cannot</w:t>
      </w:r>
      <w:r w:rsidR="008E1932" w:rsidRPr="009B0049">
        <w:rPr>
          <w:rFonts w:cs="Arial"/>
          <w:szCs w:val="32"/>
        </w:rPr>
        <w:t xml:space="preserve"> secure interpreters in time. IC member added that payments to interpreters also take too long so some interpreters </w:t>
      </w:r>
      <w:r w:rsidR="0017077C" w:rsidRPr="009B0049">
        <w:rPr>
          <w:rFonts w:cs="Arial"/>
          <w:szCs w:val="32"/>
        </w:rPr>
        <w:t>do not</w:t>
      </w:r>
      <w:r w:rsidR="008E1932" w:rsidRPr="009B0049">
        <w:rPr>
          <w:rFonts w:cs="Arial"/>
          <w:szCs w:val="32"/>
        </w:rPr>
        <w:t xml:space="preserve"> want to work for the One Care plans and members.</w:t>
      </w:r>
      <w:r w:rsidR="00A033AA" w:rsidRPr="009B0049">
        <w:rPr>
          <w:rFonts w:cs="Arial"/>
          <w:szCs w:val="32"/>
        </w:rPr>
        <w:t xml:space="preserve"> </w:t>
      </w:r>
    </w:p>
    <w:p w14:paraId="5D9E6C36" w14:textId="6C065B57" w:rsidR="00990404" w:rsidRPr="009B0049" w:rsidRDefault="00A00EFC" w:rsidP="00A00EFC">
      <w:pPr>
        <w:pStyle w:val="ListParagraph"/>
        <w:numPr>
          <w:ilvl w:val="0"/>
          <w:numId w:val="17"/>
        </w:numPr>
        <w:rPr>
          <w:rFonts w:cs="Arial"/>
          <w:szCs w:val="32"/>
        </w:rPr>
      </w:pPr>
      <w:r w:rsidRPr="009B0049">
        <w:rPr>
          <w:rFonts w:cs="Arial"/>
          <w:szCs w:val="32"/>
        </w:rPr>
        <w:t>IC member state</w:t>
      </w:r>
      <w:r w:rsidR="0060732D" w:rsidRPr="009B0049">
        <w:rPr>
          <w:rFonts w:cs="Arial"/>
          <w:szCs w:val="32"/>
        </w:rPr>
        <w:t>d</w:t>
      </w:r>
      <w:r w:rsidRPr="009B0049">
        <w:rPr>
          <w:rFonts w:cs="Arial"/>
          <w:szCs w:val="32"/>
        </w:rPr>
        <w:t xml:space="preserve"> </w:t>
      </w:r>
      <w:r w:rsidR="00990404" w:rsidRPr="009B0049">
        <w:rPr>
          <w:rFonts w:cs="Arial"/>
          <w:szCs w:val="32"/>
        </w:rPr>
        <w:t>they have interacted with many members that do not know</w:t>
      </w:r>
      <w:r w:rsidR="0060732D" w:rsidRPr="009B0049">
        <w:rPr>
          <w:rFonts w:cs="Arial"/>
          <w:szCs w:val="32"/>
        </w:rPr>
        <w:t xml:space="preserve"> what “executive functioning” means and </w:t>
      </w:r>
      <w:r w:rsidR="0017077C" w:rsidRPr="009B0049">
        <w:rPr>
          <w:rFonts w:cs="Arial"/>
          <w:szCs w:val="32"/>
        </w:rPr>
        <w:t>do not</w:t>
      </w:r>
      <w:r w:rsidR="0060732D" w:rsidRPr="009B0049">
        <w:rPr>
          <w:rFonts w:cs="Arial"/>
          <w:szCs w:val="32"/>
        </w:rPr>
        <w:t xml:space="preserve"> understand</w:t>
      </w:r>
      <w:r w:rsidR="00990404" w:rsidRPr="009B0049">
        <w:rPr>
          <w:rFonts w:cs="Arial"/>
          <w:szCs w:val="32"/>
        </w:rPr>
        <w:t xml:space="preserve"> the purpose </w:t>
      </w:r>
      <w:r w:rsidR="0060732D" w:rsidRPr="009B0049">
        <w:rPr>
          <w:rFonts w:cs="Arial"/>
          <w:szCs w:val="32"/>
        </w:rPr>
        <w:t xml:space="preserve">of </w:t>
      </w:r>
      <w:r w:rsidR="00990404" w:rsidRPr="009B0049">
        <w:rPr>
          <w:rFonts w:cs="Arial"/>
          <w:szCs w:val="32"/>
        </w:rPr>
        <w:t>cueing</w:t>
      </w:r>
      <w:r w:rsidR="0060732D" w:rsidRPr="009B0049">
        <w:rPr>
          <w:rFonts w:cs="Arial"/>
          <w:szCs w:val="32"/>
        </w:rPr>
        <w:t xml:space="preserve"> and</w:t>
      </w:r>
      <w:r w:rsidR="00990404" w:rsidRPr="009B0049">
        <w:rPr>
          <w:rFonts w:cs="Arial"/>
          <w:szCs w:val="32"/>
        </w:rPr>
        <w:t xml:space="preserve"> monitoring. IC member suggest</w:t>
      </w:r>
      <w:r w:rsidR="0060732D" w:rsidRPr="009B0049">
        <w:rPr>
          <w:rFonts w:cs="Arial"/>
          <w:szCs w:val="32"/>
        </w:rPr>
        <w:t>ed</w:t>
      </w:r>
      <w:r w:rsidR="00990404" w:rsidRPr="009B0049">
        <w:rPr>
          <w:rFonts w:cs="Arial"/>
          <w:szCs w:val="32"/>
        </w:rPr>
        <w:t xml:space="preserve"> there </w:t>
      </w:r>
      <w:r w:rsidR="0060732D" w:rsidRPr="009B0049">
        <w:rPr>
          <w:rFonts w:cs="Arial"/>
          <w:szCs w:val="32"/>
        </w:rPr>
        <w:t>sh</w:t>
      </w:r>
      <w:r w:rsidR="00990404" w:rsidRPr="009B0049">
        <w:rPr>
          <w:rFonts w:cs="Arial"/>
          <w:szCs w:val="32"/>
        </w:rPr>
        <w:t xml:space="preserve">ould be training for </w:t>
      </w:r>
      <w:r w:rsidR="0060732D" w:rsidRPr="009B0049">
        <w:rPr>
          <w:rFonts w:cs="Arial"/>
          <w:szCs w:val="32"/>
        </w:rPr>
        <w:t xml:space="preserve">members and plans on </w:t>
      </w:r>
      <w:r w:rsidR="00990404" w:rsidRPr="009B0049">
        <w:rPr>
          <w:rFonts w:cs="Arial"/>
          <w:szCs w:val="32"/>
        </w:rPr>
        <w:t>this type of P</w:t>
      </w:r>
      <w:r w:rsidR="0060732D" w:rsidRPr="009B0049">
        <w:rPr>
          <w:rFonts w:cs="Arial"/>
          <w:szCs w:val="32"/>
        </w:rPr>
        <w:t xml:space="preserve">ersonal </w:t>
      </w:r>
      <w:r w:rsidR="00990404" w:rsidRPr="009B0049">
        <w:rPr>
          <w:rFonts w:cs="Arial"/>
          <w:szCs w:val="32"/>
        </w:rPr>
        <w:t>C</w:t>
      </w:r>
      <w:r w:rsidR="0060732D" w:rsidRPr="009B0049">
        <w:rPr>
          <w:rFonts w:cs="Arial"/>
          <w:szCs w:val="32"/>
        </w:rPr>
        <w:t xml:space="preserve">are </w:t>
      </w:r>
      <w:r w:rsidR="00990404" w:rsidRPr="009B0049">
        <w:rPr>
          <w:rFonts w:cs="Arial"/>
          <w:szCs w:val="32"/>
        </w:rPr>
        <w:t>A</w:t>
      </w:r>
      <w:r w:rsidR="0060732D" w:rsidRPr="009B0049">
        <w:rPr>
          <w:rFonts w:cs="Arial"/>
          <w:szCs w:val="32"/>
        </w:rPr>
        <w:t>ttendant (PCA) service</w:t>
      </w:r>
      <w:r w:rsidR="00990404" w:rsidRPr="009B0049">
        <w:rPr>
          <w:rFonts w:cs="Arial"/>
          <w:szCs w:val="32"/>
        </w:rPr>
        <w:t xml:space="preserve">. </w:t>
      </w:r>
    </w:p>
    <w:bookmarkEnd w:id="15"/>
    <w:p w14:paraId="1EEFF7A6" w14:textId="27D7414F" w:rsidR="00AD6503" w:rsidRPr="009B0049" w:rsidRDefault="00AD6503" w:rsidP="00AB2360">
      <w:pPr>
        <w:pStyle w:val="ListParagraph"/>
        <w:numPr>
          <w:ilvl w:val="0"/>
          <w:numId w:val="17"/>
        </w:numPr>
        <w:rPr>
          <w:rFonts w:cs="Arial"/>
          <w:szCs w:val="32"/>
        </w:rPr>
      </w:pPr>
      <w:r w:rsidRPr="009B0049">
        <w:rPr>
          <w:rFonts w:cs="Arial"/>
          <w:szCs w:val="32"/>
        </w:rPr>
        <w:t>IC member states</w:t>
      </w:r>
      <w:r w:rsidR="00F90800" w:rsidRPr="009B0049">
        <w:rPr>
          <w:rFonts w:cs="Arial"/>
          <w:szCs w:val="32"/>
        </w:rPr>
        <w:t xml:space="preserve"> there is work needed on improving access and communication between members and their care coordinators</w:t>
      </w:r>
      <w:r w:rsidR="0017077C" w:rsidRPr="009B0049">
        <w:rPr>
          <w:rFonts w:cs="Arial"/>
          <w:szCs w:val="32"/>
        </w:rPr>
        <w:t xml:space="preserve">. </w:t>
      </w:r>
    </w:p>
    <w:p w14:paraId="1D61EBFC" w14:textId="0FE59537" w:rsidR="00AD6503" w:rsidRPr="009B0049" w:rsidRDefault="00AD6503" w:rsidP="00AB2360">
      <w:pPr>
        <w:pStyle w:val="ListParagraph"/>
        <w:numPr>
          <w:ilvl w:val="0"/>
          <w:numId w:val="17"/>
        </w:numPr>
        <w:rPr>
          <w:rFonts w:cs="Arial"/>
          <w:szCs w:val="32"/>
        </w:rPr>
      </w:pPr>
      <w:r w:rsidRPr="009B0049">
        <w:rPr>
          <w:rFonts w:cs="Arial"/>
          <w:szCs w:val="32"/>
        </w:rPr>
        <w:t>IC member asks</w:t>
      </w:r>
      <w:r w:rsidR="00A239FF" w:rsidRPr="009B0049">
        <w:rPr>
          <w:rFonts w:cs="Arial"/>
          <w:szCs w:val="32"/>
        </w:rPr>
        <w:t xml:space="preserve"> why t</w:t>
      </w:r>
      <w:r w:rsidR="0060732D" w:rsidRPr="009B0049">
        <w:rPr>
          <w:rFonts w:cs="Arial"/>
          <w:szCs w:val="32"/>
        </w:rPr>
        <w:t xml:space="preserve">he amendment filed was only for a </w:t>
      </w:r>
      <w:r w:rsidR="00A239FF" w:rsidRPr="009B0049">
        <w:rPr>
          <w:rFonts w:cs="Arial"/>
          <w:szCs w:val="32"/>
        </w:rPr>
        <w:t>one-year extension</w:t>
      </w:r>
      <w:r w:rsidR="0060732D" w:rsidRPr="009B0049">
        <w:rPr>
          <w:rFonts w:cs="Arial"/>
          <w:szCs w:val="32"/>
        </w:rPr>
        <w:t xml:space="preserve"> of the One Care contract</w:t>
      </w:r>
      <w:r w:rsidR="0017077C" w:rsidRPr="009B0049">
        <w:rPr>
          <w:rFonts w:cs="Arial"/>
          <w:szCs w:val="32"/>
        </w:rPr>
        <w:t xml:space="preserve">. </w:t>
      </w:r>
    </w:p>
    <w:p w14:paraId="05D3FAB6" w14:textId="4C6F98E1" w:rsidR="00AD6503" w:rsidRPr="009B0049" w:rsidRDefault="00AD6503" w:rsidP="0017077C">
      <w:pPr>
        <w:pStyle w:val="ListParagraph"/>
        <w:numPr>
          <w:ilvl w:val="1"/>
          <w:numId w:val="17"/>
        </w:numPr>
        <w:rPr>
          <w:rFonts w:cs="Arial"/>
          <w:szCs w:val="32"/>
        </w:rPr>
      </w:pPr>
      <w:r w:rsidRPr="009B0049">
        <w:rPr>
          <w:rFonts w:cs="Arial"/>
          <w:szCs w:val="32"/>
        </w:rPr>
        <w:t>M</w:t>
      </w:r>
      <w:r w:rsidR="0060732D" w:rsidRPr="009B0049">
        <w:rPr>
          <w:rFonts w:cs="Arial"/>
          <w:szCs w:val="32"/>
        </w:rPr>
        <w:t>assHealth</w:t>
      </w:r>
      <w:r w:rsidRPr="009B0049">
        <w:rPr>
          <w:rFonts w:cs="Arial"/>
          <w:szCs w:val="32"/>
        </w:rPr>
        <w:t xml:space="preserve"> state</w:t>
      </w:r>
      <w:r w:rsidR="0060732D" w:rsidRPr="009B0049">
        <w:rPr>
          <w:rFonts w:cs="Arial"/>
          <w:szCs w:val="32"/>
        </w:rPr>
        <w:t>d</w:t>
      </w:r>
      <w:r w:rsidR="00A239FF" w:rsidRPr="009B0049">
        <w:rPr>
          <w:rFonts w:cs="Arial"/>
          <w:szCs w:val="32"/>
        </w:rPr>
        <w:t xml:space="preserve"> </w:t>
      </w:r>
      <w:r w:rsidR="0060732D" w:rsidRPr="009B0049">
        <w:rPr>
          <w:rFonts w:cs="Arial"/>
          <w:szCs w:val="32"/>
        </w:rPr>
        <w:t xml:space="preserve">the Center for Medicare and </w:t>
      </w:r>
      <w:r w:rsidR="00A239FF" w:rsidRPr="009B0049">
        <w:rPr>
          <w:rFonts w:cs="Arial"/>
          <w:szCs w:val="32"/>
        </w:rPr>
        <w:t>M</w:t>
      </w:r>
      <w:r w:rsidR="0060732D" w:rsidRPr="009B0049">
        <w:rPr>
          <w:rFonts w:cs="Arial"/>
          <w:szCs w:val="32"/>
        </w:rPr>
        <w:t xml:space="preserve">edicaid </w:t>
      </w:r>
      <w:r w:rsidR="00A239FF" w:rsidRPr="009B0049">
        <w:rPr>
          <w:rFonts w:cs="Arial"/>
          <w:szCs w:val="32"/>
        </w:rPr>
        <w:t>S</w:t>
      </w:r>
      <w:r w:rsidR="0060732D" w:rsidRPr="009B0049">
        <w:rPr>
          <w:rFonts w:cs="Arial"/>
          <w:szCs w:val="32"/>
        </w:rPr>
        <w:t xml:space="preserve">ervices (CMS) </w:t>
      </w:r>
      <w:r w:rsidR="00A239FF" w:rsidRPr="009B0049">
        <w:rPr>
          <w:rFonts w:cs="Arial"/>
          <w:szCs w:val="32"/>
        </w:rPr>
        <w:t xml:space="preserve">can </w:t>
      </w:r>
      <w:r w:rsidR="00CC31A2" w:rsidRPr="009B0049">
        <w:rPr>
          <w:rFonts w:cs="Arial"/>
          <w:szCs w:val="32"/>
        </w:rPr>
        <w:t xml:space="preserve">only </w:t>
      </w:r>
      <w:r w:rsidR="00A239FF" w:rsidRPr="009B0049">
        <w:rPr>
          <w:rFonts w:cs="Arial"/>
          <w:szCs w:val="32"/>
        </w:rPr>
        <w:t>offer a one-year extension</w:t>
      </w:r>
      <w:r w:rsidR="00CC31A2" w:rsidRPr="009B0049">
        <w:rPr>
          <w:rFonts w:cs="Arial"/>
          <w:szCs w:val="32"/>
        </w:rPr>
        <w:t xml:space="preserve"> to the current One Care contract</w:t>
      </w:r>
      <w:r w:rsidR="00A239FF" w:rsidRPr="009B0049">
        <w:rPr>
          <w:rFonts w:cs="Arial"/>
          <w:szCs w:val="32"/>
        </w:rPr>
        <w:t>. M</w:t>
      </w:r>
      <w:r w:rsidR="00CC31A2" w:rsidRPr="009B0049">
        <w:rPr>
          <w:rFonts w:cs="Arial"/>
          <w:szCs w:val="32"/>
        </w:rPr>
        <w:t>ass</w:t>
      </w:r>
      <w:r w:rsidR="00A239FF" w:rsidRPr="009B0049">
        <w:rPr>
          <w:rFonts w:cs="Arial"/>
          <w:szCs w:val="32"/>
        </w:rPr>
        <w:t>H</w:t>
      </w:r>
      <w:r w:rsidR="00CC31A2" w:rsidRPr="009B0049">
        <w:rPr>
          <w:rFonts w:cs="Arial"/>
          <w:szCs w:val="32"/>
        </w:rPr>
        <w:t>ealth stated they</w:t>
      </w:r>
      <w:r w:rsidR="00A239FF" w:rsidRPr="009B0049">
        <w:rPr>
          <w:rFonts w:cs="Arial"/>
          <w:szCs w:val="32"/>
        </w:rPr>
        <w:t xml:space="preserve"> expect to continue to </w:t>
      </w:r>
      <w:r w:rsidR="005B5CFA" w:rsidRPr="009B0049">
        <w:rPr>
          <w:rFonts w:cs="Arial"/>
          <w:szCs w:val="32"/>
        </w:rPr>
        <w:t xml:space="preserve">access extensions done in </w:t>
      </w:r>
      <w:r w:rsidR="0017077C" w:rsidRPr="009B0049">
        <w:rPr>
          <w:rFonts w:cs="Arial"/>
          <w:szCs w:val="32"/>
        </w:rPr>
        <w:t>one-year</w:t>
      </w:r>
      <w:r w:rsidR="005B5CFA" w:rsidRPr="009B0049">
        <w:rPr>
          <w:rFonts w:cs="Arial"/>
          <w:szCs w:val="32"/>
        </w:rPr>
        <w:t xml:space="preserve"> increments</w:t>
      </w:r>
      <w:r w:rsidR="0017077C" w:rsidRPr="009B0049">
        <w:rPr>
          <w:rFonts w:cs="Arial"/>
          <w:szCs w:val="32"/>
        </w:rPr>
        <w:t xml:space="preserve">. </w:t>
      </w:r>
    </w:p>
    <w:p w14:paraId="2D340CCC" w14:textId="2B0694A5" w:rsidR="005B5CFA" w:rsidRPr="009B0049" w:rsidRDefault="005B5CFA" w:rsidP="005B5CFA">
      <w:pPr>
        <w:pStyle w:val="ListParagraph"/>
        <w:numPr>
          <w:ilvl w:val="1"/>
          <w:numId w:val="17"/>
        </w:numPr>
        <w:rPr>
          <w:rFonts w:cs="Arial"/>
          <w:szCs w:val="32"/>
        </w:rPr>
      </w:pPr>
      <w:r w:rsidRPr="009B0049">
        <w:rPr>
          <w:rFonts w:cs="Arial"/>
          <w:szCs w:val="32"/>
        </w:rPr>
        <w:lastRenderedPageBreak/>
        <w:t>IC member ask</w:t>
      </w:r>
      <w:r w:rsidR="00CC31A2" w:rsidRPr="009B0049">
        <w:rPr>
          <w:rFonts w:cs="Arial"/>
          <w:szCs w:val="32"/>
        </w:rPr>
        <w:t>ed</w:t>
      </w:r>
      <w:r w:rsidRPr="009B0049">
        <w:rPr>
          <w:rFonts w:cs="Arial"/>
          <w:szCs w:val="32"/>
        </w:rPr>
        <w:t xml:space="preserve"> if </w:t>
      </w:r>
      <w:r w:rsidR="00CC31A2" w:rsidRPr="009B0049">
        <w:rPr>
          <w:rFonts w:cs="Arial"/>
          <w:szCs w:val="32"/>
        </w:rPr>
        <w:t>limiting contract extensions to one year at a time</w:t>
      </w:r>
      <w:r w:rsidRPr="009B0049">
        <w:rPr>
          <w:rFonts w:cs="Arial"/>
          <w:szCs w:val="32"/>
        </w:rPr>
        <w:t xml:space="preserve"> will become a problem for the plans. </w:t>
      </w:r>
    </w:p>
    <w:p w14:paraId="34946476" w14:textId="606DD206" w:rsidR="00AD6503" w:rsidRPr="009B0049" w:rsidRDefault="00AD6503" w:rsidP="0017077C">
      <w:pPr>
        <w:pStyle w:val="ListParagraph"/>
        <w:numPr>
          <w:ilvl w:val="1"/>
          <w:numId w:val="17"/>
        </w:numPr>
        <w:rPr>
          <w:rFonts w:cs="Arial"/>
          <w:szCs w:val="32"/>
        </w:rPr>
      </w:pPr>
      <w:r w:rsidRPr="009B0049">
        <w:rPr>
          <w:rFonts w:cs="Arial"/>
          <w:szCs w:val="32"/>
        </w:rPr>
        <w:t>MH state</w:t>
      </w:r>
      <w:r w:rsidR="00CC31A2" w:rsidRPr="009B0049">
        <w:rPr>
          <w:rFonts w:cs="Arial"/>
          <w:szCs w:val="32"/>
        </w:rPr>
        <w:t>d that</w:t>
      </w:r>
      <w:r w:rsidR="005B5CFA" w:rsidRPr="009B0049">
        <w:rPr>
          <w:rFonts w:cs="Arial"/>
          <w:szCs w:val="32"/>
        </w:rPr>
        <w:t xml:space="preserve"> the extensions are proposed early </w:t>
      </w:r>
      <w:r w:rsidR="00CC31A2" w:rsidRPr="009B0049">
        <w:rPr>
          <w:rFonts w:cs="Arial"/>
          <w:szCs w:val="32"/>
        </w:rPr>
        <w:t>so that the plans have time to prepare for the year ahead and stated that they</w:t>
      </w:r>
      <w:r w:rsidR="005B5CFA" w:rsidRPr="009B0049">
        <w:rPr>
          <w:rFonts w:cs="Arial"/>
          <w:szCs w:val="32"/>
        </w:rPr>
        <w:t xml:space="preserve"> will be clear about any upcoming changes</w:t>
      </w:r>
      <w:r w:rsidR="0017077C" w:rsidRPr="009B0049">
        <w:rPr>
          <w:rFonts w:cs="Arial"/>
          <w:szCs w:val="32"/>
        </w:rPr>
        <w:t xml:space="preserve">. </w:t>
      </w:r>
    </w:p>
    <w:p w14:paraId="0C5E7122" w14:textId="74AECBB6" w:rsidR="00AD6503" w:rsidRPr="009B0049" w:rsidRDefault="00AD6503" w:rsidP="00AD6503">
      <w:pPr>
        <w:pStyle w:val="ListParagraph"/>
        <w:numPr>
          <w:ilvl w:val="1"/>
          <w:numId w:val="17"/>
        </w:numPr>
        <w:rPr>
          <w:rFonts w:cs="Arial"/>
          <w:szCs w:val="32"/>
        </w:rPr>
      </w:pPr>
      <w:r w:rsidRPr="009B0049">
        <w:rPr>
          <w:rFonts w:cs="Arial"/>
          <w:szCs w:val="32"/>
        </w:rPr>
        <w:t>IC member</w:t>
      </w:r>
      <w:r w:rsidR="005B5CFA" w:rsidRPr="009B0049">
        <w:rPr>
          <w:rFonts w:cs="Arial"/>
          <w:szCs w:val="32"/>
        </w:rPr>
        <w:t xml:space="preserve"> </w:t>
      </w:r>
      <w:r w:rsidR="00CC31A2" w:rsidRPr="009B0049">
        <w:rPr>
          <w:rFonts w:cs="Arial"/>
          <w:szCs w:val="32"/>
        </w:rPr>
        <w:t>asked MassHealth to clarify if the current contract extension means that the One Care plans are set for another 16 months.</w:t>
      </w:r>
    </w:p>
    <w:p w14:paraId="452E6EEE" w14:textId="773713EB" w:rsidR="00AD6503" w:rsidRPr="009B0049" w:rsidRDefault="00AD6503" w:rsidP="0017077C">
      <w:pPr>
        <w:pStyle w:val="ListParagraph"/>
        <w:numPr>
          <w:ilvl w:val="1"/>
          <w:numId w:val="17"/>
        </w:numPr>
        <w:rPr>
          <w:rFonts w:cs="Arial"/>
          <w:szCs w:val="32"/>
        </w:rPr>
      </w:pPr>
      <w:r w:rsidRPr="009B0049">
        <w:rPr>
          <w:rFonts w:cs="Arial"/>
          <w:szCs w:val="32"/>
        </w:rPr>
        <w:t xml:space="preserve">MH </w:t>
      </w:r>
      <w:r w:rsidR="00CC31A2" w:rsidRPr="009B0049">
        <w:rPr>
          <w:rFonts w:cs="Arial"/>
          <w:szCs w:val="32"/>
        </w:rPr>
        <w:t>clarified that</w:t>
      </w:r>
      <w:r w:rsidRPr="009B0049">
        <w:rPr>
          <w:rFonts w:cs="Arial"/>
          <w:szCs w:val="32"/>
        </w:rPr>
        <w:t xml:space="preserve"> </w:t>
      </w:r>
      <w:r w:rsidR="00D777F8" w:rsidRPr="009B0049">
        <w:rPr>
          <w:rFonts w:cs="Arial"/>
          <w:szCs w:val="32"/>
        </w:rPr>
        <w:t xml:space="preserve">they will </w:t>
      </w:r>
      <w:r w:rsidR="00CC31A2" w:rsidRPr="009B0049">
        <w:rPr>
          <w:rFonts w:cs="Arial"/>
          <w:szCs w:val="32"/>
        </w:rPr>
        <w:t xml:space="preserve">have to </w:t>
      </w:r>
      <w:r w:rsidR="00D777F8" w:rsidRPr="009B0049">
        <w:rPr>
          <w:rFonts w:cs="Arial"/>
          <w:szCs w:val="32"/>
        </w:rPr>
        <w:t>ask CMS to grant a one-year extension again next year</w:t>
      </w:r>
      <w:r w:rsidR="00CC31A2" w:rsidRPr="009B0049">
        <w:rPr>
          <w:rFonts w:cs="Arial"/>
          <w:szCs w:val="32"/>
        </w:rPr>
        <w:t xml:space="preserve"> (2023)</w:t>
      </w:r>
      <w:r w:rsidR="00D777F8" w:rsidRPr="009B0049">
        <w:rPr>
          <w:rFonts w:cs="Arial"/>
          <w:szCs w:val="32"/>
        </w:rPr>
        <w:t>.</w:t>
      </w:r>
    </w:p>
    <w:p w14:paraId="67EB5FBF" w14:textId="71E172B6" w:rsidR="00AD6503" w:rsidRPr="009B0049" w:rsidRDefault="00AD6503" w:rsidP="00AD6503">
      <w:pPr>
        <w:pStyle w:val="ListParagraph"/>
        <w:numPr>
          <w:ilvl w:val="0"/>
          <w:numId w:val="17"/>
        </w:numPr>
        <w:rPr>
          <w:rFonts w:cs="Arial"/>
          <w:szCs w:val="32"/>
        </w:rPr>
      </w:pPr>
      <w:r w:rsidRPr="009B0049">
        <w:rPr>
          <w:rFonts w:cs="Arial"/>
          <w:szCs w:val="32"/>
        </w:rPr>
        <w:t>CMS state</w:t>
      </w:r>
      <w:r w:rsidR="00CC31A2" w:rsidRPr="009B0049">
        <w:rPr>
          <w:rFonts w:cs="Arial"/>
          <w:szCs w:val="32"/>
        </w:rPr>
        <w:t>d</w:t>
      </w:r>
      <w:r w:rsidR="00304E92" w:rsidRPr="009B0049">
        <w:rPr>
          <w:rFonts w:cs="Arial"/>
          <w:szCs w:val="32"/>
        </w:rPr>
        <w:t xml:space="preserve"> th</w:t>
      </w:r>
      <w:r w:rsidR="00CC31A2" w:rsidRPr="009B0049">
        <w:rPr>
          <w:rFonts w:cs="Arial"/>
          <w:szCs w:val="32"/>
        </w:rPr>
        <w:t>at the</w:t>
      </w:r>
      <w:r w:rsidR="00304E92" w:rsidRPr="009B0049">
        <w:rPr>
          <w:rFonts w:cs="Arial"/>
          <w:szCs w:val="32"/>
        </w:rPr>
        <w:t xml:space="preserve"> one-year extension</w:t>
      </w:r>
      <w:r w:rsidR="00CC31A2" w:rsidRPr="009B0049">
        <w:rPr>
          <w:rFonts w:cs="Arial"/>
          <w:szCs w:val="32"/>
        </w:rPr>
        <w:t>s</w:t>
      </w:r>
      <w:r w:rsidR="00304E92" w:rsidRPr="009B0049">
        <w:rPr>
          <w:rFonts w:cs="Arial"/>
          <w:szCs w:val="32"/>
        </w:rPr>
        <w:t xml:space="preserve"> do not indicate that One Care is ending at the end of 2023, but that </w:t>
      </w:r>
      <w:r w:rsidR="00607DE2" w:rsidRPr="009B0049">
        <w:rPr>
          <w:rFonts w:cs="Arial"/>
          <w:szCs w:val="32"/>
        </w:rPr>
        <w:t>moving</w:t>
      </w:r>
      <w:r w:rsidR="00304E92" w:rsidRPr="009B0049">
        <w:rPr>
          <w:rFonts w:cs="Arial"/>
          <w:szCs w:val="32"/>
        </w:rPr>
        <w:t xml:space="preserve"> forward</w:t>
      </w:r>
      <w:r w:rsidR="00607DE2" w:rsidRPr="009B0049">
        <w:rPr>
          <w:rFonts w:cs="Arial"/>
          <w:szCs w:val="32"/>
        </w:rPr>
        <w:t xml:space="preserve"> they will be using</w:t>
      </w:r>
      <w:r w:rsidR="00304E92" w:rsidRPr="009B0049">
        <w:rPr>
          <w:rFonts w:cs="Arial"/>
          <w:szCs w:val="32"/>
        </w:rPr>
        <w:t xml:space="preserve"> one-year increment extensions. CMS</w:t>
      </w:r>
      <w:r w:rsidR="00607DE2" w:rsidRPr="009B0049">
        <w:rPr>
          <w:rFonts w:cs="Arial"/>
          <w:szCs w:val="32"/>
        </w:rPr>
        <w:t xml:space="preserve"> added that they</w:t>
      </w:r>
      <w:r w:rsidR="00304E92" w:rsidRPr="009B0049">
        <w:rPr>
          <w:rFonts w:cs="Arial"/>
          <w:szCs w:val="32"/>
        </w:rPr>
        <w:t xml:space="preserve"> may continue t</w:t>
      </w:r>
      <w:r w:rsidR="00607DE2" w:rsidRPr="009B0049">
        <w:rPr>
          <w:rFonts w:cs="Arial"/>
          <w:szCs w:val="32"/>
        </w:rPr>
        <w:t xml:space="preserve">his practice </w:t>
      </w:r>
      <w:r w:rsidR="00304E92" w:rsidRPr="009B0049">
        <w:rPr>
          <w:rFonts w:cs="Arial"/>
          <w:szCs w:val="32"/>
        </w:rPr>
        <w:t xml:space="preserve">throughout the rest of the </w:t>
      </w:r>
      <w:r w:rsidR="00607DE2" w:rsidRPr="009B0049">
        <w:rPr>
          <w:rFonts w:cs="Arial"/>
          <w:szCs w:val="32"/>
        </w:rPr>
        <w:t xml:space="preserve">One Care </w:t>
      </w:r>
      <w:r w:rsidR="00304E92" w:rsidRPr="009B0049">
        <w:rPr>
          <w:rFonts w:cs="Arial"/>
          <w:szCs w:val="32"/>
        </w:rPr>
        <w:t>demonstration</w:t>
      </w:r>
      <w:r w:rsidR="0017077C" w:rsidRPr="009B0049">
        <w:rPr>
          <w:rFonts w:cs="Arial"/>
          <w:szCs w:val="32"/>
        </w:rPr>
        <w:t xml:space="preserve">. </w:t>
      </w:r>
    </w:p>
    <w:p w14:paraId="1531D471" w14:textId="789F8DD3" w:rsidR="00304E92" w:rsidRPr="009B0049" w:rsidRDefault="00AD6503" w:rsidP="0017077C">
      <w:pPr>
        <w:pStyle w:val="ListParagraph"/>
        <w:numPr>
          <w:ilvl w:val="1"/>
          <w:numId w:val="17"/>
        </w:numPr>
        <w:rPr>
          <w:rFonts w:cs="Arial"/>
          <w:szCs w:val="32"/>
        </w:rPr>
      </w:pPr>
      <w:r w:rsidRPr="009B0049">
        <w:rPr>
          <w:rFonts w:cs="Arial"/>
          <w:szCs w:val="32"/>
        </w:rPr>
        <w:t>IC member state</w:t>
      </w:r>
      <w:r w:rsidR="00607DE2" w:rsidRPr="009B0049">
        <w:rPr>
          <w:rFonts w:cs="Arial"/>
          <w:szCs w:val="32"/>
        </w:rPr>
        <w:t>d</w:t>
      </w:r>
      <w:r w:rsidR="00304E92" w:rsidRPr="009B0049">
        <w:rPr>
          <w:rFonts w:cs="Arial"/>
          <w:szCs w:val="32"/>
        </w:rPr>
        <w:t xml:space="preserve"> that is good news</w:t>
      </w:r>
      <w:r w:rsidR="00607DE2" w:rsidRPr="009B0049">
        <w:rPr>
          <w:rFonts w:cs="Arial"/>
          <w:szCs w:val="32"/>
        </w:rPr>
        <w:t xml:space="preserve"> to hear that One Care will continue. </w:t>
      </w:r>
    </w:p>
    <w:p w14:paraId="480CEBFD" w14:textId="588536FD" w:rsidR="00AD6503" w:rsidRPr="009B0049" w:rsidRDefault="00304E92" w:rsidP="00AD6503">
      <w:pPr>
        <w:pStyle w:val="ListParagraph"/>
        <w:numPr>
          <w:ilvl w:val="0"/>
          <w:numId w:val="17"/>
        </w:numPr>
        <w:rPr>
          <w:rFonts w:cs="Arial"/>
          <w:szCs w:val="32"/>
        </w:rPr>
      </w:pPr>
      <w:r w:rsidRPr="009B0049">
        <w:rPr>
          <w:rFonts w:cs="Arial"/>
          <w:szCs w:val="32"/>
        </w:rPr>
        <w:t>IC member ask</w:t>
      </w:r>
      <w:r w:rsidR="00607DE2" w:rsidRPr="009B0049">
        <w:rPr>
          <w:rFonts w:cs="Arial"/>
          <w:szCs w:val="32"/>
        </w:rPr>
        <w:t>ed</w:t>
      </w:r>
      <w:r w:rsidRPr="009B0049">
        <w:rPr>
          <w:rFonts w:cs="Arial"/>
          <w:szCs w:val="32"/>
        </w:rPr>
        <w:t xml:space="preserve"> if One Care is experiencing staffing problems that may be impacting transportation</w:t>
      </w:r>
      <w:r w:rsidR="0017077C" w:rsidRPr="009B0049">
        <w:rPr>
          <w:rFonts w:cs="Arial"/>
          <w:szCs w:val="32"/>
        </w:rPr>
        <w:t xml:space="preserve">. </w:t>
      </w:r>
    </w:p>
    <w:p w14:paraId="0D264C5D" w14:textId="4EC9495C" w:rsidR="00AD6503" w:rsidRPr="009B0049" w:rsidRDefault="00304E92" w:rsidP="00AD6503">
      <w:pPr>
        <w:pStyle w:val="ListParagraph"/>
        <w:numPr>
          <w:ilvl w:val="0"/>
          <w:numId w:val="17"/>
        </w:numPr>
        <w:rPr>
          <w:rFonts w:cs="Arial"/>
          <w:szCs w:val="32"/>
        </w:rPr>
      </w:pPr>
      <w:r w:rsidRPr="009B0049">
        <w:rPr>
          <w:rFonts w:cs="Arial"/>
          <w:szCs w:val="32"/>
        </w:rPr>
        <w:t>IC member state</w:t>
      </w:r>
      <w:r w:rsidR="00607DE2" w:rsidRPr="009B0049">
        <w:rPr>
          <w:rFonts w:cs="Arial"/>
          <w:szCs w:val="32"/>
        </w:rPr>
        <w:t>d</w:t>
      </w:r>
      <w:r w:rsidRPr="009B0049">
        <w:rPr>
          <w:rFonts w:cs="Arial"/>
          <w:szCs w:val="32"/>
        </w:rPr>
        <w:t xml:space="preserve"> workforce capacity is a challenge</w:t>
      </w:r>
      <w:r w:rsidR="00607DE2" w:rsidRPr="009B0049">
        <w:rPr>
          <w:rFonts w:cs="Arial"/>
          <w:szCs w:val="32"/>
        </w:rPr>
        <w:t xml:space="preserve"> across all programs</w:t>
      </w:r>
      <w:r w:rsidRPr="009B0049">
        <w:rPr>
          <w:rFonts w:cs="Arial"/>
          <w:szCs w:val="32"/>
        </w:rPr>
        <w:t xml:space="preserve"> right now. </w:t>
      </w:r>
    </w:p>
    <w:p w14:paraId="5C57799B" w14:textId="1B10329B" w:rsidR="00304E92" w:rsidRPr="009B0049" w:rsidRDefault="00AD6503" w:rsidP="003F4A06">
      <w:pPr>
        <w:pStyle w:val="ListParagraph"/>
        <w:numPr>
          <w:ilvl w:val="0"/>
          <w:numId w:val="17"/>
        </w:numPr>
        <w:rPr>
          <w:rFonts w:cs="Arial"/>
          <w:szCs w:val="32"/>
        </w:rPr>
      </w:pPr>
      <w:r w:rsidRPr="009B0049">
        <w:rPr>
          <w:rFonts w:cs="Arial"/>
          <w:szCs w:val="32"/>
        </w:rPr>
        <w:t>IC member state</w:t>
      </w:r>
      <w:r w:rsidR="0070671C" w:rsidRPr="009B0049">
        <w:rPr>
          <w:rFonts w:cs="Arial"/>
          <w:szCs w:val="32"/>
        </w:rPr>
        <w:t>d</w:t>
      </w:r>
      <w:r w:rsidR="00304E92" w:rsidRPr="009B0049">
        <w:rPr>
          <w:rFonts w:cs="Arial"/>
          <w:szCs w:val="32"/>
        </w:rPr>
        <w:t xml:space="preserve"> they are concerned about Care Coordinator turnover and with transportation reliability. </w:t>
      </w:r>
    </w:p>
    <w:p w14:paraId="417D1A02" w14:textId="594FC3D1" w:rsidR="003276C6" w:rsidRPr="009B0049" w:rsidRDefault="00304E92" w:rsidP="003F4A06">
      <w:pPr>
        <w:pStyle w:val="ListParagraph"/>
        <w:numPr>
          <w:ilvl w:val="0"/>
          <w:numId w:val="17"/>
        </w:numPr>
        <w:rPr>
          <w:rFonts w:cs="Arial"/>
          <w:szCs w:val="32"/>
        </w:rPr>
      </w:pPr>
      <w:r w:rsidRPr="009B0049">
        <w:rPr>
          <w:rFonts w:cs="Arial"/>
          <w:szCs w:val="32"/>
        </w:rPr>
        <w:t>IC member state</w:t>
      </w:r>
      <w:r w:rsidR="0070671C" w:rsidRPr="009B0049">
        <w:rPr>
          <w:rFonts w:cs="Arial"/>
          <w:szCs w:val="32"/>
        </w:rPr>
        <w:t>d</w:t>
      </w:r>
      <w:r w:rsidRPr="009B0049">
        <w:rPr>
          <w:rFonts w:cs="Arial"/>
          <w:szCs w:val="32"/>
        </w:rPr>
        <w:t xml:space="preserve"> t</w:t>
      </w:r>
      <w:r w:rsidR="003276C6" w:rsidRPr="009B0049">
        <w:rPr>
          <w:rFonts w:cs="Arial"/>
          <w:szCs w:val="32"/>
        </w:rPr>
        <w:t xml:space="preserve">hey feel that MH listened to the concerns the IC had. </w:t>
      </w:r>
    </w:p>
    <w:p w14:paraId="7ED879F2" w14:textId="2A88C2D6" w:rsidR="003F4A06" w:rsidRPr="009B0049" w:rsidRDefault="003276C6" w:rsidP="003F4A06">
      <w:pPr>
        <w:pStyle w:val="ListParagraph"/>
        <w:numPr>
          <w:ilvl w:val="0"/>
          <w:numId w:val="17"/>
        </w:numPr>
        <w:rPr>
          <w:rFonts w:cs="Arial"/>
          <w:szCs w:val="32"/>
        </w:rPr>
      </w:pPr>
      <w:r w:rsidRPr="009B0049">
        <w:rPr>
          <w:rFonts w:cs="Arial"/>
          <w:szCs w:val="32"/>
        </w:rPr>
        <w:t>IC member state</w:t>
      </w:r>
      <w:r w:rsidR="0070671C" w:rsidRPr="009B0049">
        <w:rPr>
          <w:rFonts w:cs="Arial"/>
          <w:szCs w:val="32"/>
        </w:rPr>
        <w:t>d</w:t>
      </w:r>
      <w:r w:rsidR="00881735" w:rsidRPr="009B0049">
        <w:rPr>
          <w:rFonts w:cs="Arial"/>
          <w:szCs w:val="32"/>
        </w:rPr>
        <w:t xml:space="preserve"> that</w:t>
      </w:r>
      <w:r w:rsidRPr="009B0049">
        <w:rPr>
          <w:rFonts w:cs="Arial"/>
          <w:szCs w:val="32"/>
        </w:rPr>
        <w:t xml:space="preserve"> in addition to staffing shortages already </w:t>
      </w:r>
      <w:r w:rsidR="00881735" w:rsidRPr="009B0049">
        <w:rPr>
          <w:rFonts w:cs="Arial"/>
          <w:szCs w:val="32"/>
        </w:rPr>
        <w:t>mentioned</w:t>
      </w:r>
      <w:r w:rsidRPr="009B0049">
        <w:rPr>
          <w:rFonts w:cs="Arial"/>
          <w:szCs w:val="32"/>
        </w:rPr>
        <w:t>, there are also home care</w:t>
      </w:r>
      <w:r w:rsidR="00881735" w:rsidRPr="009B0049">
        <w:rPr>
          <w:rFonts w:cs="Arial"/>
          <w:szCs w:val="32"/>
        </w:rPr>
        <w:t xml:space="preserve"> service</w:t>
      </w:r>
      <w:r w:rsidRPr="009B0049">
        <w:rPr>
          <w:rFonts w:cs="Arial"/>
          <w:szCs w:val="32"/>
        </w:rPr>
        <w:t xml:space="preserve"> </w:t>
      </w:r>
      <w:r w:rsidRPr="009B0049">
        <w:rPr>
          <w:rFonts w:cs="Arial"/>
          <w:szCs w:val="32"/>
        </w:rPr>
        <w:lastRenderedPageBreak/>
        <w:t>shortages. The member suggest</w:t>
      </w:r>
      <w:r w:rsidR="00881735" w:rsidRPr="009B0049">
        <w:rPr>
          <w:rFonts w:cs="Arial"/>
          <w:szCs w:val="32"/>
        </w:rPr>
        <w:t>ed Mass</w:t>
      </w:r>
      <w:r w:rsidRPr="009B0049">
        <w:rPr>
          <w:rFonts w:cs="Arial"/>
          <w:szCs w:val="32"/>
        </w:rPr>
        <w:t>H</w:t>
      </w:r>
      <w:r w:rsidR="00881735" w:rsidRPr="009B0049">
        <w:rPr>
          <w:rFonts w:cs="Arial"/>
          <w:szCs w:val="32"/>
        </w:rPr>
        <w:t>ealth</w:t>
      </w:r>
      <w:r w:rsidRPr="009B0049">
        <w:rPr>
          <w:rFonts w:cs="Arial"/>
          <w:szCs w:val="32"/>
        </w:rPr>
        <w:t xml:space="preserve"> consider looking </w:t>
      </w:r>
      <w:r w:rsidR="00881735" w:rsidRPr="009B0049">
        <w:rPr>
          <w:rFonts w:cs="Arial"/>
          <w:szCs w:val="32"/>
        </w:rPr>
        <w:t xml:space="preserve">at providing services that go </w:t>
      </w:r>
      <w:r w:rsidRPr="009B0049">
        <w:rPr>
          <w:rFonts w:cs="Arial"/>
          <w:szCs w:val="32"/>
        </w:rPr>
        <w:t>beyond the standard DME definition to help alleviate these issues</w:t>
      </w:r>
      <w:r w:rsidR="0017077C" w:rsidRPr="009B0049">
        <w:rPr>
          <w:rFonts w:cs="Arial"/>
          <w:szCs w:val="32"/>
        </w:rPr>
        <w:t xml:space="preserve">. </w:t>
      </w:r>
    </w:p>
    <w:p w14:paraId="10D09C93" w14:textId="2DF94B6B" w:rsidR="003F4A06" w:rsidRPr="009B0049" w:rsidRDefault="003276C6" w:rsidP="003F4A06">
      <w:pPr>
        <w:pStyle w:val="ListParagraph"/>
        <w:numPr>
          <w:ilvl w:val="0"/>
          <w:numId w:val="17"/>
        </w:numPr>
        <w:rPr>
          <w:rFonts w:cs="Arial"/>
          <w:szCs w:val="32"/>
        </w:rPr>
      </w:pPr>
      <w:r w:rsidRPr="009B0049">
        <w:rPr>
          <w:rFonts w:cs="Arial"/>
          <w:szCs w:val="32"/>
        </w:rPr>
        <w:t>IC member ask</w:t>
      </w:r>
      <w:r w:rsidR="00881735" w:rsidRPr="009B0049">
        <w:rPr>
          <w:rFonts w:cs="Arial"/>
          <w:szCs w:val="32"/>
        </w:rPr>
        <w:t>ed</w:t>
      </w:r>
      <w:r w:rsidRPr="009B0049">
        <w:rPr>
          <w:rFonts w:cs="Arial"/>
          <w:szCs w:val="32"/>
        </w:rPr>
        <w:t xml:space="preserve"> if the expectation is that Care Coordinators will </w:t>
      </w:r>
      <w:proofErr w:type="gramStart"/>
      <w:r w:rsidRPr="009B0049">
        <w:rPr>
          <w:rFonts w:cs="Arial"/>
          <w:szCs w:val="32"/>
        </w:rPr>
        <w:t>be</w:t>
      </w:r>
      <w:r w:rsidR="00881735" w:rsidRPr="009B0049">
        <w:rPr>
          <w:rFonts w:cs="Arial"/>
          <w:szCs w:val="32"/>
        </w:rPr>
        <w:t xml:space="preserve"> located</w:t>
      </w:r>
      <w:r w:rsidRPr="009B0049">
        <w:rPr>
          <w:rFonts w:cs="Arial"/>
          <w:szCs w:val="32"/>
        </w:rPr>
        <w:t xml:space="preserve"> in</w:t>
      </w:r>
      <w:proofErr w:type="gramEnd"/>
      <w:r w:rsidRPr="009B0049">
        <w:rPr>
          <w:rFonts w:cs="Arial"/>
          <w:szCs w:val="32"/>
        </w:rPr>
        <w:t xml:space="preserve"> Massachusetts, or </w:t>
      </w:r>
      <w:r w:rsidR="00881735" w:rsidRPr="009B0049">
        <w:rPr>
          <w:rFonts w:cs="Arial"/>
          <w:szCs w:val="32"/>
        </w:rPr>
        <w:t xml:space="preserve">if they </w:t>
      </w:r>
      <w:r w:rsidRPr="009B0049">
        <w:rPr>
          <w:rFonts w:cs="Arial"/>
          <w:szCs w:val="32"/>
        </w:rPr>
        <w:t xml:space="preserve">can </w:t>
      </w:r>
      <w:r w:rsidR="00881735" w:rsidRPr="009B0049">
        <w:rPr>
          <w:rFonts w:cs="Arial"/>
          <w:szCs w:val="32"/>
        </w:rPr>
        <w:t>work remotely</w:t>
      </w:r>
      <w:r w:rsidRPr="009B0049">
        <w:rPr>
          <w:rFonts w:cs="Arial"/>
          <w:szCs w:val="32"/>
        </w:rPr>
        <w:t xml:space="preserve"> from other parts of the country. </w:t>
      </w:r>
    </w:p>
    <w:p w14:paraId="10536C6D" w14:textId="3C5EBFED" w:rsidR="0089502A" w:rsidRPr="009B0049" w:rsidRDefault="0089502A" w:rsidP="0089502A">
      <w:pPr>
        <w:pStyle w:val="ListParagraph"/>
        <w:numPr>
          <w:ilvl w:val="1"/>
          <w:numId w:val="17"/>
        </w:numPr>
        <w:rPr>
          <w:rFonts w:cs="Arial"/>
          <w:szCs w:val="32"/>
        </w:rPr>
      </w:pPr>
      <w:r w:rsidRPr="009B0049">
        <w:rPr>
          <w:rFonts w:cs="Arial"/>
          <w:szCs w:val="32"/>
        </w:rPr>
        <w:t>M</w:t>
      </w:r>
      <w:r w:rsidR="00881735" w:rsidRPr="009B0049">
        <w:rPr>
          <w:rFonts w:cs="Arial"/>
          <w:szCs w:val="32"/>
        </w:rPr>
        <w:t>ass</w:t>
      </w:r>
      <w:r w:rsidRPr="009B0049">
        <w:rPr>
          <w:rFonts w:cs="Arial"/>
          <w:szCs w:val="32"/>
        </w:rPr>
        <w:t>H</w:t>
      </w:r>
      <w:r w:rsidR="00881735" w:rsidRPr="009B0049">
        <w:rPr>
          <w:rFonts w:cs="Arial"/>
          <w:szCs w:val="32"/>
        </w:rPr>
        <w:t>ealth</w:t>
      </w:r>
      <w:r w:rsidRPr="009B0049">
        <w:rPr>
          <w:rFonts w:cs="Arial"/>
          <w:szCs w:val="32"/>
        </w:rPr>
        <w:t xml:space="preserve"> </w:t>
      </w:r>
      <w:r w:rsidR="003276C6" w:rsidRPr="009B0049">
        <w:rPr>
          <w:rFonts w:cs="Arial"/>
          <w:szCs w:val="32"/>
        </w:rPr>
        <w:t>ask</w:t>
      </w:r>
      <w:r w:rsidR="00881735" w:rsidRPr="009B0049">
        <w:rPr>
          <w:rFonts w:cs="Arial"/>
          <w:szCs w:val="32"/>
        </w:rPr>
        <w:t>ed</w:t>
      </w:r>
      <w:r w:rsidR="003276C6" w:rsidRPr="009B0049">
        <w:rPr>
          <w:rFonts w:cs="Arial"/>
          <w:szCs w:val="32"/>
        </w:rPr>
        <w:t xml:space="preserve"> if the IC member is asking specifically about Care Coordinators or abou</w:t>
      </w:r>
      <w:r w:rsidR="00881735" w:rsidRPr="009B0049">
        <w:rPr>
          <w:rFonts w:cs="Arial"/>
          <w:szCs w:val="32"/>
        </w:rPr>
        <w:t>t plan</w:t>
      </w:r>
      <w:r w:rsidR="003276C6" w:rsidRPr="009B0049">
        <w:rPr>
          <w:rFonts w:cs="Arial"/>
          <w:szCs w:val="32"/>
        </w:rPr>
        <w:t xml:space="preserve"> </w:t>
      </w:r>
      <w:r w:rsidR="00881735" w:rsidRPr="009B0049">
        <w:rPr>
          <w:rFonts w:cs="Arial"/>
          <w:szCs w:val="32"/>
        </w:rPr>
        <w:t>s</w:t>
      </w:r>
      <w:r w:rsidR="003276C6" w:rsidRPr="009B0049">
        <w:rPr>
          <w:rFonts w:cs="Arial"/>
          <w:szCs w:val="32"/>
        </w:rPr>
        <w:t>taff in general</w:t>
      </w:r>
      <w:r w:rsidR="0017077C" w:rsidRPr="009B0049">
        <w:rPr>
          <w:rFonts w:cs="Arial"/>
          <w:szCs w:val="32"/>
        </w:rPr>
        <w:t xml:space="preserve">. </w:t>
      </w:r>
    </w:p>
    <w:p w14:paraId="136C51D5" w14:textId="1C9E317E" w:rsidR="0089502A" w:rsidRPr="009B0049" w:rsidRDefault="003276C6" w:rsidP="0089502A">
      <w:pPr>
        <w:pStyle w:val="ListParagraph"/>
        <w:numPr>
          <w:ilvl w:val="1"/>
          <w:numId w:val="17"/>
        </w:numPr>
        <w:rPr>
          <w:rFonts w:cs="Arial"/>
          <w:szCs w:val="32"/>
        </w:rPr>
      </w:pPr>
      <w:r w:rsidRPr="009B0049">
        <w:rPr>
          <w:rFonts w:cs="Arial"/>
          <w:szCs w:val="32"/>
        </w:rPr>
        <w:t>IC member clarifie</w:t>
      </w:r>
      <w:r w:rsidR="00881735" w:rsidRPr="009B0049">
        <w:rPr>
          <w:rFonts w:cs="Arial"/>
          <w:szCs w:val="32"/>
        </w:rPr>
        <w:t>d</w:t>
      </w:r>
      <w:r w:rsidRPr="009B0049">
        <w:rPr>
          <w:rFonts w:cs="Arial"/>
          <w:szCs w:val="32"/>
        </w:rPr>
        <w:t xml:space="preserve"> they </w:t>
      </w:r>
      <w:r w:rsidR="00881735" w:rsidRPr="009B0049">
        <w:rPr>
          <w:rFonts w:cs="Arial"/>
          <w:szCs w:val="32"/>
        </w:rPr>
        <w:t>were</w:t>
      </w:r>
      <w:r w:rsidRPr="009B0049">
        <w:rPr>
          <w:rFonts w:cs="Arial"/>
          <w:szCs w:val="32"/>
        </w:rPr>
        <w:t xml:space="preserve"> asking about both Care Coordinators and </w:t>
      </w:r>
      <w:r w:rsidR="00881735" w:rsidRPr="009B0049">
        <w:rPr>
          <w:rFonts w:cs="Arial"/>
          <w:szCs w:val="32"/>
        </w:rPr>
        <w:t>staff involved in utilization management (UM).</w:t>
      </w:r>
      <w:r w:rsidRPr="009B0049">
        <w:rPr>
          <w:rFonts w:cs="Arial"/>
          <w:szCs w:val="32"/>
        </w:rPr>
        <w:t xml:space="preserve"> </w:t>
      </w:r>
    </w:p>
    <w:p w14:paraId="0A0476BA" w14:textId="4D38409A" w:rsidR="0089502A" w:rsidRPr="009B0049" w:rsidRDefault="0089502A" w:rsidP="00514763">
      <w:pPr>
        <w:pStyle w:val="ListParagraph"/>
        <w:numPr>
          <w:ilvl w:val="1"/>
          <w:numId w:val="17"/>
        </w:numPr>
        <w:rPr>
          <w:szCs w:val="32"/>
        </w:rPr>
      </w:pPr>
      <w:r w:rsidRPr="009B0049">
        <w:rPr>
          <w:rFonts w:cs="Arial"/>
          <w:szCs w:val="32"/>
        </w:rPr>
        <w:t>M</w:t>
      </w:r>
      <w:r w:rsidR="00881735" w:rsidRPr="009B0049">
        <w:rPr>
          <w:rFonts w:cs="Arial"/>
          <w:szCs w:val="32"/>
        </w:rPr>
        <w:t>ass</w:t>
      </w:r>
      <w:r w:rsidRPr="009B0049">
        <w:rPr>
          <w:rFonts w:cs="Arial"/>
          <w:szCs w:val="32"/>
        </w:rPr>
        <w:t>H</w:t>
      </w:r>
      <w:r w:rsidR="00881735" w:rsidRPr="009B0049">
        <w:rPr>
          <w:rFonts w:cs="Arial"/>
          <w:szCs w:val="32"/>
        </w:rPr>
        <w:t>ealth</w:t>
      </w:r>
      <w:r w:rsidRPr="009B0049">
        <w:rPr>
          <w:rFonts w:cs="Arial"/>
          <w:szCs w:val="32"/>
        </w:rPr>
        <w:t xml:space="preserve"> state</w:t>
      </w:r>
      <w:r w:rsidR="00881735" w:rsidRPr="009B0049">
        <w:rPr>
          <w:rFonts w:cs="Arial"/>
          <w:szCs w:val="32"/>
        </w:rPr>
        <w:t>d</w:t>
      </w:r>
      <w:r w:rsidR="003276C6" w:rsidRPr="009B0049">
        <w:rPr>
          <w:rFonts w:cs="Arial"/>
          <w:szCs w:val="32"/>
        </w:rPr>
        <w:t xml:space="preserve"> </w:t>
      </w:r>
      <w:r w:rsidR="00881735" w:rsidRPr="009B0049">
        <w:rPr>
          <w:rFonts w:cs="Arial"/>
          <w:szCs w:val="32"/>
        </w:rPr>
        <w:t>that the Local Control requirements</w:t>
      </w:r>
      <w:r w:rsidR="00FA2522" w:rsidRPr="009B0049">
        <w:rPr>
          <w:rFonts w:cs="Arial"/>
          <w:szCs w:val="32"/>
        </w:rPr>
        <w:t xml:space="preserve"> that</w:t>
      </w:r>
      <w:r w:rsidR="00881735" w:rsidRPr="009B0049">
        <w:rPr>
          <w:rFonts w:cs="Arial"/>
          <w:szCs w:val="32"/>
        </w:rPr>
        <w:t xml:space="preserve"> were laid out as part of the One Care amendment apply to UM staff at plans as well as care coordinators but that </w:t>
      </w:r>
      <w:r w:rsidR="003276C6" w:rsidRPr="009B0049">
        <w:rPr>
          <w:rFonts w:cs="Arial"/>
          <w:szCs w:val="32"/>
        </w:rPr>
        <w:t xml:space="preserve">there may be situations where </w:t>
      </w:r>
      <w:r w:rsidR="00881735" w:rsidRPr="009B0049">
        <w:rPr>
          <w:rFonts w:cs="Arial"/>
          <w:szCs w:val="32"/>
        </w:rPr>
        <w:t xml:space="preserve">some staff members may work out of state. MassHealth stressed that they are requiring an </w:t>
      </w:r>
      <w:r w:rsidR="00881735" w:rsidRPr="009B0049">
        <w:rPr>
          <w:rFonts w:cs="Arial"/>
          <w:i/>
          <w:iCs/>
          <w:szCs w:val="32"/>
        </w:rPr>
        <w:t>adequate</w:t>
      </w:r>
      <w:r w:rsidR="00881735" w:rsidRPr="009B0049">
        <w:rPr>
          <w:rFonts w:cs="Arial"/>
          <w:szCs w:val="32"/>
        </w:rPr>
        <w:t xml:space="preserve"> number of staff work in Massachusetts</w:t>
      </w:r>
      <w:r w:rsidR="00514763" w:rsidRPr="009B0049">
        <w:rPr>
          <w:rFonts w:cs="Arial"/>
          <w:szCs w:val="32"/>
        </w:rPr>
        <w:t>.</w:t>
      </w:r>
    </w:p>
    <w:p w14:paraId="5951B1FB" w14:textId="75BEDF23" w:rsidR="005713EB" w:rsidRPr="009B0049" w:rsidRDefault="005713EB" w:rsidP="0089502A">
      <w:pPr>
        <w:pStyle w:val="ListParagraph"/>
        <w:numPr>
          <w:ilvl w:val="0"/>
          <w:numId w:val="17"/>
        </w:numPr>
        <w:rPr>
          <w:rFonts w:cs="Arial"/>
          <w:szCs w:val="32"/>
        </w:rPr>
      </w:pPr>
      <w:r w:rsidRPr="009B0049">
        <w:rPr>
          <w:rFonts w:cs="Arial"/>
          <w:szCs w:val="32"/>
        </w:rPr>
        <w:t>IC member ask</w:t>
      </w:r>
      <w:r w:rsidR="00514763" w:rsidRPr="009B0049">
        <w:rPr>
          <w:rFonts w:cs="Arial"/>
          <w:szCs w:val="32"/>
        </w:rPr>
        <w:t>ed</w:t>
      </w:r>
      <w:r w:rsidRPr="009B0049">
        <w:rPr>
          <w:rFonts w:cs="Arial"/>
          <w:szCs w:val="32"/>
        </w:rPr>
        <w:t xml:space="preserve"> how accessibility accommodation requirements will be defined or measured. </w:t>
      </w:r>
    </w:p>
    <w:p w14:paraId="1911D776" w14:textId="5BED770B" w:rsidR="0089502A" w:rsidRPr="009B0049" w:rsidRDefault="005713EB" w:rsidP="0089502A">
      <w:pPr>
        <w:pStyle w:val="ListParagraph"/>
        <w:numPr>
          <w:ilvl w:val="0"/>
          <w:numId w:val="17"/>
        </w:numPr>
        <w:rPr>
          <w:rFonts w:cs="Arial"/>
          <w:szCs w:val="32"/>
        </w:rPr>
      </w:pPr>
      <w:r w:rsidRPr="009B0049">
        <w:rPr>
          <w:rFonts w:cs="Arial"/>
          <w:szCs w:val="32"/>
        </w:rPr>
        <w:t>IC member state</w:t>
      </w:r>
      <w:r w:rsidR="00514763" w:rsidRPr="009B0049">
        <w:rPr>
          <w:rFonts w:cs="Arial"/>
          <w:szCs w:val="32"/>
        </w:rPr>
        <w:t>d</w:t>
      </w:r>
      <w:r w:rsidRPr="009B0049">
        <w:rPr>
          <w:rFonts w:cs="Arial"/>
          <w:szCs w:val="32"/>
        </w:rPr>
        <w:t xml:space="preserve"> that there has been a lot of good work done but it will only </w:t>
      </w:r>
      <w:r w:rsidR="00514763" w:rsidRPr="009B0049">
        <w:rPr>
          <w:rFonts w:cs="Arial"/>
          <w:szCs w:val="32"/>
        </w:rPr>
        <w:t xml:space="preserve">impact care </w:t>
      </w:r>
      <w:r w:rsidRPr="009B0049">
        <w:rPr>
          <w:rFonts w:cs="Arial"/>
          <w:szCs w:val="32"/>
        </w:rPr>
        <w:t xml:space="preserve">if the plans implement </w:t>
      </w:r>
      <w:r w:rsidR="00514763" w:rsidRPr="009B0049">
        <w:rPr>
          <w:rFonts w:cs="Arial"/>
          <w:szCs w:val="32"/>
        </w:rPr>
        <w:t>the required updates</w:t>
      </w:r>
      <w:r w:rsidRPr="009B0049">
        <w:rPr>
          <w:rFonts w:cs="Arial"/>
          <w:szCs w:val="32"/>
        </w:rPr>
        <w:t xml:space="preserve"> and if members are aware of what is available to them. </w:t>
      </w:r>
    </w:p>
    <w:p w14:paraId="5E3D4D32" w14:textId="04D1FF09" w:rsidR="0089502A" w:rsidRPr="009B0049" w:rsidRDefault="0089502A" w:rsidP="0017077C">
      <w:pPr>
        <w:pStyle w:val="ListParagraph"/>
        <w:numPr>
          <w:ilvl w:val="1"/>
          <w:numId w:val="17"/>
        </w:numPr>
        <w:rPr>
          <w:rFonts w:cs="Arial"/>
          <w:szCs w:val="32"/>
        </w:rPr>
      </w:pPr>
      <w:r w:rsidRPr="009B0049">
        <w:rPr>
          <w:rFonts w:cs="Arial"/>
          <w:szCs w:val="32"/>
        </w:rPr>
        <w:t>M</w:t>
      </w:r>
      <w:r w:rsidR="00514763" w:rsidRPr="009B0049">
        <w:rPr>
          <w:rFonts w:cs="Arial"/>
          <w:szCs w:val="32"/>
        </w:rPr>
        <w:t>ass</w:t>
      </w:r>
      <w:r w:rsidRPr="009B0049">
        <w:rPr>
          <w:rFonts w:cs="Arial"/>
          <w:szCs w:val="32"/>
        </w:rPr>
        <w:t>H</w:t>
      </w:r>
      <w:r w:rsidR="00514763" w:rsidRPr="009B0049">
        <w:rPr>
          <w:rFonts w:cs="Arial"/>
          <w:szCs w:val="32"/>
        </w:rPr>
        <w:t>ealth</w:t>
      </w:r>
      <w:r w:rsidRPr="009B0049">
        <w:rPr>
          <w:rFonts w:cs="Arial"/>
          <w:szCs w:val="32"/>
        </w:rPr>
        <w:t xml:space="preserve"> state</w:t>
      </w:r>
      <w:r w:rsidR="00514763" w:rsidRPr="009B0049">
        <w:rPr>
          <w:rFonts w:cs="Arial"/>
          <w:szCs w:val="32"/>
        </w:rPr>
        <w:t>d</w:t>
      </w:r>
      <w:r w:rsidR="005713EB" w:rsidRPr="009B0049">
        <w:rPr>
          <w:rFonts w:cs="Arial"/>
          <w:szCs w:val="32"/>
        </w:rPr>
        <w:t xml:space="preserve"> that they, the plans, and the IC have a lot of </w:t>
      </w:r>
      <w:r w:rsidR="0017077C" w:rsidRPr="009B0049">
        <w:rPr>
          <w:rFonts w:cs="Arial"/>
          <w:szCs w:val="32"/>
        </w:rPr>
        <w:t>implementations</w:t>
      </w:r>
      <w:r w:rsidR="005713EB" w:rsidRPr="009B0049">
        <w:rPr>
          <w:rFonts w:cs="Arial"/>
          <w:szCs w:val="32"/>
        </w:rPr>
        <w:t xml:space="preserve"> work ahead</w:t>
      </w:r>
      <w:r w:rsidR="00514763" w:rsidRPr="009B0049">
        <w:rPr>
          <w:rFonts w:cs="Arial"/>
          <w:szCs w:val="32"/>
        </w:rPr>
        <w:t xml:space="preserve"> and welcomed</w:t>
      </w:r>
      <w:r w:rsidR="005713EB" w:rsidRPr="009B0049">
        <w:rPr>
          <w:rFonts w:cs="Arial"/>
          <w:szCs w:val="32"/>
        </w:rPr>
        <w:t xml:space="preserve"> suggestions from the IC </w:t>
      </w:r>
      <w:r w:rsidR="00514763" w:rsidRPr="009B0049">
        <w:rPr>
          <w:rFonts w:cs="Arial"/>
          <w:szCs w:val="32"/>
        </w:rPr>
        <w:t xml:space="preserve">on </w:t>
      </w:r>
      <w:r w:rsidR="005713EB" w:rsidRPr="009B0049">
        <w:rPr>
          <w:rFonts w:cs="Arial"/>
          <w:szCs w:val="32"/>
        </w:rPr>
        <w:t>how to make the changes mo</w:t>
      </w:r>
      <w:r w:rsidR="00514763" w:rsidRPr="009B0049">
        <w:rPr>
          <w:rFonts w:cs="Arial"/>
          <w:szCs w:val="32"/>
        </w:rPr>
        <w:t>st</w:t>
      </w:r>
      <w:r w:rsidR="005713EB" w:rsidRPr="009B0049">
        <w:rPr>
          <w:rFonts w:cs="Arial"/>
          <w:szCs w:val="32"/>
        </w:rPr>
        <w:t xml:space="preserve"> meaningful and effective</w:t>
      </w:r>
      <w:r w:rsidR="0017077C" w:rsidRPr="009B0049">
        <w:rPr>
          <w:rFonts w:cs="Arial"/>
          <w:szCs w:val="32"/>
        </w:rPr>
        <w:t xml:space="preserve">. </w:t>
      </w:r>
    </w:p>
    <w:p w14:paraId="464D6438" w14:textId="0E0C78A8" w:rsidR="0089502A" w:rsidRPr="009B0049" w:rsidRDefault="0089502A" w:rsidP="0089502A">
      <w:pPr>
        <w:pStyle w:val="ListParagraph"/>
        <w:numPr>
          <w:ilvl w:val="0"/>
          <w:numId w:val="17"/>
        </w:numPr>
        <w:rPr>
          <w:rFonts w:cs="Arial"/>
          <w:szCs w:val="32"/>
        </w:rPr>
      </w:pPr>
      <w:r w:rsidRPr="009B0049">
        <w:rPr>
          <w:rFonts w:cs="Arial"/>
          <w:szCs w:val="32"/>
        </w:rPr>
        <w:t xml:space="preserve">IC member </w:t>
      </w:r>
      <w:r w:rsidR="00514763" w:rsidRPr="009B0049">
        <w:rPr>
          <w:rFonts w:cs="Arial"/>
          <w:szCs w:val="32"/>
        </w:rPr>
        <w:t>stated</w:t>
      </w:r>
      <w:r w:rsidR="005713EB" w:rsidRPr="009B0049">
        <w:rPr>
          <w:rFonts w:cs="Arial"/>
          <w:szCs w:val="32"/>
        </w:rPr>
        <w:t xml:space="preserve"> </w:t>
      </w:r>
      <w:r w:rsidR="00514763" w:rsidRPr="009B0049">
        <w:rPr>
          <w:rFonts w:cs="Arial"/>
          <w:szCs w:val="32"/>
        </w:rPr>
        <w:t xml:space="preserve">One Care </w:t>
      </w:r>
      <w:r w:rsidR="005713EB" w:rsidRPr="009B0049">
        <w:rPr>
          <w:rFonts w:cs="Arial"/>
          <w:szCs w:val="32"/>
        </w:rPr>
        <w:t>members will</w:t>
      </w:r>
      <w:r w:rsidR="00514763" w:rsidRPr="009B0049">
        <w:rPr>
          <w:rFonts w:cs="Arial"/>
          <w:szCs w:val="32"/>
        </w:rPr>
        <w:t xml:space="preserve"> need to</w:t>
      </w:r>
      <w:r w:rsidR="005713EB" w:rsidRPr="009B0049">
        <w:rPr>
          <w:rFonts w:cs="Arial"/>
          <w:szCs w:val="32"/>
        </w:rPr>
        <w:t xml:space="preserve"> be made aware of</w:t>
      </w:r>
      <w:r w:rsidR="00514763" w:rsidRPr="009B0049">
        <w:rPr>
          <w:rFonts w:cs="Arial"/>
          <w:szCs w:val="32"/>
        </w:rPr>
        <w:t xml:space="preserve"> policy</w:t>
      </w:r>
      <w:r w:rsidR="005713EB" w:rsidRPr="009B0049">
        <w:rPr>
          <w:rFonts w:cs="Arial"/>
          <w:szCs w:val="32"/>
        </w:rPr>
        <w:t xml:space="preserve"> changes</w:t>
      </w:r>
      <w:r w:rsidR="00B51DB2" w:rsidRPr="009B0049">
        <w:rPr>
          <w:rFonts w:cs="Arial"/>
          <w:szCs w:val="32"/>
        </w:rPr>
        <w:t>.</w:t>
      </w:r>
      <w:r w:rsidRPr="009B0049">
        <w:rPr>
          <w:rFonts w:cs="Arial"/>
          <w:szCs w:val="32"/>
        </w:rPr>
        <w:t xml:space="preserve"> </w:t>
      </w:r>
    </w:p>
    <w:p w14:paraId="12259B77" w14:textId="172D4FB3" w:rsidR="0089502A" w:rsidRPr="009B0049" w:rsidRDefault="0087234B" w:rsidP="0089502A">
      <w:pPr>
        <w:pStyle w:val="ListParagraph"/>
        <w:numPr>
          <w:ilvl w:val="0"/>
          <w:numId w:val="17"/>
        </w:numPr>
        <w:rPr>
          <w:rFonts w:cs="Arial"/>
          <w:szCs w:val="32"/>
        </w:rPr>
      </w:pPr>
      <w:r w:rsidRPr="009B0049">
        <w:rPr>
          <w:rFonts w:cs="Arial"/>
          <w:szCs w:val="32"/>
        </w:rPr>
        <w:lastRenderedPageBreak/>
        <w:t>IC member state</w:t>
      </w:r>
      <w:r w:rsidR="00514763" w:rsidRPr="009B0049">
        <w:rPr>
          <w:rFonts w:cs="Arial"/>
          <w:szCs w:val="32"/>
        </w:rPr>
        <w:t>d</w:t>
      </w:r>
      <w:r w:rsidRPr="009B0049">
        <w:rPr>
          <w:rFonts w:cs="Arial"/>
          <w:szCs w:val="32"/>
        </w:rPr>
        <w:t xml:space="preserve"> there needs to be a baseline measurement or definition for “medical necessity” to avoid variation across plans</w:t>
      </w:r>
      <w:r w:rsidR="0017077C" w:rsidRPr="009B0049">
        <w:rPr>
          <w:rFonts w:cs="Arial"/>
          <w:szCs w:val="32"/>
        </w:rPr>
        <w:t xml:space="preserve">. </w:t>
      </w:r>
    </w:p>
    <w:p w14:paraId="075A0E78" w14:textId="2A21AFD6" w:rsidR="0089502A" w:rsidRPr="009B0049" w:rsidRDefault="0089502A" w:rsidP="0089502A">
      <w:pPr>
        <w:pStyle w:val="ListParagraph"/>
        <w:numPr>
          <w:ilvl w:val="0"/>
          <w:numId w:val="17"/>
        </w:numPr>
        <w:rPr>
          <w:rFonts w:cs="Arial"/>
          <w:szCs w:val="32"/>
        </w:rPr>
      </w:pPr>
      <w:r w:rsidRPr="009B0049">
        <w:rPr>
          <w:rFonts w:cs="Arial"/>
          <w:szCs w:val="32"/>
        </w:rPr>
        <w:t>M</w:t>
      </w:r>
      <w:r w:rsidR="00514763" w:rsidRPr="009B0049">
        <w:rPr>
          <w:rFonts w:cs="Arial"/>
          <w:szCs w:val="32"/>
        </w:rPr>
        <w:t>ass</w:t>
      </w:r>
      <w:r w:rsidRPr="009B0049">
        <w:rPr>
          <w:rFonts w:cs="Arial"/>
          <w:szCs w:val="32"/>
        </w:rPr>
        <w:t>H</w:t>
      </w:r>
      <w:r w:rsidR="00514763" w:rsidRPr="009B0049">
        <w:rPr>
          <w:rFonts w:cs="Arial"/>
          <w:szCs w:val="32"/>
        </w:rPr>
        <w:t>ealth</w:t>
      </w:r>
      <w:r w:rsidRPr="009B0049">
        <w:rPr>
          <w:rFonts w:cs="Arial"/>
          <w:szCs w:val="32"/>
        </w:rPr>
        <w:t xml:space="preserve"> </w:t>
      </w:r>
      <w:r w:rsidR="0087234B" w:rsidRPr="009B0049">
        <w:rPr>
          <w:rFonts w:cs="Arial"/>
          <w:szCs w:val="32"/>
        </w:rPr>
        <w:t>acknowledge</w:t>
      </w:r>
      <w:r w:rsidR="00514763" w:rsidRPr="009B0049">
        <w:rPr>
          <w:rFonts w:cs="Arial"/>
          <w:szCs w:val="32"/>
        </w:rPr>
        <w:t>d</w:t>
      </w:r>
      <w:r w:rsidR="0087234B" w:rsidRPr="009B0049">
        <w:rPr>
          <w:rFonts w:cs="Arial"/>
          <w:szCs w:val="32"/>
        </w:rPr>
        <w:t xml:space="preserve"> th</w:t>
      </w:r>
      <w:r w:rsidR="00514763" w:rsidRPr="009B0049">
        <w:rPr>
          <w:rFonts w:cs="Arial"/>
          <w:szCs w:val="32"/>
        </w:rPr>
        <w:t>at the</w:t>
      </w:r>
      <w:r w:rsidR="0087234B" w:rsidRPr="009B0049">
        <w:rPr>
          <w:rFonts w:cs="Arial"/>
          <w:szCs w:val="32"/>
        </w:rPr>
        <w:t xml:space="preserve"> work of the IC members and stakeholders is reflected in the amendment. </w:t>
      </w:r>
    </w:p>
    <w:p w14:paraId="71922F98" w14:textId="710BB014" w:rsidR="00BD150B" w:rsidRPr="00BB1541" w:rsidRDefault="0087234B" w:rsidP="0087234B">
      <w:pPr>
        <w:pStyle w:val="ListParagraph"/>
        <w:numPr>
          <w:ilvl w:val="0"/>
          <w:numId w:val="17"/>
        </w:numPr>
        <w:rPr>
          <w:rFonts w:cs="Arial"/>
          <w:sz w:val="36"/>
          <w:szCs w:val="36"/>
        </w:rPr>
      </w:pPr>
      <w:r w:rsidRPr="009B0049">
        <w:rPr>
          <w:rFonts w:cs="Arial"/>
          <w:szCs w:val="32"/>
        </w:rPr>
        <w:t>IC member acknowledge</w:t>
      </w:r>
      <w:r w:rsidR="00514763" w:rsidRPr="009B0049">
        <w:rPr>
          <w:rFonts w:cs="Arial"/>
          <w:szCs w:val="32"/>
        </w:rPr>
        <w:t>d</w:t>
      </w:r>
      <w:r w:rsidRPr="009B0049">
        <w:rPr>
          <w:rFonts w:cs="Arial"/>
          <w:szCs w:val="32"/>
        </w:rPr>
        <w:t xml:space="preserve"> the plans and the work they do to continue to make One Care a unique, person-centered plan</w:t>
      </w:r>
      <w:r w:rsidR="0017077C" w:rsidRPr="009B0049">
        <w:rPr>
          <w:rFonts w:cs="Arial"/>
          <w:szCs w:val="32"/>
        </w:rPr>
        <w:t>.</w:t>
      </w:r>
      <w:r w:rsidR="0017077C" w:rsidRPr="00BB1541">
        <w:rPr>
          <w:rFonts w:cs="Arial"/>
          <w:sz w:val="36"/>
          <w:szCs w:val="36"/>
        </w:rPr>
        <w:t xml:space="preserve"> </w:t>
      </w:r>
    </w:p>
    <w:p w14:paraId="7D0AC61E" w14:textId="16EDD231" w:rsidR="004B3447" w:rsidRPr="003329F3" w:rsidRDefault="00BD150B" w:rsidP="003329F3">
      <w:pPr>
        <w:pStyle w:val="Heading2"/>
      </w:pPr>
      <w:r w:rsidRPr="003329F3">
        <w:t>One Care IC Member Outreach</w:t>
      </w:r>
    </w:p>
    <w:p w14:paraId="4DB01517" w14:textId="56993F99" w:rsidR="005B2E58" w:rsidRPr="00BB1541" w:rsidRDefault="00C75515" w:rsidP="003329F3">
      <w:r w:rsidRPr="00BB1541">
        <w:t>Dennis Heaphy, Implementation</w:t>
      </w:r>
      <w:r w:rsidR="00514763" w:rsidRPr="00BB1541">
        <w:t xml:space="preserve"> C</w:t>
      </w:r>
      <w:r w:rsidR="002C611E" w:rsidRPr="00BB1541">
        <w:t>ouncil</w:t>
      </w:r>
      <w:r w:rsidR="00514763" w:rsidRPr="00BB1541">
        <w:t xml:space="preserve"> (IC)</w:t>
      </w:r>
      <w:r w:rsidRPr="00BB1541">
        <w:t xml:space="preserve"> Chair, and Crystal Evans, </w:t>
      </w:r>
      <w:r w:rsidR="00514763" w:rsidRPr="00BB1541">
        <w:t>IC</w:t>
      </w:r>
      <w:r w:rsidRPr="00BB1541">
        <w:t xml:space="preserve"> Co-Chair, presented </w:t>
      </w:r>
      <w:r w:rsidR="00514763" w:rsidRPr="00BB1541">
        <w:t xml:space="preserve">the </w:t>
      </w:r>
      <w:r w:rsidRPr="00BB1541">
        <w:rPr>
          <w:rStyle w:val="Heading2Char"/>
          <w:rFonts w:cs="Arial"/>
          <w:color w:val="auto"/>
          <w:sz w:val="36"/>
          <w:szCs w:val="36"/>
        </w:rPr>
        <w:t xml:space="preserve">IC </w:t>
      </w:r>
      <w:r w:rsidR="00514763" w:rsidRPr="00BB1541">
        <w:rPr>
          <w:rStyle w:val="Heading2Char"/>
          <w:rFonts w:cs="Arial"/>
          <w:color w:val="auto"/>
          <w:sz w:val="36"/>
          <w:szCs w:val="36"/>
        </w:rPr>
        <w:t>p</w:t>
      </w:r>
      <w:r w:rsidRPr="00BB1541">
        <w:rPr>
          <w:rStyle w:val="Heading2Char"/>
          <w:rFonts w:cs="Arial"/>
          <w:color w:val="auto"/>
          <w:sz w:val="36"/>
          <w:szCs w:val="36"/>
        </w:rPr>
        <w:t xml:space="preserve">resentation </w:t>
      </w:r>
      <w:r w:rsidRPr="00BB1541">
        <w:rPr>
          <w:rStyle w:val="Heading2Char"/>
          <w:rFonts w:cs="Arial"/>
          <w:i/>
          <w:iCs/>
          <w:color w:val="auto"/>
          <w:sz w:val="36"/>
          <w:szCs w:val="36"/>
        </w:rPr>
        <w:t>Increasing Diversity in the IC</w:t>
      </w:r>
      <w:r w:rsidRPr="00BB1541">
        <w:rPr>
          <w:rStyle w:val="Heading2Char"/>
          <w:rFonts w:cs="Arial"/>
          <w:color w:val="auto"/>
          <w:sz w:val="36"/>
          <w:szCs w:val="36"/>
        </w:rPr>
        <w:t>.</w:t>
      </w:r>
    </w:p>
    <w:p w14:paraId="3BFC353A" w14:textId="12BB4B60" w:rsidR="007F2B1A" w:rsidRPr="003329F3" w:rsidRDefault="007F2B1A" w:rsidP="003329F3">
      <w:pPr>
        <w:pStyle w:val="Heading3"/>
      </w:pPr>
      <w:r w:rsidRPr="003329F3">
        <w:t>Questions/Comments</w:t>
      </w:r>
    </w:p>
    <w:p w14:paraId="2E3E8E1A" w14:textId="2065E6C5" w:rsidR="00122B74" w:rsidRPr="007B2E23" w:rsidRDefault="00514763" w:rsidP="007B2E23">
      <w:pPr>
        <w:pStyle w:val="Heading4"/>
      </w:pPr>
      <w:r w:rsidRPr="007B2E23">
        <w:t xml:space="preserve">Feedback on </w:t>
      </w:r>
      <w:r w:rsidR="00122B74" w:rsidRPr="007B2E23">
        <w:t xml:space="preserve">the </w:t>
      </w:r>
      <w:r w:rsidR="00F54A9D" w:rsidRPr="007B2E23">
        <w:t xml:space="preserve">Draft One Care Implementation </w:t>
      </w:r>
      <w:r w:rsidR="002C611E" w:rsidRPr="007B2E23">
        <w:t>council</w:t>
      </w:r>
      <w:r w:rsidR="00F54A9D" w:rsidRPr="007B2E23">
        <w:t xml:space="preserve"> Mission Statement</w:t>
      </w:r>
      <w:r w:rsidRPr="007B2E23">
        <w:t>:</w:t>
      </w:r>
      <w:r w:rsidR="00C75515" w:rsidRPr="007B2E23">
        <w:t xml:space="preserve"> </w:t>
      </w:r>
    </w:p>
    <w:p w14:paraId="6FDA43B6" w14:textId="77777777" w:rsidR="00BA2A18" w:rsidRPr="00BB1541" w:rsidRDefault="00BA2A18" w:rsidP="0017077C">
      <w:pPr>
        <w:rPr>
          <w:sz w:val="36"/>
          <w:szCs w:val="36"/>
        </w:rPr>
      </w:pPr>
    </w:p>
    <w:p w14:paraId="1641011D" w14:textId="3C9E5E67" w:rsidR="004C1ED6" w:rsidRPr="007B2E23" w:rsidRDefault="00122B74" w:rsidP="00BA2A18">
      <w:pPr>
        <w:rPr>
          <w:rFonts w:cs="Arial"/>
          <w:b/>
          <w:bCs/>
          <w:szCs w:val="32"/>
        </w:rPr>
      </w:pPr>
      <w:r w:rsidRPr="007B2E23">
        <w:rPr>
          <w:rFonts w:cs="Arial"/>
          <w:b/>
          <w:bCs/>
          <w:szCs w:val="32"/>
        </w:rPr>
        <w:t>“</w:t>
      </w:r>
      <w:r w:rsidR="00F54A9D" w:rsidRPr="007B2E23">
        <w:rPr>
          <w:rFonts w:cs="Arial"/>
          <w:b/>
          <w:bCs/>
          <w:szCs w:val="32"/>
        </w:rPr>
        <w:t xml:space="preserve">The mission of the One Care Implementation </w:t>
      </w:r>
      <w:r w:rsidR="002C611E" w:rsidRPr="007B2E23">
        <w:rPr>
          <w:rFonts w:cs="Arial"/>
          <w:b/>
          <w:bCs/>
          <w:szCs w:val="32"/>
        </w:rPr>
        <w:t>council</w:t>
      </w:r>
      <w:r w:rsidR="00F54A9D" w:rsidRPr="007B2E23">
        <w:rPr>
          <w:rFonts w:cs="Arial"/>
          <w:b/>
          <w:bCs/>
          <w:szCs w:val="32"/>
        </w:rPr>
        <w:t xml:space="preserve"> is to harness consumer expertise to establish One Care as a national model of integrated healthcare for persons with disabilities that is whole person-centered, advances health equity, and operationalizes independent living and recovery goals of the disability rights movement(s).</w:t>
      </w:r>
      <w:r w:rsidRPr="007B2E23">
        <w:rPr>
          <w:rFonts w:cs="Arial"/>
          <w:b/>
          <w:bCs/>
          <w:szCs w:val="32"/>
        </w:rPr>
        <w:t>”</w:t>
      </w:r>
    </w:p>
    <w:p w14:paraId="2298636C" w14:textId="77777777" w:rsidR="00BA2A18" w:rsidRPr="007B2E23" w:rsidRDefault="00BA2A18" w:rsidP="0017077C">
      <w:pPr>
        <w:rPr>
          <w:rFonts w:cs="Arial"/>
          <w:b/>
          <w:bCs/>
          <w:szCs w:val="32"/>
        </w:rPr>
      </w:pPr>
    </w:p>
    <w:p w14:paraId="4E6CB311" w14:textId="7DD3CB36" w:rsidR="00C75515" w:rsidRPr="007B2E23" w:rsidRDefault="00C75515" w:rsidP="0017077C">
      <w:pPr>
        <w:pStyle w:val="ListParagraph"/>
        <w:numPr>
          <w:ilvl w:val="0"/>
          <w:numId w:val="18"/>
        </w:numPr>
        <w:rPr>
          <w:rFonts w:cs="Arial"/>
          <w:szCs w:val="32"/>
        </w:rPr>
      </w:pPr>
      <w:r w:rsidRPr="007B2E23">
        <w:rPr>
          <w:rFonts w:cs="Arial"/>
          <w:szCs w:val="32"/>
        </w:rPr>
        <w:t>IC member state</w:t>
      </w:r>
      <w:r w:rsidR="00514763" w:rsidRPr="007B2E23">
        <w:rPr>
          <w:rFonts w:cs="Arial"/>
          <w:szCs w:val="32"/>
        </w:rPr>
        <w:t>d</w:t>
      </w:r>
      <w:r w:rsidR="00841498" w:rsidRPr="007B2E23">
        <w:rPr>
          <w:rFonts w:cs="Arial"/>
          <w:szCs w:val="32"/>
        </w:rPr>
        <w:t xml:space="preserve"> </w:t>
      </w:r>
      <w:r w:rsidR="004C1ED6" w:rsidRPr="007B2E23">
        <w:rPr>
          <w:rFonts w:cs="Arial"/>
          <w:szCs w:val="32"/>
        </w:rPr>
        <w:t xml:space="preserve">the mission </w:t>
      </w:r>
      <w:r w:rsidR="00841498" w:rsidRPr="007B2E23">
        <w:rPr>
          <w:rFonts w:cs="Arial"/>
          <w:szCs w:val="32"/>
        </w:rPr>
        <w:t xml:space="preserve">looks consistent to the </w:t>
      </w:r>
      <w:r w:rsidR="004C1ED6" w:rsidRPr="007B2E23">
        <w:rPr>
          <w:rFonts w:cs="Arial"/>
          <w:szCs w:val="32"/>
        </w:rPr>
        <w:t>work</w:t>
      </w:r>
      <w:r w:rsidR="00841498" w:rsidRPr="007B2E23">
        <w:rPr>
          <w:rFonts w:cs="Arial"/>
          <w:szCs w:val="32"/>
        </w:rPr>
        <w:t xml:space="preserve"> of One Care since it started. </w:t>
      </w:r>
    </w:p>
    <w:p w14:paraId="080F9BF1" w14:textId="024A6754" w:rsidR="00C75515" w:rsidRPr="007B2E23" w:rsidRDefault="00C75515" w:rsidP="0017077C">
      <w:pPr>
        <w:pStyle w:val="ListParagraph"/>
        <w:numPr>
          <w:ilvl w:val="0"/>
          <w:numId w:val="18"/>
        </w:numPr>
        <w:rPr>
          <w:rFonts w:cs="Arial"/>
          <w:szCs w:val="32"/>
        </w:rPr>
      </w:pPr>
      <w:r w:rsidRPr="007B2E23">
        <w:rPr>
          <w:rFonts w:cs="Arial"/>
          <w:szCs w:val="32"/>
        </w:rPr>
        <w:t>IC member state</w:t>
      </w:r>
      <w:r w:rsidR="00514763" w:rsidRPr="007B2E23">
        <w:rPr>
          <w:rFonts w:cs="Arial"/>
          <w:szCs w:val="32"/>
        </w:rPr>
        <w:t>d</w:t>
      </w:r>
      <w:r w:rsidR="00841498" w:rsidRPr="007B2E23">
        <w:rPr>
          <w:rFonts w:cs="Arial"/>
          <w:szCs w:val="32"/>
        </w:rPr>
        <w:t xml:space="preserve"> the mission statement goes </w:t>
      </w:r>
      <w:r w:rsidR="0017077C" w:rsidRPr="007B2E23">
        <w:rPr>
          <w:rFonts w:cs="Arial"/>
          <w:szCs w:val="32"/>
        </w:rPr>
        <w:t>together</w:t>
      </w:r>
      <w:r w:rsidR="00841498" w:rsidRPr="007B2E23">
        <w:rPr>
          <w:rFonts w:cs="Arial"/>
          <w:szCs w:val="32"/>
        </w:rPr>
        <w:t xml:space="preserve"> with recruitment efforts </w:t>
      </w:r>
      <w:r w:rsidR="004C1ED6" w:rsidRPr="007B2E23">
        <w:rPr>
          <w:rFonts w:cs="Arial"/>
          <w:szCs w:val="32"/>
        </w:rPr>
        <w:t xml:space="preserve">and </w:t>
      </w:r>
      <w:r w:rsidR="00841498" w:rsidRPr="007B2E23">
        <w:rPr>
          <w:rFonts w:cs="Arial"/>
          <w:szCs w:val="32"/>
        </w:rPr>
        <w:t xml:space="preserve">that there needs to be more </w:t>
      </w:r>
      <w:r w:rsidR="00841498" w:rsidRPr="007B2E23">
        <w:rPr>
          <w:rFonts w:cs="Arial"/>
          <w:szCs w:val="32"/>
        </w:rPr>
        <w:lastRenderedPageBreak/>
        <w:t xml:space="preserve">diversity on the </w:t>
      </w:r>
      <w:r w:rsidR="004655D0" w:rsidRPr="007B2E23">
        <w:rPr>
          <w:rFonts w:cs="Arial"/>
          <w:szCs w:val="32"/>
        </w:rPr>
        <w:t>council</w:t>
      </w:r>
      <w:r w:rsidR="00841498" w:rsidRPr="007B2E23">
        <w:rPr>
          <w:rFonts w:cs="Arial"/>
          <w:szCs w:val="32"/>
        </w:rPr>
        <w:t>. IC member add</w:t>
      </w:r>
      <w:r w:rsidR="004C1ED6" w:rsidRPr="007B2E23">
        <w:rPr>
          <w:rFonts w:cs="Arial"/>
          <w:szCs w:val="32"/>
        </w:rPr>
        <w:t>ed</w:t>
      </w:r>
      <w:r w:rsidR="00841498" w:rsidRPr="007B2E23">
        <w:rPr>
          <w:rFonts w:cs="Arial"/>
          <w:szCs w:val="32"/>
        </w:rPr>
        <w:t xml:space="preserve"> the IC should focus within its network to support getting more diverse </w:t>
      </w:r>
      <w:r w:rsidR="004655D0" w:rsidRPr="007B2E23">
        <w:rPr>
          <w:rFonts w:cs="Arial"/>
          <w:szCs w:val="32"/>
        </w:rPr>
        <w:t>council</w:t>
      </w:r>
      <w:r w:rsidR="00841498" w:rsidRPr="007B2E23">
        <w:rPr>
          <w:rFonts w:cs="Arial"/>
          <w:szCs w:val="32"/>
        </w:rPr>
        <w:t xml:space="preserve"> members</w:t>
      </w:r>
      <w:r w:rsidR="0017077C" w:rsidRPr="007B2E23">
        <w:rPr>
          <w:rFonts w:cs="Arial"/>
          <w:szCs w:val="32"/>
        </w:rPr>
        <w:t xml:space="preserve">. </w:t>
      </w:r>
    </w:p>
    <w:p w14:paraId="78FCB25C" w14:textId="08B6D249" w:rsidR="00C75515" w:rsidRPr="007B2E23" w:rsidRDefault="00C75515" w:rsidP="0017077C">
      <w:pPr>
        <w:pStyle w:val="ListParagraph"/>
        <w:numPr>
          <w:ilvl w:val="0"/>
          <w:numId w:val="18"/>
        </w:numPr>
        <w:rPr>
          <w:rFonts w:cs="Arial"/>
          <w:szCs w:val="32"/>
        </w:rPr>
      </w:pPr>
      <w:r w:rsidRPr="007B2E23">
        <w:rPr>
          <w:rFonts w:cs="Arial"/>
          <w:szCs w:val="32"/>
        </w:rPr>
        <w:t>IC member state</w:t>
      </w:r>
      <w:r w:rsidR="00514763" w:rsidRPr="007B2E23">
        <w:rPr>
          <w:rFonts w:cs="Arial"/>
          <w:szCs w:val="32"/>
        </w:rPr>
        <w:t>d</w:t>
      </w:r>
      <w:r w:rsidR="00841498" w:rsidRPr="007B2E23">
        <w:rPr>
          <w:rFonts w:cs="Arial"/>
          <w:szCs w:val="32"/>
        </w:rPr>
        <w:t xml:space="preserve"> the mission statement is well done. IC member state</w:t>
      </w:r>
      <w:r w:rsidR="004C1ED6" w:rsidRPr="007B2E23">
        <w:rPr>
          <w:rFonts w:cs="Arial"/>
          <w:szCs w:val="32"/>
        </w:rPr>
        <w:t>d</w:t>
      </w:r>
      <w:r w:rsidR="00841498" w:rsidRPr="007B2E23">
        <w:rPr>
          <w:rFonts w:cs="Arial"/>
          <w:szCs w:val="32"/>
        </w:rPr>
        <w:t xml:space="preserve"> they especially like the phrase “harnessing consumer experience.” </w:t>
      </w:r>
      <w:r w:rsidR="00D03958" w:rsidRPr="007B2E23">
        <w:rPr>
          <w:rFonts w:cs="Arial"/>
          <w:szCs w:val="32"/>
        </w:rPr>
        <w:t>IC member state</w:t>
      </w:r>
      <w:r w:rsidR="004C1ED6" w:rsidRPr="007B2E23">
        <w:rPr>
          <w:rFonts w:cs="Arial"/>
          <w:szCs w:val="32"/>
        </w:rPr>
        <w:t>d</w:t>
      </w:r>
      <w:r w:rsidR="00D03958" w:rsidRPr="007B2E23">
        <w:rPr>
          <w:rFonts w:cs="Arial"/>
          <w:szCs w:val="32"/>
        </w:rPr>
        <w:t xml:space="preserve"> that with input from</w:t>
      </w:r>
      <w:r w:rsidR="004C1ED6" w:rsidRPr="007B2E23">
        <w:rPr>
          <w:rFonts w:cs="Arial"/>
          <w:szCs w:val="32"/>
        </w:rPr>
        <w:t xml:space="preserve"> </w:t>
      </w:r>
      <w:r w:rsidR="00D03958" w:rsidRPr="007B2E23">
        <w:rPr>
          <w:rFonts w:cs="Arial"/>
          <w:szCs w:val="32"/>
        </w:rPr>
        <w:t xml:space="preserve">members, problems </w:t>
      </w:r>
      <w:r w:rsidR="004C1ED6" w:rsidRPr="007B2E23">
        <w:rPr>
          <w:rFonts w:cs="Arial"/>
          <w:szCs w:val="32"/>
        </w:rPr>
        <w:t xml:space="preserve">in One Care </w:t>
      </w:r>
      <w:r w:rsidR="00D03958" w:rsidRPr="007B2E23">
        <w:rPr>
          <w:rFonts w:cs="Arial"/>
          <w:szCs w:val="32"/>
        </w:rPr>
        <w:t>can be fixed faster</w:t>
      </w:r>
      <w:r w:rsidR="004C1ED6" w:rsidRPr="007B2E23">
        <w:rPr>
          <w:rFonts w:cs="Arial"/>
          <w:szCs w:val="32"/>
        </w:rPr>
        <w:t>.</w:t>
      </w:r>
    </w:p>
    <w:p w14:paraId="13FE3435" w14:textId="478327E3" w:rsidR="00C75515" w:rsidRPr="007B2E23" w:rsidRDefault="00C75515" w:rsidP="0017077C">
      <w:pPr>
        <w:pStyle w:val="ListParagraph"/>
        <w:numPr>
          <w:ilvl w:val="0"/>
          <w:numId w:val="18"/>
        </w:numPr>
        <w:rPr>
          <w:rFonts w:cs="Arial"/>
          <w:szCs w:val="32"/>
        </w:rPr>
      </w:pPr>
      <w:r w:rsidRPr="007B2E23">
        <w:rPr>
          <w:rFonts w:cs="Arial"/>
          <w:szCs w:val="32"/>
        </w:rPr>
        <w:t>IC member state</w:t>
      </w:r>
      <w:r w:rsidR="00514763" w:rsidRPr="007B2E23">
        <w:rPr>
          <w:rFonts w:cs="Arial"/>
          <w:szCs w:val="32"/>
        </w:rPr>
        <w:t>d</w:t>
      </w:r>
      <w:r w:rsidR="00C42D48" w:rsidRPr="007B2E23">
        <w:rPr>
          <w:rFonts w:cs="Arial"/>
          <w:szCs w:val="32"/>
        </w:rPr>
        <w:t xml:space="preserve"> the mission statement is clear, concise, and uses plain language</w:t>
      </w:r>
      <w:r w:rsidR="0017077C" w:rsidRPr="007B2E23">
        <w:rPr>
          <w:rFonts w:cs="Arial"/>
          <w:szCs w:val="32"/>
        </w:rPr>
        <w:t xml:space="preserve">. </w:t>
      </w:r>
    </w:p>
    <w:p w14:paraId="08D43B06" w14:textId="71BE7642" w:rsidR="00C75515" w:rsidRPr="007B2E23" w:rsidRDefault="00C75515" w:rsidP="0017077C">
      <w:pPr>
        <w:pStyle w:val="ListParagraph"/>
        <w:numPr>
          <w:ilvl w:val="0"/>
          <w:numId w:val="18"/>
        </w:numPr>
        <w:rPr>
          <w:rFonts w:cs="Arial"/>
          <w:szCs w:val="32"/>
        </w:rPr>
      </w:pPr>
      <w:r w:rsidRPr="007B2E23">
        <w:rPr>
          <w:rFonts w:cs="Arial"/>
          <w:szCs w:val="32"/>
        </w:rPr>
        <w:t xml:space="preserve">IC member </w:t>
      </w:r>
      <w:r w:rsidR="00C42D48" w:rsidRPr="007B2E23">
        <w:rPr>
          <w:rFonts w:cs="Arial"/>
          <w:szCs w:val="32"/>
        </w:rPr>
        <w:t>state</w:t>
      </w:r>
      <w:r w:rsidR="004C1ED6" w:rsidRPr="007B2E23">
        <w:rPr>
          <w:rFonts w:cs="Arial"/>
          <w:szCs w:val="32"/>
        </w:rPr>
        <w:t>d</w:t>
      </w:r>
      <w:r w:rsidR="00C42D48" w:rsidRPr="007B2E23">
        <w:rPr>
          <w:rFonts w:cs="Arial"/>
          <w:szCs w:val="32"/>
        </w:rPr>
        <w:t xml:space="preserve"> the IC often discusses health-related social needs in meetings, but that is not reflected in the mission statement.</w:t>
      </w:r>
      <w:r w:rsidRPr="007B2E23">
        <w:rPr>
          <w:rFonts w:cs="Arial"/>
          <w:szCs w:val="32"/>
        </w:rPr>
        <w:t xml:space="preserve"> </w:t>
      </w:r>
    </w:p>
    <w:p w14:paraId="3F2904A7" w14:textId="32CBAACD" w:rsidR="00C42D48" w:rsidRPr="007B2E23" w:rsidRDefault="00C75515" w:rsidP="0017077C">
      <w:pPr>
        <w:pStyle w:val="ListParagraph"/>
        <w:numPr>
          <w:ilvl w:val="0"/>
          <w:numId w:val="18"/>
        </w:numPr>
        <w:rPr>
          <w:rFonts w:cs="Arial"/>
          <w:szCs w:val="32"/>
        </w:rPr>
      </w:pPr>
      <w:r w:rsidRPr="007B2E23">
        <w:rPr>
          <w:rFonts w:cs="Arial"/>
          <w:szCs w:val="32"/>
        </w:rPr>
        <w:t xml:space="preserve">IC member </w:t>
      </w:r>
      <w:r w:rsidR="00C42D48" w:rsidRPr="007B2E23">
        <w:rPr>
          <w:rFonts w:cs="Arial"/>
          <w:szCs w:val="32"/>
        </w:rPr>
        <w:t>state</w:t>
      </w:r>
      <w:r w:rsidR="004C1ED6" w:rsidRPr="007B2E23">
        <w:rPr>
          <w:rFonts w:cs="Arial"/>
          <w:szCs w:val="32"/>
        </w:rPr>
        <w:t>d</w:t>
      </w:r>
      <w:r w:rsidR="00C42D48" w:rsidRPr="007B2E23">
        <w:rPr>
          <w:rFonts w:cs="Arial"/>
          <w:szCs w:val="32"/>
        </w:rPr>
        <w:t xml:space="preserve"> they support the addition of more language around health-related social needs. </w:t>
      </w:r>
    </w:p>
    <w:p w14:paraId="1B6FB8BB" w14:textId="06AFCAFB" w:rsidR="00C75515" w:rsidRPr="007B2E23" w:rsidRDefault="00C42D48" w:rsidP="0017077C">
      <w:pPr>
        <w:pStyle w:val="ListParagraph"/>
        <w:numPr>
          <w:ilvl w:val="0"/>
          <w:numId w:val="18"/>
        </w:numPr>
        <w:rPr>
          <w:rFonts w:cs="Arial"/>
          <w:szCs w:val="32"/>
        </w:rPr>
      </w:pPr>
      <w:r w:rsidRPr="007B2E23">
        <w:rPr>
          <w:rFonts w:cs="Arial"/>
          <w:szCs w:val="32"/>
        </w:rPr>
        <w:t>IC member state</w:t>
      </w:r>
      <w:r w:rsidR="004C1ED6" w:rsidRPr="007B2E23">
        <w:rPr>
          <w:rFonts w:cs="Arial"/>
          <w:szCs w:val="32"/>
        </w:rPr>
        <w:t>d</w:t>
      </w:r>
      <w:r w:rsidRPr="007B2E23">
        <w:rPr>
          <w:rFonts w:cs="Arial"/>
          <w:szCs w:val="32"/>
        </w:rPr>
        <w:t xml:space="preserve"> members are experts on their conditions and are equal partners in One Care in determining their needs. IC member ask</w:t>
      </w:r>
      <w:r w:rsidR="004C1ED6" w:rsidRPr="007B2E23">
        <w:rPr>
          <w:rFonts w:cs="Arial"/>
          <w:szCs w:val="32"/>
        </w:rPr>
        <w:t>ed</w:t>
      </w:r>
      <w:r w:rsidRPr="007B2E23">
        <w:rPr>
          <w:rFonts w:cs="Arial"/>
          <w:szCs w:val="32"/>
        </w:rPr>
        <w:t xml:space="preserve"> if that language could be added to the mission statement. </w:t>
      </w:r>
    </w:p>
    <w:p w14:paraId="56E94E67" w14:textId="3147DD03" w:rsidR="00C75515" w:rsidRPr="007B2E23" w:rsidRDefault="00C75515" w:rsidP="0017077C">
      <w:pPr>
        <w:pStyle w:val="ListParagraph"/>
        <w:numPr>
          <w:ilvl w:val="0"/>
          <w:numId w:val="18"/>
        </w:numPr>
        <w:rPr>
          <w:rFonts w:cs="Arial"/>
          <w:szCs w:val="32"/>
        </w:rPr>
      </w:pPr>
      <w:r w:rsidRPr="007B2E23">
        <w:rPr>
          <w:rFonts w:cs="Arial"/>
          <w:szCs w:val="32"/>
        </w:rPr>
        <w:t>M</w:t>
      </w:r>
      <w:r w:rsidR="004C1ED6" w:rsidRPr="007B2E23">
        <w:rPr>
          <w:rFonts w:cs="Arial"/>
          <w:szCs w:val="32"/>
        </w:rPr>
        <w:t>ass</w:t>
      </w:r>
      <w:r w:rsidRPr="007B2E23">
        <w:rPr>
          <w:rFonts w:cs="Arial"/>
          <w:szCs w:val="32"/>
        </w:rPr>
        <w:t>H</w:t>
      </w:r>
      <w:r w:rsidR="004C1ED6" w:rsidRPr="007B2E23">
        <w:rPr>
          <w:rFonts w:cs="Arial"/>
          <w:szCs w:val="32"/>
        </w:rPr>
        <w:t>ealth</w:t>
      </w:r>
      <w:r w:rsidRPr="007B2E23">
        <w:rPr>
          <w:rFonts w:cs="Arial"/>
          <w:szCs w:val="32"/>
        </w:rPr>
        <w:t xml:space="preserve"> </w:t>
      </w:r>
      <w:r w:rsidR="00C42D48" w:rsidRPr="007B2E23">
        <w:rPr>
          <w:rFonts w:cs="Arial"/>
          <w:szCs w:val="32"/>
        </w:rPr>
        <w:t>state</w:t>
      </w:r>
      <w:r w:rsidR="004C1ED6" w:rsidRPr="007B2E23">
        <w:rPr>
          <w:rFonts w:cs="Arial"/>
          <w:szCs w:val="32"/>
        </w:rPr>
        <w:t>d that</w:t>
      </w:r>
      <w:r w:rsidR="00C42D48" w:rsidRPr="007B2E23">
        <w:rPr>
          <w:rFonts w:cs="Arial"/>
          <w:szCs w:val="32"/>
        </w:rPr>
        <w:t xml:space="preserve"> </w:t>
      </w:r>
      <w:r w:rsidR="00941878" w:rsidRPr="007B2E23">
        <w:rPr>
          <w:rFonts w:cs="Arial"/>
          <w:szCs w:val="32"/>
        </w:rPr>
        <w:t xml:space="preserve">when the mission statement is </w:t>
      </w:r>
      <w:r w:rsidR="004C1ED6" w:rsidRPr="007B2E23">
        <w:rPr>
          <w:rFonts w:cs="Arial"/>
          <w:szCs w:val="32"/>
        </w:rPr>
        <w:t>finalized</w:t>
      </w:r>
      <w:r w:rsidR="00941878" w:rsidRPr="007B2E23">
        <w:rPr>
          <w:rFonts w:cs="Arial"/>
          <w:szCs w:val="32"/>
        </w:rPr>
        <w:t>, the publication team can review it and offer suggestions on</w:t>
      </w:r>
      <w:r w:rsidR="004C1ED6" w:rsidRPr="007B2E23">
        <w:rPr>
          <w:rFonts w:cs="Arial"/>
          <w:szCs w:val="32"/>
        </w:rPr>
        <w:t xml:space="preserve"> ensuring</w:t>
      </w:r>
      <w:r w:rsidR="00941878" w:rsidRPr="007B2E23">
        <w:rPr>
          <w:rFonts w:cs="Arial"/>
          <w:szCs w:val="32"/>
        </w:rPr>
        <w:t xml:space="preserve"> readability</w:t>
      </w:r>
      <w:r w:rsidR="0017077C" w:rsidRPr="007B2E23">
        <w:rPr>
          <w:rFonts w:cs="Arial"/>
          <w:szCs w:val="32"/>
        </w:rPr>
        <w:t xml:space="preserve">. </w:t>
      </w:r>
    </w:p>
    <w:p w14:paraId="6F7AE62F" w14:textId="79DBCE26" w:rsidR="00C75515" w:rsidRPr="007B2E23" w:rsidRDefault="00C75515" w:rsidP="0017077C">
      <w:pPr>
        <w:pStyle w:val="ListParagraph"/>
        <w:numPr>
          <w:ilvl w:val="0"/>
          <w:numId w:val="18"/>
        </w:numPr>
        <w:rPr>
          <w:rFonts w:cs="Arial"/>
          <w:szCs w:val="32"/>
        </w:rPr>
      </w:pPr>
      <w:r w:rsidRPr="007B2E23">
        <w:rPr>
          <w:rFonts w:cs="Arial"/>
          <w:szCs w:val="32"/>
        </w:rPr>
        <w:t xml:space="preserve">IC member </w:t>
      </w:r>
      <w:r w:rsidR="00941878" w:rsidRPr="007B2E23">
        <w:rPr>
          <w:rFonts w:cs="Arial"/>
          <w:szCs w:val="32"/>
        </w:rPr>
        <w:t>state</w:t>
      </w:r>
      <w:r w:rsidR="004C1ED6" w:rsidRPr="007B2E23">
        <w:rPr>
          <w:rFonts w:cs="Arial"/>
          <w:szCs w:val="32"/>
        </w:rPr>
        <w:t>d</w:t>
      </w:r>
      <w:r w:rsidR="00941878" w:rsidRPr="007B2E23">
        <w:rPr>
          <w:rFonts w:cs="Arial"/>
          <w:szCs w:val="32"/>
        </w:rPr>
        <w:t xml:space="preserve"> “operationalizes” is not plain language</w:t>
      </w:r>
      <w:r w:rsidR="004C1ED6" w:rsidRPr="007B2E23">
        <w:rPr>
          <w:rFonts w:cs="Arial"/>
          <w:szCs w:val="32"/>
        </w:rPr>
        <w:t xml:space="preserve"> and that simplified language should be used instead</w:t>
      </w:r>
      <w:r w:rsidR="00941878" w:rsidRPr="007B2E23">
        <w:rPr>
          <w:rFonts w:cs="Arial"/>
          <w:szCs w:val="32"/>
        </w:rPr>
        <w:t>.</w:t>
      </w:r>
      <w:r w:rsidRPr="007B2E23">
        <w:rPr>
          <w:rFonts w:cs="Arial"/>
          <w:szCs w:val="32"/>
        </w:rPr>
        <w:t xml:space="preserve"> </w:t>
      </w:r>
    </w:p>
    <w:p w14:paraId="080629A6" w14:textId="00807175" w:rsidR="00C75515" w:rsidRPr="007B2E23" w:rsidRDefault="00C75515" w:rsidP="0017077C">
      <w:pPr>
        <w:pStyle w:val="ListParagraph"/>
        <w:numPr>
          <w:ilvl w:val="0"/>
          <w:numId w:val="18"/>
        </w:numPr>
        <w:rPr>
          <w:rFonts w:cs="Arial"/>
          <w:szCs w:val="32"/>
        </w:rPr>
      </w:pPr>
      <w:r w:rsidRPr="007B2E23">
        <w:rPr>
          <w:rFonts w:cs="Arial"/>
          <w:szCs w:val="32"/>
        </w:rPr>
        <w:t>IC member</w:t>
      </w:r>
      <w:r w:rsidR="00941878" w:rsidRPr="007B2E23">
        <w:rPr>
          <w:rFonts w:cs="Arial"/>
          <w:szCs w:val="32"/>
        </w:rPr>
        <w:t xml:space="preserve"> state</w:t>
      </w:r>
      <w:r w:rsidR="004C1ED6" w:rsidRPr="007B2E23">
        <w:rPr>
          <w:rFonts w:cs="Arial"/>
          <w:szCs w:val="32"/>
        </w:rPr>
        <w:t>d</w:t>
      </w:r>
      <w:r w:rsidR="00941878" w:rsidRPr="007B2E23">
        <w:rPr>
          <w:rFonts w:cs="Arial"/>
          <w:szCs w:val="32"/>
        </w:rPr>
        <w:t xml:space="preserve"> the mission statement looks good except for the word “operationalizes.” </w:t>
      </w:r>
      <w:r w:rsidRPr="007B2E23">
        <w:rPr>
          <w:rFonts w:cs="Arial"/>
          <w:szCs w:val="32"/>
        </w:rPr>
        <w:t xml:space="preserve"> </w:t>
      </w:r>
    </w:p>
    <w:p w14:paraId="6D0984A4" w14:textId="353A4ECF" w:rsidR="00572478" w:rsidRPr="007B2E23" w:rsidRDefault="00C75515" w:rsidP="0017077C">
      <w:pPr>
        <w:pStyle w:val="ListParagraph"/>
        <w:numPr>
          <w:ilvl w:val="0"/>
          <w:numId w:val="18"/>
        </w:numPr>
        <w:rPr>
          <w:rFonts w:cs="Arial"/>
          <w:szCs w:val="32"/>
        </w:rPr>
      </w:pPr>
      <w:r w:rsidRPr="007B2E23">
        <w:rPr>
          <w:rFonts w:cs="Arial"/>
          <w:szCs w:val="32"/>
        </w:rPr>
        <w:t>M</w:t>
      </w:r>
      <w:r w:rsidR="004C1ED6" w:rsidRPr="007B2E23">
        <w:rPr>
          <w:rFonts w:cs="Arial"/>
          <w:szCs w:val="32"/>
        </w:rPr>
        <w:t>ass</w:t>
      </w:r>
      <w:r w:rsidRPr="007B2E23">
        <w:rPr>
          <w:rFonts w:cs="Arial"/>
          <w:szCs w:val="32"/>
        </w:rPr>
        <w:t>H</w:t>
      </w:r>
      <w:r w:rsidR="004C1ED6" w:rsidRPr="007B2E23">
        <w:rPr>
          <w:rFonts w:cs="Arial"/>
          <w:szCs w:val="32"/>
        </w:rPr>
        <w:t>ealth</w:t>
      </w:r>
      <w:r w:rsidR="00572478" w:rsidRPr="007B2E23">
        <w:rPr>
          <w:rFonts w:cs="Arial"/>
          <w:szCs w:val="32"/>
        </w:rPr>
        <w:t xml:space="preserve"> </w:t>
      </w:r>
      <w:r w:rsidR="00941878" w:rsidRPr="007B2E23">
        <w:rPr>
          <w:rFonts w:cs="Arial"/>
          <w:szCs w:val="32"/>
        </w:rPr>
        <w:t>state</w:t>
      </w:r>
      <w:r w:rsidR="004C1ED6" w:rsidRPr="007B2E23">
        <w:rPr>
          <w:rFonts w:cs="Arial"/>
          <w:szCs w:val="32"/>
        </w:rPr>
        <w:t>d</w:t>
      </w:r>
      <w:r w:rsidR="00941878" w:rsidRPr="007B2E23">
        <w:rPr>
          <w:rFonts w:cs="Arial"/>
          <w:szCs w:val="32"/>
        </w:rPr>
        <w:t xml:space="preserve"> the mission statement does not convey to a potential member that the IC is central to serving the people of Massachusetts. M</w:t>
      </w:r>
      <w:r w:rsidR="004C1ED6" w:rsidRPr="007B2E23">
        <w:rPr>
          <w:rFonts w:cs="Arial"/>
          <w:szCs w:val="32"/>
        </w:rPr>
        <w:t>assHealth added that</w:t>
      </w:r>
      <w:r w:rsidR="00941878" w:rsidRPr="007B2E23">
        <w:rPr>
          <w:rFonts w:cs="Arial"/>
          <w:szCs w:val="32"/>
        </w:rPr>
        <w:t xml:space="preserve"> it is important that One Care is a national model, but the </w:t>
      </w:r>
      <w:r w:rsidR="00941878" w:rsidRPr="007B2E23">
        <w:rPr>
          <w:rFonts w:cs="Arial"/>
          <w:szCs w:val="32"/>
        </w:rPr>
        <w:lastRenderedPageBreak/>
        <w:t>mission statement should specify that the IC is focused on Massachusetts</w:t>
      </w:r>
      <w:r w:rsidR="0017077C" w:rsidRPr="007B2E23">
        <w:rPr>
          <w:rFonts w:cs="Arial"/>
          <w:szCs w:val="32"/>
        </w:rPr>
        <w:t xml:space="preserve">. </w:t>
      </w:r>
    </w:p>
    <w:p w14:paraId="470E41AE" w14:textId="014282AD" w:rsidR="00572478" w:rsidRPr="007B2E23" w:rsidRDefault="00572478" w:rsidP="0017077C">
      <w:pPr>
        <w:pStyle w:val="ListParagraph"/>
        <w:numPr>
          <w:ilvl w:val="0"/>
          <w:numId w:val="18"/>
        </w:numPr>
        <w:rPr>
          <w:rFonts w:cs="Arial"/>
          <w:szCs w:val="32"/>
        </w:rPr>
      </w:pPr>
      <w:r w:rsidRPr="007B2E23">
        <w:rPr>
          <w:rFonts w:cs="Arial"/>
          <w:szCs w:val="32"/>
        </w:rPr>
        <w:t xml:space="preserve">IC member </w:t>
      </w:r>
      <w:r w:rsidR="00F54A9D" w:rsidRPr="007B2E23">
        <w:rPr>
          <w:rFonts w:cs="Arial"/>
          <w:szCs w:val="32"/>
        </w:rPr>
        <w:t>state</w:t>
      </w:r>
      <w:r w:rsidR="004C1ED6" w:rsidRPr="007B2E23">
        <w:rPr>
          <w:rFonts w:cs="Arial"/>
          <w:szCs w:val="32"/>
        </w:rPr>
        <w:t>d</w:t>
      </w:r>
      <w:r w:rsidR="00F54A9D" w:rsidRPr="007B2E23">
        <w:rPr>
          <w:rFonts w:cs="Arial"/>
          <w:szCs w:val="32"/>
        </w:rPr>
        <w:t xml:space="preserve"> the mission statement should incorporate </w:t>
      </w:r>
      <w:r w:rsidR="004C1ED6" w:rsidRPr="007B2E23">
        <w:rPr>
          <w:rFonts w:cs="Arial"/>
          <w:szCs w:val="32"/>
        </w:rPr>
        <w:t xml:space="preserve">language that recognizes </w:t>
      </w:r>
      <w:r w:rsidR="00F54A9D" w:rsidRPr="007B2E23">
        <w:rPr>
          <w:rFonts w:cs="Arial"/>
          <w:szCs w:val="32"/>
        </w:rPr>
        <w:t>the IC members who are not consumers</w:t>
      </w:r>
      <w:r w:rsidR="0017077C" w:rsidRPr="007B2E23">
        <w:rPr>
          <w:rFonts w:cs="Arial"/>
          <w:szCs w:val="32"/>
        </w:rPr>
        <w:t xml:space="preserve">. </w:t>
      </w:r>
    </w:p>
    <w:p w14:paraId="2ADA1D25" w14:textId="4A04E8F6" w:rsidR="00572478" w:rsidRPr="007B2E23" w:rsidRDefault="00F54A9D" w:rsidP="00572478">
      <w:pPr>
        <w:pStyle w:val="ListParagraph"/>
        <w:numPr>
          <w:ilvl w:val="1"/>
          <w:numId w:val="18"/>
        </w:numPr>
        <w:rPr>
          <w:rFonts w:cs="Arial"/>
          <w:szCs w:val="32"/>
        </w:rPr>
      </w:pPr>
      <w:r w:rsidRPr="007B2E23">
        <w:rPr>
          <w:rFonts w:cs="Arial"/>
          <w:szCs w:val="32"/>
        </w:rPr>
        <w:t>IC member state</w:t>
      </w:r>
      <w:r w:rsidR="004C1ED6" w:rsidRPr="007B2E23">
        <w:rPr>
          <w:rFonts w:cs="Arial"/>
          <w:szCs w:val="32"/>
        </w:rPr>
        <w:t>d</w:t>
      </w:r>
      <w:r w:rsidRPr="007B2E23">
        <w:rPr>
          <w:rFonts w:cs="Arial"/>
          <w:szCs w:val="32"/>
        </w:rPr>
        <w:t xml:space="preserve"> there could be inclusion of a phrase that shows there is partnership with stakeholders such as providers</w:t>
      </w:r>
      <w:r w:rsidR="0017077C" w:rsidRPr="007B2E23">
        <w:rPr>
          <w:rFonts w:cs="Arial"/>
          <w:szCs w:val="32"/>
        </w:rPr>
        <w:t xml:space="preserve">. </w:t>
      </w:r>
    </w:p>
    <w:p w14:paraId="30DC62BE" w14:textId="4C3F3F11" w:rsidR="00BA2A18" w:rsidRPr="007B2E23" w:rsidRDefault="00572478" w:rsidP="0017077C">
      <w:pPr>
        <w:pStyle w:val="ListParagraph"/>
        <w:numPr>
          <w:ilvl w:val="0"/>
          <w:numId w:val="18"/>
        </w:numPr>
        <w:rPr>
          <w:rFonts w:cs="Arial"/>
          <w:szCs w:val="32"/>
        </w:rPr>
      </w:pPr>
      <w:r w:rsidRPr="007B2E23">
        <w:rPr>
          <w:rFonts w:cs="Arial"/>
          <w:szCs w:val="32"/>
        </w:rPr>
        <w:t>IC member</w:t>
      </w:r>
      <w:r w:rsidR="00F54A9D" w:rsidRPr="007B2E23">
        <w:rPr>
          <w:rFonts w:cs="Arial"/>
          <w:szCs w:val="32"/>
        </w:rPr>
        <w:t xml:space="preserve"> state</w:t>
      </w:r>
      <w:r w:rsidR="004C1ED6" w:rsidRPr="007B2E23">
        <w:rPr>
          <w:rFonts w:cs="Arial"/>
          <w:szCs w:val="32"/>
        </w:rPr>
        <w:t>d</w:t>
      </w:r>
      <w:r w:rsidR="00F54A9D" w:rsidRPr="007B2E23">
        <w:rPr>
          <w:rFonts w:cs="Arial"/>
          <w:szCs w:val="32"/>
        </w:rPr>
        <w:t xml:space="preserve"> it is important to highlight “consumer expertise” in the mission statement because that is what makes One Care forward-facing.</w:t>
      </w:r>
    </w:p>
    <w:p w14:paraId="2B5ADEBD" w14:textId="326B4F9E" w:rsidR="00C12399" w:rsidRPr="007B2E23" w:rsidRDefault="00F54A9D" w:rsidP="0017077C">
      <w:pPr>
        <w:pStyle w:val="ListParagraph"/>
        <w:numPr>
          <w:ilvl w:val="0"/>
          <w:numId w:val="18"/>
        </w:numPr>
        <w:rPr>
          <w:rFonts w:cs="Arial"/>
          <w:szCs w:val="32"/>
        </w:rPr>
      </w:pPr>
      <w:r w:rsidRPr="007B2E23">
        <w:rPr>
          <w:rFonts w:cs="Arial"/>
          <w:szCs w:val="32"/>
        </w:rPr>
        <w:t>IC member state</w:t>
      </w:r>
      <w:r w:rsidR="00BA2A18" w:rsidRPr="007B2E23">
        <w:rPr>
          <w:rFonts w:cs="Arial"/>
          <w:szCs w:val="32"/>
        </w:rPr>
        <w:t>d</w:t>
      </w:r>
      <w:r w:rsidRPr="007B2E23">
        <w:rPr>
          <w:rFonts w:cs="Arial"/>
          <w:szCs w:val="32"/>
        </w:rPr>
        <w:t xml:space="preserve"> there could also be a value statement and principles that could include </w:t>
      </w:r>
      <w:r w:rsidR="00BA2A18" w:rsidRPr="007B2E23">
        <w:rPr>
          <w:rFonts w:cs="Arial"/>
          <w:szCs w:val="32"/>
        </w:rPr>
        <w:t>additional items raised that are not included in the mission statement</w:t>
      </w:r>
      <w:r w:rsidR="0017077C" w:rsidRPr="007B2E23">
        <w:rPr>
          <w:rFonts w:cs="Arial"/>
          <w:szCs w:val="32"/>
        </w:rPr>
        <w:t xml:space="preserve">. </w:t>
      </w:r>
    </w:p>
    <w:p w14:paraId="6E056944" w14:textId="66E7546F" w:rsidR="00572478" w:rsidRPr="007B2E23" w:rsidRDefault="00514763" w:rsidP="007B2E23">
      <w:pPr>
        <w:pStyle w:val="Heading4"/>
      </w:pPr>
      <w:r w:rsidRPr="007B2E23">
        <w:t xml:space="preserve">Feedback </w:t>
      </w:r>
      <w:r w:rsidR="00572478" w:rsidRPr="007B2E23">
        <w:t xml:space="preserve">on Definition of Disability </w:t>
      </w:r>
      <w:r w:rsidR="000A574B" w:rsidRPr="007B2E23">
        <w:t xml:space="preserve"> </w:t>
      </w:r>
    </w:p>
    <w:p w14:paraId="623939B7" w14:textId="3C3BFA4B" w:rsidR="00BA2A18" w:rsidRPr="00080AFB" w:rsidRDefault="000A574B" w:rsidP="00BA2A18">
      <w:pPr>
        <w:pStyle w:val="ListParagraph"/>
        <w:ind w:left="0"/>
        <w:rPr>
          <w:rFonts w:cs="Arial"/>
          <w:b/>
          <w:bCs/>
          <w:szCs w:val="32"/>
        </w:rPr>
      </w:pPr>
      <w:r w:rsidRPr="00080AFB">
        <w:rPr>
          <w:rFonts w:cs="Arial"/>
          <w:b/>
          <w:bCs/>
          <w:szCs w:val="32"/>
        </w:rPr>
        <w:t>“</w:t>
      </w:r>
      <w:r w:rsidR="00BA2A18" w:rsidRPr="00080AFB">
        <w:rPr>
          <w:rFonts w:cs="Arial"/>
          <w:b/>
          <w:bCs/>
          <w:szCs w:val="32"/>
        </w:rPr>
        <w:t>Defining</w:t>
      </w:r>
      <w:r w:rsidRPr="00080AFB">
        <w:rPr>
          <w:rFonts w:cs="Arial"/>
          <w:b/>
          <w:bCs/>
          <w:szCs w:val="32"/>
        </w:rPr>
        <w:t xml:space="preserve"> disability is not simple. All members of One Care are eligible for MassHealth and Medicare because they meet the medical definition of “disabled.” However, disability, like race, is a label. </w:t>
      </w:r>
    </w:p>
    <w:p w14:paraId="73F18FB4" w14:textId="325B3F80" w:rsidR="00514763" w:rsidRPr="00080AFB" w:rsidRDefault="00514763" w:rsidP="0017077C">
      <w:pPr>
        <w:pStyle w:val="ListParagraph"/>
        <w:ind w:left="0"/>
        <w:rPr>
          <w:rFonts w:cs="Arial"/>
          <w:szCs w:val="32"/>
        </w:rPr>
      </w:pPr>
      <w:r w:rsidRPr="00080AFB">
        <w:rPr>
          <w:rFonts w:cs="Arial"/>
          <w:b/>
          <w:bCs/>
          <w:szCs w:val="32"/>
        </w:rPr>
        <w:t>Some people embrace their identity as a person with a disability. Other people do not self-identify as disabled because of stigma or marginalization. Race, gender, and other factors play into whether a person discloses their disability or whether they believe they have a disability.”</w:t>
      </w:r>
    </w:p>
    <w:p w14:paraId="4E4AABD6" w14:textId="77777777" w:rsidR="00514763" w:rsidRPr="00080AFB" w:rsidRDefault="00514763" w:rsidP="0017077C">
      <w:pPr>
        <w:rPr>
          <w:rFonts w:cs="Arial"/>
          <w:szCs w:val="32"/>
        </w:rPr>
      </w:pPr>
    </w:p>
    <w:p w14:paraId="19EBFD4D" w14:textId="6BE1FA46" w:rsidR="00572478" w:rsidRPr="00080AFB" w:rsidRDefault="00572478" w:rsidP="0017077C">
      <w:pPr>
        <w:pStyle w:val="ListParagraph"/>
        <w:numPr>
          <w:ilvl w:val="0"/>
          <w:numId w:val="29"/>
        </w:numPr>
        <w:rPr>
          <w:rFonts w:cs="Arial"/>
          <w:szCs w:val="32"/>
        </w:rPr>
      </w:pPr>
      <w:r w:rsidRPr="00080AFB">
        <w:rPr>
          <w:rFonts w:cs="Arial"/>
          <w:szCs w:val="32"/>
        </w:rPr>
        <w:t>MH state</w:t>
      </w:r>
      <w:r w:rsidR="00BA2A18" w:rsidRPr="00080AFB">
        <w:rPr>
          <w:rFonts w:cs="Arial"/>
          <w:szCs w:val="32"/>
        </w:rPr>
        <w:t>d that this was a strong definition of disability.</w:t>
      </w:r>
    </w:p>
    <w:p w14:paraId="591983A8" w14:textId="241E6627" w:rsidR="00D71795" w:rsidRPr="00080AFB" w:rsidRDefault="00D71795" w:rsidP="0017077C">
      <w:pPr>
        <w:pStyle w:val="ListParagraph"/>
        <w:numPr>
          <w:ilvl w:val="0"/>
          <w:numId w:val="18"/>
        </w:numPr>
        <w:rPr>
          <w:rFonts w:cs="Arial"/>
          <w:szCs w:val="32"/>
        </w:rPr>
      </w:pPr>
      <w:r w:rsidRPr="00080AFB">
        <w:rPr>
          <w:rFonts w:cs="Arial"/>
          <w:szCs w:val="32"/>
        </w:rPr>
        <w:t>IC member state</w:t>
      </w:r>
      <w:r w:rsidR="00BA2A18" w:rsidRPr="00080AFB">
        <w:rPr>
          <w:rFonts w:cs="Arial"/>
          <w:szCs w:val="32"/>
        </w:rPr>
        <w:t>d</w:t>
      </w:r>
      <w:r w:rsidR="00122B74" w:rsidRPr="00080AFB">
        <w:rPr>
          <w:rFonts w:cs="Arial"/>
          <w:szCs w:val="32"/>
        </w:rPr>
        <w:t xml:space="preserve"> this is more of a statement about labelling disability rather than a definition of disability. IC </w:t>
      </w:r>
      <w:r w:rsidR="00122B74" w:rsidRPr="00080AFB">
        <w:rPr>
          <w:rFonts w:cs="Arial"/>
          <w:szCs w:val="32"/>
        </w:rPr>
        <w:lastRenderedPageBreak/>
        <w:t>member state</w:t>
      </w:r>
      <w:r w:rsidR="00BA2A18" w:rsidRPr="00080AFB">
        <w:rPr>
          <w:rFonts w:cs="Arial"/>
          <w:szCs w:val="32"/>
        </w:rPr>
        <w:t>d</w:t>
      </w:r>
      <w:r w:rsidR="00122B74" w:rsidRPr="00080AFB">
        <w:rPr>
          <w:rFonts w:cs="Arial"/>
          <w:szCs w:val="32"/>
        </w:rPr>
        <w:t xml:space="preserve"> the title of the slide should be </w:t>
      </w:r>
      <w:r w:rsidR="006C4468" w:rsidRPr="00080AFB">
        <w:rPr>
          <w:rFonts w:cs="Arial"/>
          <w:szCs w:val="32"/>
        </w:rPr>
        <w:t>changed</w:t>
      </w:r>
      <w:r w:rsidR="00BA2A18" w:rsidRPr="00080AFB">
        <w:rPr>
          <w:rFonts w:cs="Arial"/>
          <w:szCs w:val="32"/>
        </w:rPr>
        <w:t xml:space="preserve"> to say “statement on disability”</w:t>
      </w:r>
      <w:r w:rsidR="00122B74" w:rsidRPr="00080AFB">
        <w:rPr>
          <w:rFonts w:cs="Arial"/>
          <w:szCs w:val="32"/>
        </w:rPr>
        <w:t xml:space="preserve"> or </w:t>
      </w:r>
      <w:r w:rsidR="00BA2A18" w:rsidRPr="00080AFB">
        <w:rPr>
          <w:rFonts w:cs="Arial"/>
          <w:szCs w:val="32"/>
        </w:rPr>
        <w:t xml:space="preserve">a </w:t>
      </w:r>
      <w:r w:rsidR="00122B74" w:rsidRPr="00080AFB">
        <w:rPr>
          <w:rFonts w:cs="Arial"/>
          <w:szCs w:val="32"/>
        </w:rPr>
        <w:t>definition of disability should be added</w:t>
      </w:r>
      <w:r w:rsidR="00BA2A18" w:rsidRPr="00080AFB">
        <w:rPr>
          <w:rFonts w:cs="Arial"/>
          <w:szCs w:val="32"/>
        </w:rPr>
        <w:t xml:space="preserve"> to the slide</w:t>
      </w:r>
      <w:r w:rsidR="0017077C" w:rsidRPr="00080AFB">
        <w:rPr>
          <w:rFonts w:cs="Arial"/>
          <w:szCs w:val="32"/>
        </w:rPr>
        <w:t xml:space="preserve">. </w:t>
      </w:r>
    </w:p>
    <w:p w14:paraId="5422BA82" w14:textId="1C17196E" w:rsidR="00D71795" w:rsidRPr="00080AFB" w:rsidRDefault="00D71795" w:rsidP="0017077C">
      <w:pPr>
        <w:pStyle w:val="ListParagraph"/>
        <w:numPr>
          <w:ilvl w:val="0"/>
          <w:numId w:val="18"/>
        </w:numPr>
        <w:rPr>
          <w:rFonts w:cs="Arial"/>
          <w:szCs w:val="32"/>
        </w:rPr>
      </w:pPr>
      <w:r w:rsidRPr="00080AFB">
        <w:rPr>
          <w:rFonts w:cs="Arial"/>
          <w:szCs w:val="32"/>
        </w:rPr>
        <w:t xml:space="preserve">IC member </w:t>
      </w:r>
      <w:r w:rsidR="00122B74" w:rsidRPr="00080AFB">
        <w:rPr>
          <w:rFonts w:cs="Arial"/>
          <w:szCs w:val="32"/>
        </w:rPr>
        <w:t>state</w:t>
      </w:r>
      <w:r w:rsidR="00BA2A18" w:rsidRPr="00080AFB">
        <w:rPr>
          <w:rFonts w:cs="Arial"/>
          <w:szCs w:val="32"/>
        </w:rPr>
        <w:t>d</w:t>
      </w:r>
      <w:r w:rsidR="00122B74" w:rsidRPr="00080AFB">
        <w:rPr>
          <w:rFonts w:cs="Arial"/>
          <w:szCs w:val="32"/>
        </w:rPr>
        <w:t xml:space="preserve"> defining disability is hard since some people do not identify with having a disability</w:t>
      </w:r>
      <w:r w:rsidR="0017077C" w:rsidRPr="00080AFB">
        <w:rPr>
          <w:rFonts w:cs="Arial"/>
          <w:szCs w:val="32"/>
        </w:rPr>
        <w:t xml:space="preserve">. </w:t>
      </w:r>
    </w:p>
    <w:p w14:paraId="4FEC39D3" w14:textId="0ED01144" w:rsidR="00D71795" w:rsidRPr="00080AFB" w:rsidRDefault="00D71795" w:rsidP="0017077C">
      <w:pPr>
        <w:pStyle w:val="ListParagraph"/>
        <w:numPr>
          <w:ilvl w:val="0"/>
          <w:numId w:val="18"/>
        </w:numPr>
        <w:rPr>
          <w:rFonts w:cs="Arial"/>
          <w:szCs w:val="32"/>
        </w:rPr>
      </w:pPr>
      <w:r w:rsidRPr="00080AFB">
        <w:rPr>
          <w:rFonts w:cs="Arial"/>
          <w:szCs w:val="32"/>
        </w:rPr>
        <w:t xml:space="preserve">IC member </w:t>
      </w:r>
      <w:r w:rsidR="00122B74" w:rsidRPr="00080AFB">
        <w:rPr>
          <w:rFonts w:cs="Arial"/>
          <w:szCs w:val="32"/>
        </w:rPr>
        <w:t>state</w:t>
      </w:r>
      <w:r w:rsidR="00BA2A18" w:rsidRPr="00080AFB">
        <w:rPr>
          <w:rFonts w:cs="Arial"/>
          <w:szCs w:val="32"/>
        </w:rPr>
        <w:t>d</w:t>
      </w:r>
      <w:r w:rsidR="00122B74" w:rsidRPr="00080AFB">
        <w:rPr>
          <w:rFonts w:cs="Arial"/>
          <w:szCs w:val="32"/>
        </w:rPr>
        <w:t xml:space="preserve"> it is common to only consider someone disabled if they have a physical disability, such as needing a wheelchair. IC member state</w:t>
      </w:r>
      <w:r w:rsidR="00BA2A18" w:rsidRPr="00080AFB">
        <w:rPr>
          <w:rFonts w:cs="Arial"/>
          <w:szCs w:val="32"/>
        </w:rPr>
        <w:t>d</w:t>
      </w:r>
      <w:r w:rsidR="00122B74" w:rsidRPr="00080AFB">
        <w:rPr>
          <w:rFonts w:cs="Arial"/>
          <w:szCs w:val="32"/>
        </w:rPr>
        <w:t xml:space="preserve"> the historical definition of disability is tied to</w:t>
      </w:r>
      <w:r w:rsidR="006F1F99" w:rsidRPr="00080AFB">
        <w:rPr>
          <w:rFonts w:cs="Arial"/>
          <w:szCs w:val="32"/>
        </w:rPr>
        <w:t xml:space="preserve"> the ability to work</w:t>
      </w:r>
      <w:r w:rsidR="00BA2A18" w:rsidRPr="00080AFB">
        <w:rPr>
          <w:rFonts w:cs="Arial"/>
          <w:szCs w:val="32"/>
        </w:rPr>
        <w:t xml:space="preserve"> and it outdated</w:t>
      </w:r>
      <w:r w:rsidR="0017077C" w:rsidRPr="00080AFB">
        <w:rPr>
          <w:rFonts w:cs="Arial"/>
          <w:szCs w:val="32"/>
        </w:rPr>
        <w:t xml:space="preserve">. </w:t>
      </w:r>
    </w:p>
    <w:p w14:paraId="261D008F" w14:textId="441B8F69" w:rsidR="004C1ED6" w:rsidRPr="00080AFB" w:rsidRDefault="00D71795" w:rsidP="0017077C">
      <w:pPr>
        <w:pStyle w:val="ListParagraph"/>
        <w:numPr>
          <w:ilvl w:val="0"/>
          <w:numId w:val="18"/>
        </w:numPr>
        <w:rPr>
          <w:rFonts w:cs="Arial"/>
          <w:szCs w:val="32"/>
        </w:rPr>
      </w:pPr>
      <w:r w:rsidRPr="00080AFB">
        <w:rPr>
          <w:rFonts w:cs="Arial"/>
          <w:szCs w:val="32"/>
        </w:rPr>
        <w:t>IC member</w:t>
      </w:r>
      <w:r w:rsidR="006F1F99" w:rsidRPr="00080AFB">
        <w:rPr>
          <w:rFonts w:cs="Arial"/>
          <w:szCs w:val="32"/>
        </w:rPr>
        <w:t xml:space="preserve"> state</w:t>
      </w:r>
      <w:r w:rsidR="00BA2A18" w:rsidRPr="00080AFB">
        <w:rPr>
          <w:rFonts w:cs="Arial"/>
          <w:szCs w:val="32"/>
        </w:rPr>
        <w:t>d</w:t>
      </w:r>
      <w:r w:rsidR="006F1F99" w:rsidRPr="00080AFB">
        <w:rPr>
          <w:rFonts w:cs="Arial"/>
          <w:szCs w:val="32"/>
        </w:rPr>
        <w:t xml:space="preserve"> disability, like race, is a label</w:t>
      </w:r>
      <w:r w:rsidR="0017077C" w:rsidRPr="00080AFB">
        <w:rPr>
          <w:rFonts w:cs="Arial"/>
          <w:szCs w:val="32"/>
        </w:rPr>
        <w:t xml:space="preserve">. </w:t>
      </w:r>
    </w:p>
    <w:p w14:paraId="71674A3C" w14:textId="547287DA" w:rsidR="004C1ED6" w:rsidRPr="00BB1541" w:rsidRDefault="00D71795" w:rsidP="004C1ED6">
      <w:pPr>
        <w:pStyle w:val="ListParagraph"/>
        <w:numPr>
          <w:ilvl w:val="0"/>
          <w:numId w:val="18"/>
        </w:numPr>
        <w:rPr>
          <w:sz w:val="36"/>
          <w:szCs w:val="36"/>
        </w:rPr>
      </w:pPr>
      <w:r w:rsidRPr="00080AFB">
        <w:rPr>
          <w:rFonts w:cs="Arial"/>
          <w:szCs w:val="32"/>
        </w:rPr>
        <w:t>IC member</w:t>
      </w:r>
      <w:r w:rsidR="006F1F99" w:rsidRPr="00080AFB">
        <w:rPr>
          <w:rFonts w:cs="Arial"/>
          <w:szCs w:val="32"/>
        </w:rPr>
        <w:t xml:space="preserve"> state</w:t>
      </w:r>
      <w:r w:rsidR="00BA2A18" w:rsidRPr="00080AFB">
        <w:rPr>
          <w:rFonts w:cs="Arial"/>
          <w:szCs w:val="32"/>
        </w:rPr>
        <w:t>d</w:t>
      </w:r>
      <w:r w:rsidR="006F1F99" w:rsidRPr="00080AFB">
        <w:rPr>
          <w:rFonts w:cs="Arial"/>
          <w:szCs w:val="32"/>
        </w:rPr>
        <w:t xml:space="preserve"> the </w:t>
      </w:r>
      <w:hyperlink r:id="rId12" w:history="1">
        <w:r w:rsidR="00104070" w:rsidRPr="00080AFB">
          <w:rPr>
            <w:rStyle w:val="Hyperlink"/>
            <w:rFonts w:cs="Arial"/>
            <w:szCs w:val="32"/>
          </w:rPr>
          <w:t>F</w:t>
        </w:r>
        <w:r w:rsidR="006F1F99" w:rsidRPr="00080AFB">
          <w:rPr>
            <w:rStyle w:val="Hyperlink"/>
            <w:rFonts w:cs="Arial"/>
            <w:szCs w:val="32"/>
          </w:rPr>
          <w:t xml:space="preserve">ederal </w:t>
        </w:r>
        <w:r w:rsidR="00104070" w:rsidRPr="00080AFB">
          <w:rPr>
            <w:rStyle w:val="Hyperlink"/>
            <w:rFonts w:cs="Arial"/>
            <w:szCs w:val="32"/>
          </w:rPr>
          <w:t>D</w:t>
        </w:r>
        <w:r w:rsidR="006F1F99" w:rsidRPr="00080AFB">
          <w:rPr>
            <w:rStyle w:val="Hyperlink"/>
            <w:rFonts w:cs="Arial"/>
            <w:szCs w:val="32"/>
          </w:rPr>
          <w:t xml:space="preserve">efinition of </w:t>
        </w:r>
        <w:r w:rsidR="00104070" w:rsidRPr="00080AFB">
          <w:rPr>
            <w:rStyle w:val="Hyperlink"/>
            <w:rFonts w:cs="Arial"/>
            <w:szCs w:val="32"/>
          </w:rPr>
          <w:t>D</w:t>
        </w:r>
        <w:r w:rsidR="006F1F99" w:rsidRPr="00080AFB">
          <w:rPr>
            <w:rStyle w:val="Hyperlink"/>
            <w:rFonts w:cs="Arial"/>
            <w:szCs w:val="32"/>
          </w:rPr>
          <w:t>isability</w:t>
        </w:r>
      </w:hyperlink>
      <w:r w:rsidR="006F1F99" w:rsidRPr="00080AFB">
        <w:rPr>
          <w:rFonts w:cs="Arial"/>
          <w:szCs w:val="32"/>
        </w:rPr>
        <w:t xml:space="preserve"> was updated this year. </w:t>
      </w:r>
      <w:r w:rsidRPr="00BB1541">
        <w:rPr>
          <w:rFonts w:cs="Arial"/>
          <w:sz w:val="36"/>
          <w:szCs w:val="36"/>
        </w:rPr>
        <w:t xml:space="preserve"> </w:t>
      </w:r>
    </w:p>
    <w:p w14:paraId="0106D094" w14:textId="77777777" w:rsidR="004C1ED6" w:rsidRPr="00BB1541" w:rsidRDefault="004C1ED6" w:rsidP="0017077C">
      <w:pPr>
        <w:pStyle w:val="ListParagraph"/>
        <w:rPr>
          <w:rFonts w:cs="Arial"/>
          <w:sz w:val="36"/>
          <w:szCs w:val="36"/>
        </w:rPr>
      </w:pPr>
    </w:p>
    <w:p w14:paraId="7737CB3D" w14:textId="2FB46DBE" w:rsidR="00572478" w:rsidRPr="00080AFB" w:rsidRDefault="00D71795" w:rsidP="00080AFB">
      <w:pPr>
        <w:pStyle w:val="Heading4"/>
      </w:pPr>
      <w:r w:rsidRPr="00080AFB">
        <w:t>Additions to IC Accomplishments</w:t>
      </w:r>
      <w:r w:rsidR="00BA2A18" w:rsidRPr="00080AFB">
        <w:t xml:space="preserve"> Slide</w:t>
      </w:r>
      <w:r w:rsidRPr="00080AFB">
        <w:t xml:space="preserve"> </w:t>
      </w:r>
    </w:p>
    <w:p w14:paraId="28283B6D" w14:textId="076D44F8" w:rsidR="00D71795" w:rsidRPr="00080AFB" w:rsidRDefault="00C12399" w:rsidP="0017077C">
      <w:pPr>
        <w:pStyle w:val="ListParagraph"/>
        <w:numPr>
          <w:ilvl w:val="0"/>
          <w:numId w:val="18"/>
        </w:numPr>
        <w:rPr>
          <w:rFonts w:cs="Arial"/>
          <w:szCs w:val="32"/>
        </w:rPr>
      </w:pPr>
      <w:r w:rsidRPr="00080AFB">
        <w:rPr>
          <w:rFonts w:cs="Arial"/>
          <w:szCs w:val="32"/>
        </w:rPr>
        <w:t xml:space="preserve">IC member </w:t>
      </w:r>
      <w:r w:rsidR="006C4468" w:rsidRPr="00080AFB">
        <w:rPr>
          <w:rFonts w:cs="Arial"/>
          <w:szCs w:val="32"/>
        </w:rPr>
        <w:t>state</w:t>
      </w:r>
      <w:r w:rsidR="00BA2A18" w:rsidRPr="00080AFB">
        <w:rPr>
          <w:rFonts w:cs="Arial"/>
          <w:szCs w:val="32"/>
        </w:rPr>
        <w:t>d</w:t>
      </w:r>
      <w:r w:rsidR="006C4468" w:rsidRPr="00080AFB">
        <w:rPr>
          <w:rFonts w:cs="Arial"/>
          <w:szCs w:val="32"/>
        </w:rPr>
        <w:t xml:space="preserve"> the M</w:t>
      </w:r>
      <w:r w:rsidR="00BA2A18" w:rsidRPr="00080AFB">
        <w:rPr>
          <w:rFonts w:cs="Arial"/>
          <w:szCs w:val="32"/>
        </w:rPr>
        <w:t>ass</w:t>
      </w:r>
      <w:r w:rsidR="006C4468" w:rsidRPr="00080AFB">
        <w:rPr>
          <w:rFonts w:cs="Arial"/>
          <w:szCs w:val="32"/>
        </w:rPr>
        <w:t>H</w:t>
      </w:r>
      <w:r w:rsidR="00BA2A18" w:rsidRPr="00080AFB">
        <w:rPr>
          <w:rFonts w:cs="Arial"/>
          <w:szCs w:val="32"/>
        </w:rPr>
        <w:t>ealth</w:t>
      </w:r>
      <w:r w:rsidR="006C4468" w:rsidRPr="00080AFB">
        <w:rPr>
          <w:rFonts w:cs="Arial"/>
          <w:szCs w:val="32"/>
        </w:rPr>
        <w:t xml:space="preserve"> presentation reflects the IC’s input on disability and community involvement. IC member state</w:t>
      </w:r>
      <w:r w:rsidR="00BA2A18" w:rsidRPr="00080AFB">
        <w:rPr>
          <w:rFonts w:cs="Arial"/>
          <w:szCs w:val="32"/>
        </w:rPr>
        <w:t>d</w:t>
      </w:r>
      <w:r w:rsidR="006C4468" w:rsidRPr="00080AFB">
        <w:rPr>
          <w:rFonts w:cs="Arial"/>
          <w:szCs w:val="32"/>
        </w:rPr>
        <w:t xml:space="preserve"> they are proud of the work the IC has done to promote change in health services</w:t>
      </w:r>
      <w:r w:rsidR="0017077C" w:rsidRPr="00080AFB">
        <w:rPr>
          <w:rFonts w:cs="Arial"/>
          <w:szCs w:val="32"/>
        </w:rPr>
        <w:t xml:space="preserve">. </w:t>
      </w:r>
    </w:p>
    <w:p w14:paraId="549B3CEF" w14:textId="17345A5B" w:rsidR="00C12399" w:rsidRPr="00080AFB" w:rsidRDefault="00C12399" w:rsidP="0017077C">
      <w:pPr>
        <w:pStyle w:val="ListParagraph"/>
        <w:numPr>
          <w:ilvl w:val="0"/>
          <w:numId w:val="18"/>
        </w:numPr>
        <w:rPr>
          <w:rFonts w:cs="Arial"/>
          <w:szCs w:val="32"/>
        </w:rPr>
      </w:pPr>
      <w:r w:rsidRPr="00080AFB">
        <w:rPr>
          <w:rFonts w:cs="Arial"/>
          <w:szCs w:val="32"/>
        </w:rPr>
        <w:t xml:space="preserve">IC member </w:t>
      </w:r>
      <w:r w:rsidR="006C4468" w:rsidRPr="00080AFB">
        <w:rPr>
          <w:rFonts w:cs="Arial"/>
          <w:szCs w:val="32"/>
        </w:rPr>
        <w:t>state</w:t>
      </w:r>
      <w:r w:rsidR="00BA2A18" w:rsidRPr="00080AFB">
        <w:rPr>
          <w:rFonts w:cs="Arial"/>
          <w:szCs w:val="32"/>
        </w:rPr>
        <w:t>d</w:t>
      </w:r>
      <w:r w:rsidR="006C4468" w:rsidRPr="00080AFB">
        <w:rPr>
          <w:rFonts w:cs="Arial"/>
          <w:szCs w:val="32"/>
        </w:rPr>
        <w:t xml:space="preserve"> one of the most important things the IC does is engage with M</w:t>
      </w:r>
      <w:r w:rsidR="006A0666" w:rsidRPr="00080AFB">
        <w:rPr>
          <w:rFonts w:cs="Arial"/>
          <w:szCs w:val="32"/>
        </w:rPr>
        <w:t>ass</w:t>
      </w:r>
      <w:r w:rsidR="006C4468" w:rsidRPr="00080AFB">
        <w:rPr>
          <w:rFonts w:cs="Arial"/>
          <w:szCs w:val="32"/>
        </w:rPr>
        <w:t>H</w:t>
      </w:r>
      <w:r w:rsidR="006A0666" w:rsidRPr="00080AFB">
        <w:rPr>
          <w:rFonts w:cs="Arial"/>
          <w:szCs w:val="32"/>
        </w:rPr>
        <w:t>ealth</w:t>
      </w:r>
      <w:r w:rsidR="006C4468" w:rsidRPr="00080AFB">
        <w:rPr>
          <w:rFonts w:cs="Arial"/>
          <w:szCs w:val="32"/>
        </w:rPr>
        <w:t xml:space="preserve"> and that is not included </w:t>
      </w:r>
      <w:r w:rsidR="006A0666" w:rsidRPr="00080AFB">
        <w:rPr>
          <w:rFonts w:cs="Arial"/>
          <w:szCs w:val="32"/>
        </w:rPr>
        <w:t>in the slide of accomplishments and should be added</w:t>
      </w:r>
      <w:r w:rsidR="0017077C" w:rsidRPr="00080AFB">
        <w:rPr>
          <w:rFonts w:cs="Arial"/>
          <w:szCs w:val="32"/>
        </w:rPr>
        <w:t xml:space="preserve">. </w:t>
      </w:r>
    </w:p>
    <w:p w14:paraId="02561575" w14:textId="1B86BE87" w:rsidR="00C12399" w:rsidRPr="00080AFB" w:rsidRDefault="00C12399" w:rsidP="0017077C">
      <w:pPr>
        <w:pStyle w:val="ListParagraph"/>
        <w:numPr>
          <w:ilvl w:val="0"/>
          <w:numId w:val="18"/>
        </w:numPr>
        <w:rPr>
          <w:rFonts w:cs="Arial"/>
          <w:szCs w:val="32"/>
        </w:rPr>
      </w:pPr>
      <w:r w:rsidRPr="00080AFB">
        <w:rPr>
          <w:rFonts w:cs="Arial"/>
          <w:szCs w:val="32"/>
        </w:rPr>
        <w:t xml:space="preserve">IC member </w:t>
      </w:r>
      <w:r w:rsidR="0055176F" w:rsidRPr="00080AFB">
        <w:rPr>
          <w:rFonts w:cs="Arial"/>
          <w:szCs w:val="32"/>
        </w:rPr>
        <w:t>state</w:t>
      </w:r>
      <w:r w:rsidR="006A0666" w:rsidRPr="00080AFB">
        <w:rPr>
          <w:rFonts w:cs="Arial"/>
          <w:szCs w:val="32"/>
        </w:rPr>
        <w:t>d</w:t>
      </w:r>
      <w:r w:rsidR="00104070" w:rsidRPr="00080AFB">
        <w:rPr>
          <w:rFonts w:cs="Arial"/>
          <w:szCs w:val="32"/>
        </w:rPr>
        <w:t xml:space="preserve"> the </w:t>
      </w:r>
      <w:r w:rsidR="007F46A1" w:rsidRPr="00080AFB">
        <w:rPr>
          <w:rFonts w:cs="Arial"/>
          <w:szCs w:val="32"/>
        </w:rPr>
        <w:t>strengthened collaboration with M</w:t>
      </w:r>
      <w:r w:rsidR="006A0666" w:rsidRPr="00080AFB">
        <w:rPr>
          <w:rFonts w:cs="Arial"/>
          <w:szCs w:val="32"/>
        </w:rPr>
        <w:t>ass</w:t>
      </w:r>
      <w:r w:rsidR="007F46A1" w:rsidRPr="00080AFB">
        <w:rPr>
          <w:rFonts w:cs="Arial"/>
          <w:szCs w:val="32"/>
        </w:rPr>
        <w:t>H</w:t>
      </w:r>
      <w:r w:rsidR="006A0666" w:rsidRPr="00080AFB">
        <w:rPr>
          <w:rFonts w:cs="Arial"/>
          <w:szCs w:val="32"/>
        </w:rPr>
        <w:t>ealth</w:t>
      </w:r>
      <w:r w:rsidR="007F46A1" w:rsidRPr="00080AFB">
        <w:rPr>
          <w:rFonts w:cs="Arial"/>
          <w:szCs w:val="32"/>
        </w:rPr>
        <w:t xml:space="preserve"> in terms of working on problem solving and solutions is an accomplishment</w:t>
      </w:r>
      <w:r w:rsidR="006A0666" w:rsidRPr="00080AFB">
        <w:rPr>
          <w:rFonts w:cs="Arial"/>
          <w:szCs w:val="32"/>
        </w:rPr>
        <w:t xml:space="preserve"> that should be added to our list</w:t>
      </w:r>
      <w:r w:rsidR="0017077C" w:rsidRPr="00080AFB">
        <w:rPr>
          <w:rFonts w:cs="Arial"/>
          <w:szCs w:val="32"/>
        </w:rPr>
        <w:t xml:space="preserve">. </w:t>
      </w:r>
    </w:p>
    <w:p w14:paraId="232DCC4E" w14:textId="34A16B4A" w:rsidR="00C12399" w:rsidRPr="00080AFB" w:rsidRDefault="00C12399" w:rsidP="0017077C">
      <w:pPr>
        <w:pStyle w:val="ListParagraph"/>
        <w:numPr>
          <w:ilvl w:val="0"/>
          <w:numId w:val="18"/>
        </w:numPr>
        <w:rPr>
          <w:rFonts w:cs="Arial"/>
          <w:szCs w:val="32"/>
        </w:rPr>
      </w:pPr>
      <w:r w:rsidRPr="00080AFB">
        <w:rPr>
          <w:rFonts w:cs="Arial"/>
          <w:szCs w:val="32"/>
        </w:rPr>
        <w:t xml:space="preserve">IC member </w:t>
      </w:r>
      <w:r w:rsidR="007F46A1" w:rsidRPr="00080AFB">
        <w:rPr>
          <w:rFonts w:cs="Arial"/>
          <w:szCs w:val="32"/>
        </w:rPr>
        <w:t>state</w:t>
      </w:r>
      <w:r w:rsidR="006A0666" w:rsidRPr="00080AFB">
        <w:rPr>
          <w:rFonts w:cs="Arial"/>
          <w:szCs w:val="32"/>
        </w:rPr>
        <w:t>d</w:t>
      </w:r>
      <w:r w:rsidR="007F46A1" w:rsidRPr="00080AFB">
        <w:rPr>
          <w:rFonts w:cs="Arial"/>
          <w:szCs w:val="32"/>
        </w:rPr>
        <w:t xml:space="preserve"> IC efforts resulted in plans setting up </w:t>
      </w:r>
      <w:r w:rsidR="006A0666" w:rsidRPr="00080AFB">
        <w:rPr>
          <w:rFonts w:cs="Arial"/>
          <w:szCs w:val="32"/>
        </w:rPr>
        <w:t xml:space="preserve">and MassHealth clarifying the PCA </w:t>
      </w:r>
      <w:r w:rsidR="007F46A1" w:rsidRPr="00080AFB">
        <w:rPr>
          <w:rFonts w:cs="Arial"/>
          <w:szCs w:val="32"/>
        </w:rPr>
        <w:t>cueing and monitoring services</w:t>
      </w:r>
      <w:r w:rsidR="0017077C" w:rsidRPr="00080AFB">
        <w:rPr>
          <w:rFonts w:cs="Arial"/>
          <w:szCs w:val="32"/>
        </w:rPr>
        <w:t xml:space="preserve">. </w:t>
      </w:r>
    </w:p>
    <w:p w14:paraId="0316136C" w14:textId="639FC642" w:rsidR="00C12399" w:rsidRPr="00BB1541" w:rsidRDefault="00C12399" w:rsidP="0017077C">
      <w:pPr>
        <w:pStyle w:val="ListParagraph"/>
        <w:numPr>
          <w:ilvl w:val="0"/>
          <w:numId w:val="18"/>
        </w:numPr>
        <w:rPr>
          <w:rFonts w:cs="Arial"/>
          <w:sz w:val="36"/>
          <w:szCs w:val="36"/>
        </w:rPr>
      </w:pPr>
      <w:r w:rsidRPr="00080AFB">
        <w:rPr>
          <w:rFonts w:cs="Arial"/>
          <w:szCs w:val="32"/>
        </w:rPr>
        <w:t>IC member stat</w:t>
      </w:r>
      <w:r w:rsidR="007F46A1" w:rsidRPr="00080AFB">
        <w:rPr>
          <w:rFonts w:cs="Arial"/>
          <w:szCs w:val="32"/>
        </w:rPr>
        <w:t>e</w:t>
      </w:r>
      <w:r w:rsidR="006A0666" w:rsidRPr="00080AFB">
        <w:rPr>
          <w:rFonts w:cs="Arial"/>
          <w:szCs w:val="32"/>
        </w:rPr>
        <w:t>d</w:t>
      </w:r>
      <w:r w:rsidR="007F46A1" w:rsidRPr="00080AFB">
        <w:rPr>
          <w:rFonts w:cs="Arial"/>
          <w:szCs w:val="32"/>
        </w:rPr>
        <w:t xml:space="preserve"> </w:t>
      </w:r>
      <w:r w:rsidR="00975580" w:rsidRPr="00080AFB">
        <w:rPr>
          <w:rFonts w:cs="Arial"/>
          <w:szCs w:val="32"/>
        </w:rPr>
        <w:t>th</w:t>
      </w:r>
      <w:r w:rsidR="006A0666" w:rsidRPr="00080AFB">
        <w:rPr>
          <w:rFonts w:cs="Arial"/>
          <w:szCs w:val="32"/>
        </w:rPr>
        <w:t>at</w:t>
      </w:r>
      <w:r w:rsidR="00975580" w:rsidRPr="00080AFB">
        <w:rPr>
          <w:rFonts w:cs="Arial"/>
          <w:szCs w:val="32"/>
        </w:rPr>
        <w:t xml:space="preserve"> accomplishments need to be reformatted to be short and simple when used for </w:t>
      </w:r>
      <w:r w:rsidR="00975580" w:rsidRPr="00080AFB">
        <w:rPr>
          <w:rFonts w:cs="Arial"/>
          <w:szCs w:val="32"/>
        </w:rPr>
        <w:lastRenderedPageBreak/>
        <w:t>recruitment. IC member state</w:t>
      </w:r>
      <w:r w:rsidR="006A0666" w:rsidRPr="00080AFB">
        <w:rPr>
          <w:rFonts w:cs="Arial"/>
          <w:szCs w:val="32"/>
        </w:rPr>
        <w:t>d</w:t>
      </w:r>
      <w:r w:rsidR="00975580" w:rsidRPr="00080AFB">
        <w:rPr>
          <w:rFonts w:cs="Arial"/>
          <w:szCs w:val="32"/>
        </w:rPr>
        <w:t xml:space="preserve"> the accomplishments listed should</w:t>
      </w:r>
      <w:r w:rsidR="006A0666" w:rsidRPr="00080AFB">
        <w:rPr>
          <w:rFonts w:cs="Arial"/>
          <w:szCs w:val="32"/>
        </w:rPr>
        <w:t xml:space="preserve"> make a</w:t>
      </w:r>
      <w:r w:rsidR="00975580" w:rsidRPr="00080AFB">
        <w:rPr>
          <w:rFonts w:cs="Arial"/>
          <w:szCs w:val="32"/>
        </w:rPr>
        <w:t xml:space="preserve"> prospective member</w:t>
      </w:r>
      <w:r w:rsidR="006A0666" w:rsidRPr="00080AFB">
        <w:rPr>
          <w:rFonts w:cs="Arial"/>
          <w:szCs w:val="32"/>
        </w:rPr>
        <w:t xml:space="preserve"> want</w:t>
      </w:r>
      <w:r w:rsidR="00975580" w:rsidRPr="00080AFB">
        <w:rPr>
          <w:rFonts w:cs="Arial"/>
          <w:szCs w:val="32"/>
        </w:rPr>
        <w:t xml:space="preserve"> to join the council.</w:t>
      </w:r>
      <w:r w:rsidR="00975580" w:rsidRPr="00BB1541">
        <w:rPr>
          <w:rFonts w:cs="Arial"/>
          <w:sz w:val="36"/>
          <w:szCs w:val="36"/>
        </w:rPr>
        <w:t xml:space="preserve"> </w:t>
      </w:r>
    </w:p>
    <w:p w14:paraId="7A5B08CF" w14:textId="37CF223F" w:rsidR="00F97AA2" w:rsidRPr="00080AFB" w:rsidRDefault="00F97AA2" w:rsidP="00080AFB">
      <w:pPr>
        <w:pStyle w:val="Heading4"/>
      </w:pPr>
      <w:r w:rsidRPr="00080AFB">
        <w:t xml:space="preserve">“How do we contact prospective </w:t>
      </w:r>
      <w:r w:rsidR="004655D0" w:rsidRPr="00080AFB">
        <w:t>council</w:t>
      </w:r>
      <w:r w:rsidRPr="00080AFB">
        <w:t xml:space="preserve"> members? Who do they contact? What is the contact information?”</w:t>
      </w:r>
    </w:p>
    <w:p w14:paraId="37CC5439" w14:textId="512BC0ED" w:rsidR="00D24EF9" w:rsidRPr="00026A9A" w:rsidRDefault="00D24EF9" w:rsidP="0017077C">
      <w:pPr>
        <w:pStyle w:val="ListParagraph"/>
        <w:numPr>
          <w:ilvl w:val="0"/>
          <w:numId w:val="18"/>
        </w:numPr>
        <w:rPr>
          <w:rFonts w:cs="Arial"/>
          <w:szCs w:val="32"/>
        </w:rPr>
      </w:pPr>
      <w:r w:rsidRPr="00026A9A">
        <w:rPr>
          <w:rFonts w:cs="Arial"/>
          <w:szCs w:val="32"/>
        </w:rPr>
        <w:t>IC member</w:t>
      </w:r>
      <w:r w:rsidR="00F97AA2" w:rsidRPr="00026A9A">
        <w:rPr>
          <w:rFonts w:cs="Arial"/>
          <w:szCs w:val="32"/>
        </w:rPr>
        <w:t xml:space="preserve"> state</w:t>
      </w:r>
      <w:r w:rsidR="006A0666" w:rsidRPr="00026A9A">
        <w:rPr>
          <w:rFonts w:cs="Arial"/>
          <w:szCs w:val="32"/>
        </w:rPr>
        <w:t>d</w:t>
      </w:r>
      <w:r w:rsidR="00F97AA2" w:rsidRPr="00026A9A">
        <w:rPr>
          <w:rFonts w:cs="Arial"/>
          <w:szCs w:val="32"/>
        </w:rPr>
        <w:t xml:space="preserve"> recruitment efforts need to emphasize the amount of positive change a person can make by joining the </w:t>
      </w:r>
      <w:r w:rsidR="002C611E" w:rsidRPr="00026A9A">
        <w:rPr>
          <w:rFonts w:cs="Arial"/>
          <w:szCs w:val="32"/>
        </w:rPr>
        <w:t>council</w:t>
      </w:r>
      <w:r w:rsidR="0017077C" w:rsidRPr="00026A9A">
        <w:rPr>
          <w:rFonts w:cs="Arial"/>
          <w:szCs w:val="32"/>
        </w:rPr>
        <w:t xml:space="preserve">. </w:t>
      </w:r>
    </w:p>
    <w:p w14:paraId="5D135BC0" w14:textId="7AF75DF1" w:rsidR="00D24EF9" w:rsidRPr="00026A9A" w:rsidRDefault="00D24EF9" w:rsidP="0017077C">
      <w:pPr>
        <w:pStyle w:val="ListParagraph"/>
        <w:numPr>
          <w:ilvl w:val="0"/>
          <w:numId w:val="18"/>
        </w:numPr>
        <w:rPr>
          <w:rFonts w:cs="Arial"/>
          <w:szCs w:val="32"/>
        </w:rPr>
      </w:pPr>
      <w:r w:rsidRPr="00026A9A">
        <w:rPr>
          <w:rFonts w:cs="Arial"/>
          <w:szCs w:val="32"/>
        </w:rPr>
        <w:t>IC member</w:t>
      </w:r>
      <w:r w:rsidR="00F4757E" w:rsidRPr="00026A9A">
        <w:rPr>
          <w:rFonts w:cs="Arial"/>
          <w:szCs w:val="32"/>
        </w:rPr>
        <w:t xml:space="preserve"> state</w:t>
      </w:r>
      <w:r w:rsidR="006A0666" w:rsidRPr="00026A9A">
        <w:rPr>
          <w:rFonts w:cs="Arial"/>
          <w:szCs w:val="32"/>
        </w:rPr>
        <w:t>d</w:t>
      </w:r>
      <w:r w:rsidR="00F4757E" w:rsidRPr="00026A9A">
        <w:rPr>
          <w:rFonts w:cs="Arial"/>
          <w:szCs w:val="32"/>
        </w:rPr>
        <w:t xml:space="preserve"> the IC can reach out to other agencies with consumer offices, such as D</w:t>
      </w:r>
      <w:r w:rsidR="006A0666" w:rsidRPr="00026A9A">
        <w:rPr>
          <w:rFonts w:cs="Arial"/>
          <w:szCs w:val="32"/>
        </w:rPr>
        <w:t xml:space="preserve">epartment of </w:t>
      </w:r>
      <w:r w:rsidR="00F4757E" w:rsidRPr="00026A9A">
        <w:rPr>
          <w:rFonts w:cs="Arial"/>
          <w:szCs w:val="32"/>
        </w:rPr>
        <w:t>M</w:t>
      </w:r>
      <w:r w:rsidR="006A0666" w:rsidRPr="00026A9A">
        <w:rPr>
          <w:rFonts w:cs="Arial"/>
          <w:szCs w:val="32"/>
        </w:rPr>
        <w:t xml:space="preserve">ental </w:t>
      </w:r>
      <w:r w:rsidR="00F4757E" w:rsidRPr="00026A9A">
        <w:rPr>
          <w:rFonts w:cs="Arial"/>
          <w:szCs w:val="32"/>
        </w:rPr>
        <w:t>H</w:t>
      </w:r>
      <w:r w:rsidR="006A0666" w:rsidRPr="00026A9A">
        <w:rPr>
          <w:rFonts w:cs="Arial"/>
          <w:szCs w:val="32"/>
        </w:rPr>
        <w:t>ealth (DMH)</w:t>
      </w:r>
      <w:r w:rsidR="00F4757E" w:rsidRPr="00026A9A">
        <w:rPr>
          <w:rFonts w:cs="Arial"/>
          <w:szCs w:val="32"/>
        </w:rPr>
        <w:t>, to advertise</w:t>
      </w:r>
      <w:r w:rsidR="006A0666" w:rsidRPr="00026A9A">
        <w:rPr>
          <w:rFonts w:cs="Arial"/>
          <w:szCs w:val="32"/>
        </w:rPr>
        <w:t xml:space="preserve"> the new member</w:t>
      </w:r>
      <w:r w:rsidR="00F4757E" w:rsidRPr="00026A9A">
        <w:rPr>
          <w:rFonts w:cs="Arial"/>
          <w:szCs w:val="32"/>
        </w:rPr>
        <w:t xml:space="preserve"> procurement. </w:t>
      </w:r>
    </w:p>
    <w:p w14:paraId="151DC50B" w14:textId="723CEB43" w:rsidR="00E87334" w:rsidRPr="00026A9A" w:rsidRDefault="00E87334" w:rsidP="0017077C">
      <w:pPr>
        <w:pStyle w:val="ListParagraph"/>
        <w:numPr>
          <w:ilvl w:val="0"/>
          <w:numId w:val="18"/>
        </w:numPr>
        <w:rPr>
          <w:rFonts w:cs="Arial"/>
          <w:szCs w:val="32"/>
        </w:rPr>
      </w:pPr>
      <w:r w:rsidRPr="00026A9A">
        <w:rPr>
          <w:rFonts w:cs="Arial"/>
          <w:szCs w:val="32"/>
        </w:rPr>
        <w:t>IC member</w:t>
      </w:r>
      <w:r w:rsidR="00F4757E" w:rsidRPr="00026A9A">
        <w:rPr>
          <w:rFonts w:cs="Arial"/>
          <w:szCs w:val="32"/>
        </w:rPr>
        <w:t xml:space="preserve"> state</w:t>
      </w:r>
      <w:r w:rsidR="006A0666" w:rsidRPr="00026A9A">
        <w:rPr>
          <w:rFonts w:cs="Arial"/>
          <w:szCs w:val="32"/>
        </w:rPr>
        <w:t>d</w:t>
      </w:r>
      <w:r w:rsidR="00F4757E" w:rsidRPr="00026A9A">
        <w:rPr>
          <w:rFonts w:cs="Arial"/>
          <w:szCs w:val="32"/>
        </w:rPr>
        <w:t xml:space="preserve"> Mass Advocates Standing Strong is a group representative of the ID/DD population</w:t>
      </w:r>
      <w:r w:rsidR="0017077C" w:rsidRPr="00026A9A">
        <w:rPr>
          <w:rFonts w:cs="Arial"/>
          <w:szCs w:val="32"/>
        </w:rPr>
        <w:t xml:space="preserve">. </w:t>
      </w:r>
    </w:p>
    <w:p w14:paraId="2FD94DEB" w14:textId="4A93CEBA" w:rsidR="00F4757E" w:rsidRPr="00026A9A" w:rsidRDefault="00E87334" w:rsidP="0017077C">
      <w:pPr>
        <w:pStyle w:val="ListParagraph"/>
        <w:numPr>
          <w:ilvl w:val="0"/>
          <w:numId w:val="18"/>
        </w:numPr>
        <w:rPr>
          <w:rFonts w:cs="Arial"/>
          <w:szCs w:val="32"/>
        </w:rPr>
      </w:pPr>
      <w:r w:rsidRPr="00026A9A">
        <w:rPr>
          <w:rFonts w:cs="Arial"/>
          <w:szCs w:val="32"/>
        </w:rPr>
        <w:t xml:space="preserve">IC member </w:t>
      </w:r>
      <w:r w:rsidR="00F4757E" w:rsidRPr="00026A9A">
        <w:rPr>
          <w:rFonts w:cs="Arial"/>
          <w:szCs w:val="32"/>
        </w:rPr>
        <w:t>state</w:t>
      </w:r>
      <w:r w:rsidR="006A0666" w:rsidRPr="00026A9A">
        <w:rPr>
          <w:rFonts w:cs="Arial"/>
          <w:szCs w:val="32"/>
        </w:rPr>
        <w:t>d</w:t>
      </w:r>
      <w:r w:rsidR="00F4757E" w:rsidRPr="00026A9A">
        <w:rPr>
          <w:rFonts w:cs="Arial"/>
          <w:szCs w:val="32"/>
        </w:rPr>
        <w:t xml:space="preserve"> the IC needs an intense recruitment effort between to ensure the</w:t>
      </w:r>
      <w:r w:rsidR="006A0666" w:rsidRPr="00026A9A">
        <w:rPr>
          <w:rFonts w:cs="Arial"/>
          <w:szCs w:val="32"/>
        </w:rPr>
        <w:t xml:space="preserve"> outreach is</w:t>
      </w:r>
      <w:r w:rsidR="00F4757E" w:rsidRPr="00026A9A">
        <w:rPr>
          <w:rFonts w:cs="Arial"/>
          <w:szCs w:val="32"/>
        </w:rPr>
        <w:t xml:space="preserve"> successful. IC member state</w:t>
      </w:r>
      <w:r w:rsidR="006A0666" w:rsidRPr="00026A9A">
        <w:rPr>
          <w:rFonts w:cs="Arial"/>
          <w:szCs w:val="32"/>
        </w:rPr>
        <w:t>d</w:t>
      </w:r>
      <w:r w:rsidR="00F4757E" w:rsidRPr="00026A9A">
        <w:rPr>
          <w:rFonts w:cs="Arial"/>
          <w:szCs w:val="32"/>
        </w:rPr>
        <w:t xml:space="preserve"> pulling together a user-friendly document with the mission statement and accomplishments that can be distributed w</w:t>
      </w:r>
      <w:r w:rsidR="006A0666" w:rsidRPr="00026A9A">
        <w:rPr>
          <w:rFonts w:cs="Arial"/>
          <w:szCs w:val="32"/>
        </w:rPr>
        <w:t>ould</w:t>
      </w:r>
      <w:r w:rsidR="00F4757E" w:rsidRPr="00026A9A">
        <w:rPr>
          <w:rFonts w:cs="Arial"/>
          <w:szCs w:val="32"/>
        </w:rPr>
        <w:t xml:space="preserve"> be useful</w:t>
      </w:r>
      <w:r w:rsidR="006A0666" w:rsidRPr="00026A9A">
        <w:rPr>
          <w:rFonts w:cs="Arial"/>
          <w:szCs w:val="32"/>
        </w:rPr>
        <w:t xml:space="preserve"> for outreach</w:t>
      </w:r>
      <w:r w:rsidR="00F4757E" w:rsidRPr="00026A9A">
        <w:rPr>
          <w:rFonts w:cs="Arial"/>
          <w:szCs w:val="32"/>
        </w:rPr>
        <w:t xml:space="preserve">. </w:t>
      </w:r>
    </w:p>
    <w:p w14:paraId="4523C4B7" w14:textId="6F932A2B" w:rsidR="00E87334" w:rsidRPr="00026A9A" w:rsidRDefault="00F4757E" w:rsidP="0017077C">
      <w:pPr>
        <w:pStyle w:val="ListParagraph"/>
        <w:numPr>
          <w:ilvl w:val="0"/>
          <w:numId w:val="18"/>
        </w:numPr>
        <w:rPr>
          <w:rFonts w:cs="Arial"/>
          <w:szCs w:val="32"/>
        </w:rPr>
      </w:pPr>
      <w:r w:rsidRPr="00026A9A">
        <w:rPr>
          <w:rFonts w:cs="Arial"/>
          <w:szCs w:val="32"/>
        </w:rPr>
        <w:t>IC member state</w:t>
      </w:r>
      <w:r w:rsidR="006A0666" w:rsidRPr="00026A9A">
        <w:rPr>
          <w:rFonts w:cs="Arial"/>
          <w:szCs w:val="32"/>
        </w:rPr>
        <w:t>d</w:t>
      </w:r>
      <w:r w:rsidRPr="00026A9A">
        <w:rPr>
          <w:rFonts w:cs="Arial"/>
          <w:szCs w:val="32"/>
        </w:rPr>
        <w:t xml:space="preserve"> the IC needs more cultural diversity. IC member state</w:t>
      </w:r>
      <w:r w:rsidR="006A0666" w:rsidRPr="00026A9A">
        <w:rPr>
          <w:rFonts w:cs="Arial"/>
          <w:szCs w:val="32"/>
        </w:rPr>
        <w:t>d</w:t>
      </w:r>
      <w:r w:rsidRPr="00026A9A">
        <w:rPr>
          <w:rFonts w:cs="Arial"/>
          <w:szCs w:val="32"/>
        </w:rPr>
        <w:t xml:space="preserve"> there needs to be diversity on the </w:t>
      </w:r>
      <w:r w:rsidR="002C611E" w:rsidRPr="00026A9A">
        <w:rPr>
          <w:rFonts w:cs="Arial"/>
          <w:szCs w:val="32"/>
        </w:rPr>
        <w:t>c</w:t>
      </w:r>
      <w:r w:rsidR="004655D0" w:rsidRPr="00026A9A">
        <w:rPr>
          <w:rFonts w:cs="Arial"/>
          <w:szCs w:val="32"/>
        </w:rPr>
        <w:t>ouncil</w:t>
      </w:r>
      <w:r w:rsidRPr="00026A9A">
        <w:rPr>
          <w:rFonts w:cs="Arial"/>
          <w:szCs w:val="32"/>
        </w:rPr>
        <w:t xml:space="preserve"> to understand where there are gaps in the system. IC member state</w:t>
      </w:r>
      <w:r w:rsidR="006A0666" w:rsidRPr="00026A9A">
        <w:rPr>
          <w:rFonts w:cs="Arial"/>
          <w:szCs w:val="32"/>
        </w:rPr>
        <w:t>d</w:t>
      </w:r>
      <w:r w:rsidRPr="00026A9A">
        <w:rPr>
          <w:rFonts w:cs="Arial"/>
          <w:szCs w:val="32"/>
        </w:rPr>
        <w:t xml:space="preserve"> there needs to be adequate outreach to ensure there is appropriate representation of all One Care members on the </w:t>
      </w:r>
      <w:r w:rsidR="002C611E" w:rsidRPr="00026A9A">
        <w:rPr>
          <w:rFonts w:cs="Arial"/>
          <w:szCs w:val="32"/>
        </w:rPr>
        <w:t>c</w:t>
      </w:r>
      <w:r w:rsidR="004655D0" w:rsidRPr="00026A9A">
        <w:rPr>
          <w:rFonts w:cs="Arial"/>
          <w:szCs w:val="32"/>
        </w:rPr>
        <w:t>ouncil</w:t>
      </w:r>
      <w:r w:rsidRPr="00026A9A">
        <w:rPr>
          <w:rFonts w:cs="Arial"/>
          <w:szCs w:val="32"/>
        </w:rPr>
        <w:t xml:space="preserve">. </w:t>
      </w:r>
    </w:p>
    <w:p w14:paraId="164BDE9D" w14:textId="2FFF1AB7" w:rsidR="00E87334" w:rsidRPr="00026A9A" w:rsidRDefault="00390203" w:rsidP="0017077C">
      <w:pPr>
        <w:pStyle w:val="ListParagraph"/>
        <w:numPr>
          <w:ilvl w:val="0"/>
          <w:numId w:val="18"/>
        </w:numPr>
        <w:rPr>
          <w:rFonts w:cs="Arial"/>
          <w:szCs w:val="32"/>
        </w:rPr>
      </w:pPr>
      <w:r w:rsidRPr="00026A9A">
        <w:rPr>
          <w:rFonts w:cs="Arial"/>
          <w:szCs w:val="32"/>
        </w:rPr>
        <w:t>IC member state</w:t>
      </w:r>
      <w:r w:rsidR="006A0666" w:rsidRPr="00026A9A">
        <w:rPr>
          <w:rFonts w:cs="Arial"/>
          <w:szCs w:val="32"/>
        </w:rPr>
        <w:t>d</w:t>
      </w:r>
      <w:r w:rsidRPr="00026A9A">
        <w:rPr>
          <w:rFonts w:cs="Arial"/>
          <w:szCs w:val="32"/>
        </w:rPr>
        <w:t xml:space="preserve"> there should be conversations moving forward on how to shape the </w:t>
      </w:r>
      <w:r w:rsidR="002C611E" w:rsidRPr="00026A9A">
        <w:rPr>
          <w:rFonts w:cs="Arial"/>
          <w:szCs w:val="32"/>
        </w:rPr>
        <w:t>c</w:t>
      </w:r>
      <w:r w:rsidR="004655D0" w:rsidRPr="00026A9A">
        <w:rPr>
          <w:rFonts w:cs="Arial"/>
          <w:szCs w:val="32"/>
        </w:rPr>
        <w:t>ouncil</w:t>
      </w:r>
      <w:r w:rsidRPr="00026A9A">
        <w:rPr>
          <w:rFonts w:cs="Arial"/>
          <w:szCs w:val="32"/>
        </w:rPr>
        <w:t xml:space="preserve"> in a way that is representative of the populations and to bring on more members. </w:t>
      </w:r>
    </w:p>
    <w:p w14:paraId="16D6A929" w14:textId="5B7E4BA1" w:rsidR="00E87334" w:rsidRPr="00026A9A" w:rsidRDefault="00631296" w:rsidP="0017077C">
      <w:pPr>
        <w:pStyle w:val="ListParagraph"/>
        <w:numPr>
          <w:ilvl w:val="0"/>
          <w:numId w:val="18"/>
        </w:numPr>
        <w:rPr>
          <w:rFonts w:cs="Arial"/>
          <w:szCs w:val="32"/>
        </w:rPr>
      </w:pPr>
      <w:r w:rsidRPr="00026A9A">
        <w:rPr>
          <w:rFonts w:cs="Arial"/>
          <w:szCs w:val="32"/>
        </w:rPr>
        <w:lastRenderedPageBreak/>
        <w:t>IC member</w:t>
      </w:r>
      <w:r w:rsidR="004655D0" w:rsidRPr="00026A9A">
        <w:rPr>
          <w:rFonts w:cs="Arial"/>
          <w:szCs w:val="32"/>
        </w:rPr>
        <w:t xml:space="preserve"> state</w:t>
      </w:r>
      <w:r w:rsidR="006A0666" w:rsidRPr="00026A9A">
        <w:rPr>
          <w:rFonts w:cs="Arial"/>
          <w:szCs w:val="32"/>
        </w:rPr>
        <w:t>d</w:t>
      </w:r>
      <w:r w:rsidR="00F03E5E" w:rsidRPr="00026A9A">
        <w:rPr>
          <w:rFonts w:cs="Arial"/>
          <w:szCs w:val="32"/>
        </w:rPr>
        <w:t xml:space="preserve"> health clinics have </w:t>
      </w:r>
      <w:r w:rsidR="00C704F8" w:rsidRPr="00026A9A">
        <w:rPr>
          <w:rFonts w:cs="Arial"/>
          <w:szCs w:val="32"/>
        </w:rPr>
        <w:t>great population representation. IC member state</w:t>
      </w:r>
      <w:r w:rsidR="006A0666" w:rsidRPr="00026A9A">
        <w:rPr>
          <w:rFonts w:cs="Arial"/>
          <w:szCs w:val="32"/>
        </w:rPr>
        <w:t>d</w:t>
      </w:r>
      <w:r w:rsidR="00C704F8" w:rsidRPr="00026A9A">
        <w:rPr>
          <w:rFonts w:cs="Arial"/>
          <w:szCs w:val="32"/>
        </w:rPr>
        <w:t xml:space="preserve"> the council should advertise at these clinics or in the</w:t>
      </w:r>
      <w:r w:rsidR="006A0666" w:rsidRPr="00026A9A">
        <w:rPr>
          <w:rFonts w:cs="Arial"/>
          <w:szCs w:val="32"/>
        </w:rPr>
        <w:t>ir</w:t>
      </w:r>
      <w:r w:rsidR="00C704F8" w:rsidRPr="00026A9A">
        <w:rPr>
          <w:rFonts w:cs="Arial"/>
          <w:szCs w:val="32"/>
        </w:rPr>
        <w:t xml:space="preserve"> newsletters</w:t>
      </w:r>
      <w:r w:rsidR="0017077C" w:rsidRPr="00026A9A">
        <w:rPr>
          <w:rFonts w:cs="Arial"/>
          <w:szCs w:val="32"/>
        </w:rPr>
        <w:t xml:space="preserve">. </w:t>
      </w:r>
    </w:p>
    <w:p w14:paraId="39EE1CF0" w14:textId="20BBDB57" w:rsidR="00631296" w:rsidRPr="00026A9A" w:rsidRDefault="00B30A50" w:rsidP="004C1ED6">
      <w:pPr>
        <w:pStyle w:val="ListParagraph"/>
        <w:numPr>
          <w:ilvl w:val="0"/>
          <w:numId w:val="18"/>
        </w:numPr>
        <w:rPr>
          <w:rFonts w:cs="Arial"/>
          <w:szCs w:val="32"/>
        </w:rPr>
      </w:pPr>
      <w:r w:rsidRPr="00026A9A">
        <w:rPr>
          <w:rFonts w:cs="Arial"/>
          <w:szCs w:val="32"/>
        </w:rPr>
        <w:t>IC member ask</w:t>
      </w:r>
      <w:r w:rsidR="006A0666" w:rsidRPr="00026A9A">
        <w:rPr>
          <w:rFonts w:cs="Arial"/>
          <w:szCs w:val="32"/>
        </w:rPr>
        <w:t>ed</w:t>
      </w:r>
      <w:r w:rsidRPr="00026A9A">
        <w:rPr>
          <w:rFonts w:cs="Arial"/>
          <w:szCs w:val="32"/>
        </w:rPr>
        <w:t xml:space="preserve"> if the plans have </w:t>
      </w:r>
      <w:r w:rsidR="006A0666" w:rsidRPr="00026A9A">
        <w:rPr>
          <w:rFonts w:cs="Arial"/>
          <w:szCs w:val="32"/>
        </w:rPr>
        <w:t xml:space="preserve">any best </w:t>
      </w:r>
      <w:r w:rsidR="0017077C" w:rsidRPr="00026A9A">
        <w:rPr>
          <w:rFonts w:cs="Arial"/>
          <w:szCs w:val="32"/>
        </w:rPr>
        <w:t>practices,</w:t>
      </w:r>
      <w:r w:rsidR="006A0666" w:rsidRPr="00026A9A">
        <w:rPr>
          <w:rFonts w:cs="Arial"/>
          <w:szCs w:val="32"/>
        </w:rPr>
        <w:t xml:space="preserve"> they could share</w:t>
      </w:r>
      <w:r w:rsidRPr="00026A9A">
        <w:rPr>
          <w:rFonts w:cs="Arial"/>
          <w:szCs w:val="32"/>
        </w:rPr>
        <w:t xml:space="preserve"> in terms of procuring diverse C</w:t>
      </w:r>
      <w:r w:rsidR="006A0666" w:rsidRPr="00026A9A">
        <w:rPr>
          <w:rFonts w:cs="Arial"/>
          <w:szCs w:val="32"/>
        </w:rPr>
        <w:t xml:space="preserve">onsumer </w:t>
      </w:r>
      <w:r w:rsidRPr="00026A9A">
        <w:rPr>
          <w:rFonts w:cs="Arial"/>
          <w:szCs w:val="32"/>
        </w:rPr>
        <w:t>A</w:t>
      </w:r>
      <w:r w:rsidR="006A0666" w:rsidRPr="00026A9A">
        <w:rPr>
          <w:rFonts w:cs="Arial"/>
          <w:szCs w:val="32"/>
        </w:rPr>
        <w:t xml:space="preserve">dvisory </w:t>
      </w:r>
      <w:r w:rsidRPr="00026A9A">
        <w:rPr>
          <w:rFonts w:cs="Arial"/>
          <w:szCs w:val="32"/>
        </w:rPr>
        <w:t>C</w:t>
      </w:r>
      <w:r w:rsidR="006A0666" w:rsidRPr="00026A9A">
        <w:rPr>
          <w:rFonts w:cs="Arial"/>
          <w:szCs w:val="32"/>
        </w:rPr>
        <w:t>ouncil (CAC)</w:t>
      </w:r>
      <w:r w:rsidRPr="00026A9A">
        <w:rPr>
          <w:rFonts w:cs="Arial"/>
          <w:szCs w:val="32"/>
        </w:rPr>
        <w:t xml:space="preserve"> members. </w:t>
      </w:r>
    </w:p>
    <w:p w14:paraId="22D92E0E" w14:textId="7C1FC40F" w:rsidR="00441DA6" w:rsidRPr="00026A9A" w:rsidRDefault="00441DA6" w:rsidP="00441DA6">
      <w:pPr>
        <w:pStyle w:val="ListParagraph"/>
        <w:numPr>
          <w:ilvl w:val="1"/>
          <w:numId w:val="18"/>
        </w:numPr>
        <w:rPr>
          <w:rFonts w:cs="Arial"/>
          <w:szCs w:val="32"/>
        </w:rPr>
      </w:pPr>
      <w:r w:rsidRPr="00026A9A">
        <w:rPr>
          <w:rFonts w:cs="Arial"/>
          <w:szCs w:val="32"/>
        </w:rPr>
        <w:t xml:space="preserve">Tufts stated they continue to improve their ability to recruit diverse members to the CAC and to promote member engagement through existing relationships between care coordinators and members. </w:t>
      </w:r>
    </w:p>
    <w:p w14:paraId="214B9991" w14:textId="3063301A" w:rsidR="00B30A50" w:rsidRPr="00026A9A" w:rsidRDefault="00B30A50" w:rsidP="0017077C">
      <w:pPr>
        <w:pStyle w:val="ListParagraph"/>
        <w:numPr>
          <w:ilvl w:val="0"/>
          <w:numId w:val="18"/>
        </w:numPr>
        <w:rPr>
          <w:rFonts w:cs="Arial"/>
          <w:szCs w:val="32"/>
        </w:rPr>
      </w:pPr>
      <w:r w:rsidRPr="00026A9A">
        <w:rPr>
          <w:rFonts w:cs="Arial"/>
          <w:szCs w:val="32"/>
        </w:rPr>
        <w:t>IC member state</w:t>
      </w:r>
      <w:r w:rsidR="00441DA6" w:rsidRPr="00026A9A">
        <w:rPr>
          <w:rFonts w:cs="Arial"/>
          <w:szCs w:val="32"/>
        </w:rPr>
        <w:t>d</w:t>
      </w:r>
      <w:r w:rsidRPr="00026A9A">
        <w:rPr>
          <w:rFonts w:cs="Arial"/>
          <w:szCs w:val="32"/>
        </w:rPr>
        <w:t xml:space="preserve"> there should be diversity of religion on the council. </w:t>
      </w:r>
    </w:p>
    <w:p w14:paraId="1C1BD3BD" w14:textId="7CE4406B" w:rsidR="00631296" w:rsidRPr="00026A9A" w:rsidRDefault="00631296" w:rsidP="0017077C">
      <w:pPr>
        <w:pStyle w:val="ListParagraph"/>
        <w:numPr>
          <w:ilvl w:val="0"/>
          <w:numId w:val="18"/>
        </w:numPr>
        <w:rPr>
          <w:rFonts w:cs="Arial"/>
          <w:szCs w:val="32"/>
        </w:rPr>
      </w:pPr>
      <w:r w:rsidRPr="00026A9A">
        <w:rPr>
          <w:rFonts w:cs="Arial"/>
          <w:szCs w:val="32"/>
        </w:rPr>
        <w:t>IC member s</w:t>
      </w:r>
      <w:r w:rsidR="00B30A50" w:rsidRPr="00026A9A">
        <w:rPr>
          <w:rFonts w:cs="Arial"/>
          <w:szCs w:val="32"/>
        </w:rPr>
        <w:t>uggest</w:t>
      </w:r>
      <w:r w:rsidR="00441DA6" w:rsidRPr="00026A9A">
        <w:rPr>
          <w:rFonts w:cs="Arial"/>
          <w:szCs w:val="32"/>
        </w:rPr>
        <w:t>ed</w:t>
      </w:r>
      <w:r w:rsidR="00B30A50" w:rsidRPr="00026A9A">
        <w:rPr>
          <w:rFonts w:cs="Arial"/>
          <w:szCs w:val="32"/>
        </w:rPr>
        <w:t xml:space="preserve"> reaching out to </w:t>
      </w:r>
      <w:hyperlink r:id="rId13" w:history="1">
        <w:r w:rsidR="00B30A50" w:rsidRPr="00026A9A">
          <w:rPr>
            <w:rStyle w:val="Hyperlink"/>
            <w:rFonts w:cs="Arial"/>
            <w:szCs w:val="32"/>
          </w:rPr>
          <w:t>MassADAPT</w:t>
        </w:r>
      </w:hyperlink>
      <w:r w:rsidR="00B30A50" w:rsidRPr="00026A9A">
        <w:rPr>
          <w:rFonts w:cs="Arial"/>
          <w:szCs w:val="32"/>
        </w:rPr>
        <w:t xml:space="preserve"> members</w:t>
      </w:r>
      <w:r w:rsidR="00441DA6" w:rsidRPr="00026A9A">
        <w:rPr>
          <w:rFonts w:cs="Arial"/>
          <w:szCs w:val="32"/>
        </w:rPr>
        <w:t xml:space="preserve"> to join the IC</w:t>
      </w:r>
      <w:r w:rsidR="0017077C" w:rsidRPr="00026A9A">
        <w:rPr>
          <w:rFonts w:cs="Arial"/>
          <w:szCs w:val="32"/>
        </w:rPr>
        <w:t xml:space="preserve">. </w:t>
      </w:r>
    </w:p>
    <w:p w14:paraId="515E6C09" w14:textId="71F9B1E5" w:rsidR="00B30A50" w:rsidRPr="00026A9A" w:rsidRDefault="004C1ED6" w:rsidP="0017077C">
      <w:pPr>
        <w:pStyle w:val="ListParagraph"/>
        <w:numPr>
          <w:ilvl w:val="0"/>
          <w:numId w:val="18"/>
        </w:numPr>
        <w:rPr>
          <w:rFonts w:cs="Arial"/>
          <w:szCs w:val="32"/>
        </w:rPr>
      </w:pPr>
      <w:r w:rsidRPr="00026A9A">
        <w:rPr>
          <w:rFonts w:cs="Arial"/>
          <w:szCs w:val="32"/>
        </w:rPr>
        <w:t>MassHealth</w:t>
      </w:r>
      <w:r w:rsidR="00B30A50" w:rsidRPr="00026A9A">
        <w:rPr>
          <w:rFonts w:cs="Arial"/>
          <w:szCs w:val="32"/>
        </w:rPr>
        <w:t xml:space="preserve"> suggest</w:t>
      </w:r>
      <w:r w:rsidRPr="00026A9A">
        <w:rPr>
          <w:rFonts w:cs="Arial"/>
          <w:szCs w:val="32"/>
        </w:rPr>
        <w:t>ed one outreach strategy could be to have</w:t>
      </w:r>
      <w:r w:rsidR="00B30A50" w:rsidRPr="00026A9A">
        <w:rPr>
          <w:rFonts w:cs="Arial"/>
          <w:szCs w:val="32"/>
        </w:rPr>
        <w:t xml:space="preserve"> </w:t>
      </w:r>
      <w:r w:rsidR="00DA0AFA" w:rsidRPr="00026A9A">
        <w:rPr>
          <w:rFonts w:cs="Arial"/>
          <w:szCs w:val="32"/>
        </w:rPr>
        <w:t xml:space="preserve">each IC member reach out to persons that represent the populations the IC would like </w:t>
      </w:r>
      <w:r w:rsidRPr="00026A9A">
        <w:rPr>
          <w:rFonts w:cs="Arial"/>
          <w:szCs w:val="32"/>
        </w:rPr>
        <w:t>to have apply to become IC members.</w:t>
      </w:r>
    </w:p>
    <w:p w14:paraId="681E9DD2" w14:textId="1488252D" w:rsidR="00631296" w:rsidRPr="00026A9A" w:rsidRDefault="00631296" w:rsidP="0017077C">
      <w:pPr>
        <w:pStyle w:val="ListParagraph"/>
        <w:numPr>
          <w:ilvl w:val="0"/>
          <w:numId w:val="18"/>
        </w:numPr>
        <w:rPr>
          <w:rFonts w:cs="Arial"/>
          <w:szCs w:val="32"/>
        </w:rPr>
      </w:pPr>
      <w:r w:rsidRPr="00026A9A">
        <w:rPr>
          <w:rFonts w:cs="Arial"/>
          <w:szCs w:val="32"/>
        </w:rPr>
        <w:t>IC member state</w:t>
      </w:r>
      <w:r w:rsidR="004C1ED6" w:rsidRPr="00026A9A">
        <w:rPr>
          <w:rFonts w:cs="Arial"/>
          <w:szCs w:val="32"/>
        </w:rPr>
        <w:t>d</w:t>
      </w:r>
      <w:r w:rsidR="00B30A50" w:rsidRPr="00026A9A">
        <w:rPr>
          <w:rFonts w:cs="Arial"/>
          <w:szCs w:val="32"/>
        </w:rPr>
        <w:t xml:space="preserve"> it is important to promote outreach to the LGBTQIA+ community and Asian communities because they are underrepresented in healthcare</w:t>
      </w:r>
      <w:r w:rsidR="0017077C" w:rsidRPr="00026A9A">
        <w:rPr>
          <w:rFonts w:cs="Arial"/>
          <w:szCs w:val="32"/>
        </w:rPr>
        <w:t xml:space="preserve">. </w:t>
      </w:r>
    </w:p>
    <w:p w14:paraId="19719781" w14:textId="77777777" w:rsidR="00486C05" w:rsidRPr="00026A9A" w:rsidRDefault="00486C05" w:rsidP="009C0F78">
      <w:pPr>
        <w:pStyle w:val="ListParagraph"/>
        <w:rPr>
          <w:rFonts w:cs="Arial"/>
          <w:szCs w:val="32"/>
        </w:rPr>
      </w:pPr>
    </w:p>
    <w:p w14:paraId="35CDEC2E" w14:textId="77777777" w:rsidR="00486C05" w:rsidRPr="00026A9A" w:rsidRDefault="00486C05" w:rsidP="00486C05">
      <w:pPr>
        <w:pStyle w:val="ListParagraph"/>
        <w:ind w:left="0"/>
        <w:rPr>
          <w:rFonts w:cs="Arial"/>
          <w:szCs w:val="32"/>
        </w:rPr>
      </w:pPr>
      <w:r w:rsidRPr="00026A9A">
        <w:rPr>
          <w:rFonts w:cs="Arial"/>
          <w:szCs w:val="32"/>
        </w:rPr>
        <w:t>The meeting was adjourned.</w:t>
      </w:r>
    </w:p>
    <w:p w14:paraId="3D0D655D" w14:textId="75B41AB5" w:rsidR="00285CB7" w:rsidRPr="00BB1541" w:rsidRDefault="00AD298E" w:rsidP="009C0F78">
      <w:pPr>
        <w:pStyle w:val="ListParagraph"/>
        <w:rPr>
          <w:rFonts w:cs="Arial"/>
          <w:sz w:val="36"/>
          <w:szCs w:val="36"/>
        </w:rPr>
      </w:pPr>
      <w:r w:rsidRPr="00BB1541">
        <w:rPr>
          <w:rFonts w:cs="Arial"/>
          <w:sz w:val="36"/>
          <w:szCs w:val="36"/>
        </w:rPr>
        <w:t xml:space="preserve"> </w:t>
      </w:r>
    </w:p>
    <w:sectPr w:rsidR="00285CB7" w:rsidRPr="00BB1541" w:rsidSect="008640CA">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10"/>
    <w:multiLevelType w:val="hybridMultilevel"/>
    <w:tmpl w:val="CA5C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97EC8"/>
    <w:multiLevelType w:val="hybridMultilevel"/>
    <w:tmpl w:val="4B6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50093"/>
    <w:multiLevelType w:val="hybridMultilevel"/>
    <w:tmpl w:val="8E80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F003D"/>
    <w:multiLevelType w:val="hybridMultilevel"/>
    <w:tmpl w:val="BB646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967DD"/>
    <w:multiLevelType w:val="hybridMultilevel"/>
    <w:tmpl w:val="B0EAB76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0E264FC"/>
    <w:multiLevelType w:val="hybridMultilevel"/>
    <w:tmpl w:val="C22A4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15331"/>
    <w:multiLevelType w:val="hybridMultilevel"/>
    <w:tmpl w:val="8A0C5B4A"/>
    <w:lvl w:ilvl="0" w:tplc="7CE8635E">
      <w:start w:val="1"/>
      <w:numFmt w:val="bullet"/>
      <w:lvlText w:val="•"/>
      <w:lvlJc w:val="left"/>
      <w:pPr>
        <w:tabs>
          <w:tab w:val="num" w:pos="720"/>
        </w:tabs>
        <w:ind w:left="720" w:hanging="360"/>
      </w:pPr>
      <w:rPr>
        <w:rFonts w:ascii="Arial" w:hAnsi="Arial" w:hint="default"/>
      </w:rPr>
    </w:lvl>
    <w:lvl w:ilvl="1" w:tplc="772C446E" w:tentative="1">
      <w:start w:val="1"/>
      <w:numFmt w:val="bullet"/>
      <w:lvlText w:val="•"/>
      <w:lvlJc w:val="left"/>
      <w:pPr>
        <w:tabs>
          <w:tab w:val="num" w:pos="1440"/>
        </w:tabs>
        <w:ind w:left="1440" w:hanging="360"/>
      </w:pPr>
      <w:rPr>
        <w:rFonts w:ascii="Arial" w:hAnsi="Arial" w:hint="default"/>
      </w:rPr>
    </w:lvl>
    <w:lvl w:ilvl="2" w:tplc="9140BC02" w:tentative="1">
      <w:start w:val="1"/>
      <w:numFmt w:val="bullet"/>
      <w:lvlText w:val="•"/>
      <w:lvlJc w:val="left"/>
      <w:pPr>
        <w:tabs>
          <w:tab w:val="num" w:pos="2160"/>
        </w:tabs>
        <w:ind w:left="2160" w:hanging="360"/>
      </w:pPr>
      <w:rPr>
        <w:rFonts w:ascii="Arial" w:hAnsi="Arial" w:hint="default"/>
      </w:rPr>
    </w:lvl>
    <w:lvl w:ilvl="3" w:tplc="0ECABA78" w:tentative="1">
      <w:start w:val="1"/>
      <w:numFmt w:val="bullet"/>
      <w:lvlText w:val="•"/>
      <w:lvlJc w:val="left"/>
      <w:pPr>
        <w:tabs>
          <w:tab w:val="num" w:pos="2880"/>
        </w:tabs>
        <w:ind w:left="2880" w:hanging="360"/>
      </w:pPr>
      <w:rPr>
        <w:rFonts w:ascii="Arial" w:hAnsi="Arial" w:hint="default"/>
      </w:rPr>
    </w:lvl>
    <w:lvl w:ilvl="4" w:tplc="476E9FCE" w:tentative="1">
      <w:start w:val="1"/>
      <w:numFmt w:val="bullet"/>
      <w:lvlText w:val="•"/>
      <w:lvlJc w:val="left"/>
      <w:pPr>
        <w:tabs>
          <w:tab w:val="num" w:pos="3600"/>
        </w:tabs>
        <w:ind w:left="3600" w:hanging="360"/>
      </w:pPr>
      <w:rPr>
        <w:rFonts w:ascii="Arial" w:hAnsi="Arial" w:hint="default"/>
      </w:rPr>
    </w:lvl>
    <w:lvl w:ilvl="5" w:tplc="528C1FAC" w:tentative="1">
      <w:start w:val="1"/>
      <w:numFmt w:val="bullet"/>
      <w:lvlText w:val="•"/>
      <w:lvlJc w:val="left"/>
      <w:pPr>
        <w:tabs>
          <w:tab w:val="num" w:pos="4320"/>
        </w:tabs>
        <w:ind w:left="4320" w:hanging="360"/>
      </w:pPr>
      <w:rPr>
        <w:rFonts w:ascii="Arial" w:hAnsi="Arial" w:hint="default"/>
      </w:rPr>
    </w:lvl>
    <w:lvl w:ilvl="6" w:tplc="54081930" w:tentative="1">
      <w:start w:val="1"/>
      <w:numFmt w:val="bullet"/>
      <w:lvlText w:val="•"/>
      <w:lvlJc w:val="left"/>
      <w:pPr>
        <w:tabs>
          <w:tab w:val="num" w:pos="5040"/>
        </w:tabs>
        <w:ind w:left="5040" w:hanging="360"/>
      </w:pPr>
      <w:rPr>
        <w:rFonts w:ascii="Arial" w:hAnsi="Arial" w:hint="default"/>
      </w:rPr>
    </w:lvl>
    <w:lvl w:ilvl="7" w:tplc="B1688F68" w:tentative="1">
      <w:start w:val="1"/>
      <w:numFmt w:val="bullet"/>
      <w:lvlText w:val="•"/>
      <w:lvlJc w:val="left"/>
      <w:pPr>
        <w:tabs>
          <w:tab w:val="num" w:pos="5760"/>
        </w:tabs>
        <w:ind w:left="5760" w:hanging="360"/>
      </w:pPr>
      <w:rPr>
        <w:rFonts w:ascii="Arial" w:hAnsi="Arial" w:hint="default"/>
      </w:rPr>
    </w:lvl>
    <w:lvl w:ilvl="8" w:tplc="02E09EE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C08E5"/>
    <w:multiLevelType w:val="hybridMultilevel"/>
    <w:tmpl w:val="D5B40EE0"/>
    <w:lvl w:ilvl="0" w:tplc="ED80C69C">
      <w:start w:val="1"/>
      <w:numFmt w:val="bullet"/>
      <w:lvlText w:val="•"/>
      <w:lvlJc w:val="left"/>
      <w:pPr>
        <w:tabs>
          <w:tab w:val="num" w:pos="720"/>
        </w:tabs>
        <w:ind w:left="720" w:hanging="360"/>
      </w:pPr>
      <w:rPr>
        <w:rFonts w:ascii="Arial" w:hAnsi="Arial" w:hint="default"/>
      </w:rPr>
    </w:lvl>
    <w:lvl w:ilvl="1" w:tplc="CDF6E5E6" w:tentative="1">
      <w:start w:val="1"/>
      <w:numFmt w:val="bullet"/>
      <w:lvlText w:val="•"/>
      <w:lvlJc w:val="left"/>
      <w:pPr>
        <w:tabs>
          <w:tab w:val="num" w:pos="1440"/>
        </w:tabs>
        <w:ind w:left="1440" w:hanging="360"/>
      </w:pPr>
      <w:rPr>
        <w:rFonts w:ascii="Arial" w:hAnsi="Arial" w:hint="default"/>
      </w:rPr>
    </w:lvl>
    <w:lvl w:ilvl="2" w:tplc="299A5BD0" w:tentative="1">
      <w:start w:val="1"/>
      <w:numFmt w:val="bullet"/>
      <w:lvlText w:val="•"/>
      <w:lvlJc w:val="left"/>
      <w:pPr>
        <w:tabs>
          <w:tab w:val="num" w:pos="2160"/>
        </w:tabs>
        <w:ind w:left="2160" w:hanging="360"/>
      </w:pPr>
      <w:rPr>
        <w:rFonts w:ascii="Arial" w:hAnsi="Arial" w:hint="default"/>
      </w:rPr>
    </w:lvl>
    <w:lvl w:ilvl="3" w:tplc="8E0CD1E4" w:tentative="1">
      <w:start w:val="1"/>
      <w:numFmt w:val="bullet"/>
      <w:lvlText w:val="•"/>
      <w:lvlJc w:val="left"/>
      <w:pPr>
        <w:tabs>
          <w:tab w:val="num" w:pos="2880"/>
        </w:tabs>
        <w:ind w:left="2880" w:hanging="360"/>
      </w:pPr>
      <w:rPr>
        <w:rFonts w:ascii="Arial" w:hAnsi="Arial" w:hint="default"/>
      </w:rPr>
    </w:lvl>
    <w:lvl w:ilvl="4" w:tplc="AC18A71A" w:tentative="1">
      <w:start w:val="1"/>
      <w:numFmt w:val="bullet"/>
      <w:lvlText w:val="•"/>
      <w:lvlJc w:val="left"/>
      <w:pPr>
        <w:tabs>
          <w:tab w:val="num" w:pos="3600"/>
        </w:tabs>
        <w:ind w:left="3600" w:hanging="360"/>
      </w:pPr>
      <w:rPr>
        <w:rFonts w:ascii="Arial" w:hAnsi="Arial" w:hint="default"/>
      </w:rPr>
    </w:lvl>
    <w:lvl w:ilvl="5" w:tplc="25B4B4DC" w:tentative="1">
      <w:start w:val="1"/>
      <w:numFmt w:val="bullet"/>
      <w:lvlText w:val="•"/>
      <w:lvlJc w:val="left"/>
      <w:pPr>
        <w:tabs>
          <w:tab w:val="num" w:pos="4320"/>
        </w:tabs>
        <w:ind w:left="4320" w:hanging="360"/>
      </w:pPr>
      <w:rPr>
        <w:rFonts w:ascii="Arial" w:hAnsi="Arial" w:hint="default"/>
      </w:rPr>
    </w:lvl>
    <w:lvl w:ilvl="6" w:tplc="FDEE3DD4" w:tentative="1">
      <w:start w:val="1"/>
      <w:numFmt w:val="bullet"/>
      <w:lvlText w:val="•"/>
      <w:lvlJc w:val="left"/>
      <w:pPr>
        <w:tabs>
          <w:tab w:val="num" w:pos="5040"/>
        </w:tabs>
        <w:ind w:left="5040" w:hanging="360"/>
      </w:pPr>
      <w:rPr>
        <w:rFonts w:ascii="Arial" w:hAnsi="Arial" w:hint="default"/>
      </w:rPr>
    </w:lvl>
    <w:lvl w:ilvl="7" w:tplc="7E423266" w:tentative="1">
      <w:start w:val="1"/>
      <w:numFmt w:val="bullet"/>
      <w:lvlText w:val="•"/>
      <w:lvlJc w:val="left"/>
      <w:pPr>
        <w:tabs>
          <w:tab w:val="num" w:pos="5760"/>
        </w:tabs>
        <w:ind w:left="5760" w:hanging="360"/>
      </w:pPr>
      <w:rPr>
        <w:rFonts w:ascii="Arial" w:hAnsi="Arial" w:hint="default"/>
      </w:rPr>
    </w:lvl>
    <w:lvl w:ilvl="8" w:tplc="CDC0B63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AB2117"/>
    <w:multiLevelType w:val="hybridMultilevel"/>
    <w:tmpl w:val="4006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941AF"/>
    <w:multiLevelType w:val="hybridMultilevel"/>
    <w:tmpl w:val="2BBC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E4C59"/>
    <w:multiLevelType w:val="hybridMultilevel"/>
    <w:tmpl w:val="62B0592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1707B2A"/>
    <w:multiLevelType w:val="hybridMultilevel"/>
    <w:tmpl w:val="9BC0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A6CB6"/>
    <w:multiLevelType w:val="hybridMultilevel"/>
    <w:tmpl w:val="8E642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CC72B1"/>
    <w:multiLevelType w:val="hybridMultilevel"/>
    <w:tmpl w:val="95CC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6EE6"/>
    <w:multiLevelType w:val="hybridMultilevel"/>
    <w:tmpl w:val="7EB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322607"/>
    <w:multiLevelType w:val="hybridMultilevel"/>
    <w:tmpl w:val="245C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F5DC0"/>
    <w:multiLevelType w:val="hybridMultilevel"/>
    <w:tmpl w:val="C2E8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A3FCB"/>
    <w:multiLevelType w:val="hybridMultilevel"/>
    <w:tmpl w:val="45C87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142303"/>
    <w:multiLevelType w:val="hybridMultilevel"/>
    <w:tmpl w:val="BD969D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987101C"/>
    <w:multiLevelType w:val="hybridMultilevel"/>
    <w:tmpl w:val="6834EF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59C64B78"/>
    <w:multiLevelType w:val="hybridMultilevel"/>
    <w:tmpl w:val="E624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050166"/>
    <w:multiLevelType w:val="hybridMultilevel"/>
    <w:tmpl w:val="ACAC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30DDA"/>
    <w:multiLevelType w:val="hybridMultilevel"/>
    <w:tmpl w:val="38765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615038"/>
    <w:multiLevelType w:val="hybridMultilevel"/>
    <w:tmpl w:val="78C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576218">
    <w:abstractNumId w:val="2"/>
  </w:num>
  <w:num w:numId="2" w16cid:durableId="1896963794">
    <w:abstractNumId w:val="15"/>
  </w:num>
  <w:num w:numId="3" w16cid:durableId="814838129">
    <w:abstractNumId w:val="19"/>
  </w:num>
  <w:num w:numId="4" w16cid:durableId="23796909">
    <w:abstractNumId w:val="13"/>
  </w:num>
  <w:num w:numId="5" w16cid:durableId="1473064373">
    <w:abstractNumId w:val="7"/>
  </w:num>
  <w:num w:numId="6" w16cid:durableId="1181549640">
    <w:abstractNumId w:val="18"/>
  </w:num>
  <w:num w:numId="7" w16cid:durableId="224415523">
    <w:abstractNumId w:val="4"/>
  </w:num>
  <w:num w:numId="8" w16cid:durableId="2077707076">
    <w:abstractNumId w:val="11"/>
  </w:num>
  <w:num w:numId="9" w16cid:durableId="1057163862">
    <w:abstractNumId w:val="8"/>
  </w:num>
  <w:num w:numId="10" w16cid:durableId="1794325977">
    <w:abstractNumId w:val="6"/>
  </w:num>
  <w:num w:numId="11" w16cid:durableId="1021056497">
    <w:abstractNumId w:val="17"/>
  </w:num>
  <w:num w:numId="12" w16cid:durableId="603921397">
    <w:abstractNumId w:val="25"/>
  </w:num>
  <w:num w:numId="13" w16cid:durableId="416054717">
    <w:abstractNumId w:val="9"/>
  </w:num>
  <w:num w:numId="14" w16cid:durableId="1696076171">
    <w:abstractNumId w:val="1"/>
  </w:num>
  <w:num w:numId="15" w16cid:durableId="2019382625">
    <w:abstractNumId w:val="20"/>
  </w:num>
  <w:num w:numId="16" w16cid:durableId="281883160">
    <w:abstractNumId w:val="5"/>
  </w:num>
  <w:num w:numId="17" w16cid:durableId="1867016473">
    <w:abstractNumId w:val="14"/>
  </w:num>
  <w:num w:numId="18" w16cid:durableId="1971589928">
    <w:abstractNumId w:val="3"/>
  </w:num>
  <w:num w:numId="19" w16cid:durableId="606353466">
    <w:abstractNumId w:val="24"/>
  </w:num>
  <w:num w:numId="20" w16cid:durableId="1841968728">
    <w:abstractNumId w:val="28"/>
  </w:num>
  <w:num w:numId="21" w16cid:durableId="288047389">
    <w:abstractNumId w:val="22"/>
  </w:num>
  <w:num w:numId="22" w16cid:durableId="1629554601">
    <w:abstractNumId w:val="0"/>
  </w:num>
  <w:num w:numId="23" w16cid:durableId="497380887">
    <w:abstractNumId w:val="21"/>
  </w:num>
  <w:num w:numId="24" w16cid:durableId="687412273">
    <w:abstractNumId w:val="27"/>
  </w:num>
  <w:num w:numId="25" w16cid:durableId="573975446">
    <w:abstractNumId w:val="23"/>
  </w:num>
  <w:num w:numId="26" w16cid:durableId="862325490">
    <w:abstractNumId w:val="12"/>
  </w:num>
  <w:num w:numId="27" w16cid:durableId="804005043">
    <w:abstractNumId w:val="10"/>
  </w:num>
  <w:num w:numId="28" w16cid:durableId="1767919248">
    <w:abstractNumId w:val="16"/>
  </w:num>
  <w:num w:numId="29" w16cid:durableId="1306816391">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6A26"/>
    <w:rsid w:val="000076C3"/>
    <w:rsid w:val="0001114A"/>
    <w:rsid w:val="00011652"/>
    <w:rsid w:val="00012A33"/>
    <w:rsid w:val="00012AA3"/>
    <w:rsid w:val="0001374E"/>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6A9A"/>
    <w:rsid w:val="00027955"/>
    <w:rsid w:val="000303AB"/>
    <w:rsid w:val="00030CD3"/>
    <w:rsid w:val="0003303B"/>
    <w:rsid w:val="0003320B"/>
    <w:rsid w:val="000354CE"/>
    <w:rsid w:val="00037B37"/>
    <w:rsid w:val="00037E12"/>
    <w:rsid w:val="00040168"/>
    <w:rsid w:val="000414E5"/>
    <w:rsid w:val="000416C8"/>
    <w:rsid w:val="0004430F"/>
    <w:rsid w:val="00044626"/>
    <w:rsid w:val="00045D17"/>
    <w:rsid w:val="00045E53"/>
    <w:rsid w:val="000462BA"/>
    <w:rsid w:val="00046688"/>
    <w:rsid w:val="000476E1"/>
    <w:rsid w:val="00051075"/>
    <w:rsid w:val="0005124A"/>
    <w:rsid w:val="0005177D"/>
    <w:rsid w:val="00052701"/>
    <w:rsid w:val="0005287B"/>
    <w:rsid w:val="00055A8F"/>
    <w:rsid w:val="00055E4C"/>
    <w:rsid w:val="00056AD0"/>
    <w:rsid w:val="0005750E"/>
    <w:rsid w:val="000604CC"/>
    <w:rsid w:val="00060973"/>
    <w:rsid w:val="00060C6D"/>
    <w:rsid w:val="00061347"/>
    <w:rsid w:val="00061C4E"/>
    <w:rsid w:val="00062220"/>
    <w:rsid w:val="000624AB"/>
    <w:rsid w:val="000638C1"/>
    <w:rsid w:val="00063CD5"/>
    <w:rsid w:val="000643A7"/>
    <w:rsid w:val="00064DF3"/>
    <w:rsid w:val="00066003"/>
    <w:rsid w:val="000675D9"/>
    <w:rsid w:val="00067CBA"/>
    <w:rsid w:val="0007003B"/>
    <w:rsid w:val="00071D9A"/>
    <w:rsid w:val="00072714"/>
    <w:rsid w:val="0007523E"/>
    <w:rsid w:val="000763D8"/>
    <w:rsid w:val="00077210"/>
    <w:rsid w:val="0008047B"/>
    <w:rsid w:val="0008068E"/>
    <w:rsid w:val="00080AFB"/>
    <w:rsid w:val="0008281C"/>
    <w:rsid w:val="00086ED3"/>
    <w:rsid w:val="00087057"/>
    <w:rsid w:val="00087655"/>
    <w:rsid w:val="0008765A"/>
    <w:rsid w:val="00091382"/>
    <w:rsid w:val="00091873"/>
    <w:rsid w:val="0009321D"/>
    <w:rsid w:val="000937CC"/>
    <w:rsid w:val="00094E62"/>
    <w:rsid w:val="00096408"/>
    <w:rsid w:val="00097DB2"/>
    <w:rsid w:val="000A1D1D"/>
    <w:rsid w:val="000A3A0D"/>
    <w:rsid w:val="000A3FC4"/>
    <w:rsid w:val="000A4077"/>
    <w:rsid w:val="000A46B1"/>
    <w:rsid w:val="000A56F3"/>
    <w:rsid w:val="000A574B"/>
    <w:rsid w:val="000A5F3F"/>
    <w:rsid w:val="000A6D4A"/>
    <w:rsid w:val="000A7BBE"/>
    <w:rsid w:val="000A7EFE"/>
    <w:rsid w:val="000B07B3"/>
    <w:rsid w:val="000B09AE"/>
    <w:rsid w:val="000B1CE4"/>
    <w:rsid w:val="000B5476"/>
    <w:rsid w:val="000B6E62"/>
    <w:rsid w:val="000B7571"/>
    <w:rsid w:val="000B7BF5"/>
    <w:rsid w:val="000C25ED"/>
    <w:rsid w:val="000C341F"/>
    <w:rsid w:val="000C3E53"/>
    <w:rsid w:val="000C40B3"/>
    <w:rsid w:val="000C44F0"/>
    <w:rsid w:val="000C4EF0"/>
    <w:rsid w:val="000C4F4C"/>
    <w:rsid w:val="000C568D"/>
    <w:rsid w:val="000C5936"/>
    <w:rsid w:val="000C594D"/>
    <w:rsid w:val="000C728D"/>
    <w:rsid w:val="000C73B2"/>
    <w:rsid w:val="000C764E"/>
    <w:rsid w:val="000D10D4"/>
    <w:rsid w:val="000D1AF2"/>
    <w:rsid w:val="000D1ECB"/>
    <w:rsid w:val="000D25B6"/>
    <w:rsid w:val="000D2D77"/>
    <w:rsid w:val="000D3580"/>
    <w:rsid w:val="000D3724"/>
    <w:rsid w:val="000D3C6F"/>
    <w:rsid w:val="000D3CDC"/>
    <w:rsid w:val="000D45C1"/>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6619"/>
    <w:rsid w:val="000E722F"/>
    <w:rsid w:val="000E7D4A"/>
    <w:rsid w:val="000E7F6F"/>
    <w:rsid w:val="000F118A"/>
    <w:rsid w:val="000F2359"/>
    <w:rsid w:val="000F4AF5"/>
    <w:rsid w:val="000F4C53"/>
    <w:rsid w:val="000F54F7"/>
    <w:rsid w:val="000F6F00"/>
    <w:rsid w:val="000F7FEC"/>
    <w:rsid w:val="00100994"/>
    <w:rsid w:val="00101D2C"/>
    <w:rsid w:val="00103C59"/>
    <w:rsid w:val="00103FEB"/>
    <w:rsid w:val="00104070"/>
    <w:rsid w:val="001048CB"/>
    <w:rsid w:val="00104C59"/>
    <w:rsid w:val="00104F9B"/>
    <w:rsid w:val="00106CD7"/>
    <w:rsid w:val="0010738F"/>
    <w:rsid w:val="00110196"/>
    <w:rsid w:val="0011075D"/>
    <w:rsid w:val="00110AE8"/>
    <w:rsid w:val="0011248A"/>
    <w:rsid w:val="00113E8F"/>
    <w:rsid w:val="001151FD"/>
    <w:rsid w:val="001168F8"/>
    <w:rsid w:val="00121A14"/>
    <w:rsid w:val="00121DFD"/>
    <w:rsid w:val="001229AF"/>
    <w:rsid w:val="00122B74"/>
    <w:rsid w:val="00122C39"/>
    <w:rsid w:val="001231CE"/>
    <w:rsid w:val="00124389"/>
    <w:rsid w:val="0012453B"/>
    <w:rsid w:val="00124A02"/>
    <w:rsid w:val="00124FEB"/>
    <w:rsid w:val="00126685"/>
    <w:rsid w:val="00130174"/>
    <w:rsid w:val="001301A9"/>
    <w:rsid w:val="00130272"/>
    <w:rsid w:val="00131DDD"/>
    <w:rsid w:val="0013290A"/>
    <w:rsid w:val="00132C9A"/>
    <w:rsid w:val="00132E98"/>
    <w:rsid w:val="00133B99"/>
    <w:rsid w:val="00133C3B"/>
    <w:rsid w:val="00134859"/>
    <w:rsid w:val="00135D90"/>
    <w:rsid w:val="00137B6F"/>
    <w:rsid w:val="0014027D"/>
    <w:rsid w:val="00141250"/>
    <w:rsid w:val="00142EAF"/>
    <w:rsid w:val="001436DC"/>
    <w:rsid w:val="00147797"/>
    <w:rsid w:val="00147F6B"/>
    <w:rsid w:val="00147FBD"/>
    <w:rsid w:val="001506AD"/>
    <w:rsid w:val="00151415"/>
    <w:rsid w:val="001519F4"/>
    <w:rsid w:val="00152C15"/>
    <w:rsid w:val="00153925"/>
    <w:rsid w:val="0015505C"/>
    <w:rsid w:val="00155262"/>
    <w:rsid w:val="0015679C"/>
    <w:rsid w:val="00160DB9"/>
    <w:rsid w:val="00161FE2"/>
    <w:rsid w:val="001625BA"/>
    <w:rsid w:val="00163243"/>
    <w:rsid w:val="001656CE"/>
    <w:rsid w:val="00165857"/>
    <w:rsid w:val="001661D2"/>
    <w:rsid w:val="00166830"/>
    <w:rsid w:val="001673E7"/>
    <w:rsid w:val="0017077C"/>
    <w:rsid w:val="00170D0F"/>
    <w:rsid w:val="00172016"/>
    <w:rsid w:val="00172231"/>
    <w:rsid w:val="00172990"/>
    <w:rsid w:val="00173D3B"/>
    <w:rsid w:val="00173E9C"/>
    <w:rsid w:val="0017427A"/>
    <w:rsid w:val="00174314"/>
    <w:rsid w:val="00174F18"/>
    <w:rsid w:val="00180A40"/>
    <w:rsid w:val="00180F4B"/>
    <w:rsid w:val="00181129"/>
    <w:rsid w:val="001812B3"/>
    <w:rsid w:val="001825D7"/>
    <w:rsid w:val="00183667"/>
    <w:rsid w:val="0018401D"/>
    <w:rsid w:val="00184197"/>
    <w:rsid w:val="0018462E"/>
    <w:rsid w:val="00186BD6"/>
    <w:rsid w:val="00186C45"/>
    <w:rsid w:val="0018748D"/>
    <w:rsid w:val="00190770"/>
    <w:rsid w:val="001917DB"/>
    <w:rsid w:val="00191876"/>
    <w:rsid w:val="001919EC"/>
    <w:rsid w:val="0019488A"/>
    <w:rsid w:val="00194C35"/>
    <w:rsid w:val="001953CE"/>
    <w:rsid w:val="00197A9E"/>
    <w:rsid w:val="00197FB5"/>
    <w:rsid w:val="001A0BE1"/>
    <w:rsid w:val="001A21EC"/>
    <w:rsid w:val="001A294C"/>
    <w:rsid w:val="001A35D6"/>
    <w:rsid w:val="001A35F9"/>
    <w:rsid w:val="001A37E5"/>
    <w:rsid w:val="001A46B4"/>
    <w:rsid w:val="001A52B1"/>
    <w:rsid w:val="001A5447"/>
    <w:rsid w:val="001A5DDD"/>
    <w:rsid w:val="001A6725"/>
    <w:rsid w:val="001A6D7F"/>
    <w:rsid w:val="001B12CF"/>
    <w:rsid w:val="001B1350"/>
    <w:rsid w:val="001B1A5D"/>
    <w:rsid w:val="001B1E96"/>
    <w:rsid w:val="001B35B3"/>
    <w:rsid w:val="001B748D"/>
    <w:rsid w:val="001B7D3F"/>
    <w:rsid w:val="001C101A"/>
    <w:rsid w:val="001C1316"/>
    <w:rsid w:val="001C2648"/>
    <w:rsid w:val="001C2760"/>
    <w:rsid w:val="001C3804"/>
    <w:rsid w:val="001C3BDD"/>
    <w:rsid w:val="001C43D3"/>
    <w:rsid w:val="001C63B2"/>
    <w:rsid w:val="001D0111"/>
    <w:rsid w:val="001D1A3D"/>
    <w:rsid w:val="001D1E9F"/>
    <w:rsid w:val="001D34F6"/>
    <w:rsid w:val="001D388D"/>
    <w:rsid w:val="001D5C16"/>
    <w:rsid w:val="001D5F14"/>
    <w:rsid w:val="001D642B"/>
    <w:rsid w:val="001D6817"/>
    <w:rsid w:val="001D74B7"/>
    <w:rsid w:val="001E0195"/>
    <w:rsid w:val="001E04FA"/>
    <w:rsid w:val="001E1DDF"/>
    <w:rsid w:val="001E257A"/>
    <w:rsid w:val="001E31B7"/>
    <w:rsid w:val="001E47F0"/>
    <w:rsid w:val="001E4984"/>
    <w:rsid w:val="001E4A63"/>
    <w:rsid w:val="001E4F7E"/>
    <w:rsid w:val="001E5BAA"/>
    <w:rsid w:val="001E609B"/>
    <w:rsid w:val="001E692F"/>
    <w:rsid w:val="001F24F9"/>
    <w:rsid w:val="001F2CDB"/>
    <w:rsid w:val="001F4203"/>
    <w:rsid w:val="001F6410"/>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2021F"/>
    <w:rsid w:val="00220D40"/>
    <w:rsid w:val="00221749"/>
    <w:rsid w:val="00223D0E"/>
    <w:rsid w:val="002248B4"/>
    <w:rsid w:val="0022519E"/>
    <w:rsid w:val="002255E0"/>
    <w:rsid w:val="00226D66"/>
    <w:rsid w:val="002274E9"/>
    <w:rsid w:val="00227DE4"/>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D61"/>
    <w:rsid w:val="002461A5"/>
    <w:rsid w:val="00247303"/>
    <w:rsid w:val="00247306"/>
    <w:rsid w:val="0025016B"/>
    <w:rsid w:val="002502A3"/>
    <w:rsid w:val="0025069D"/>
    <w:rsid w:val="00252246"/>
    <w:rsid w:val="0025251F"/>
    <w:rsid w:val="00252DA2"/>
    <w:rsid w:val="00253845"/>
    <w:rsid w:val="00253FCE"/>
    <w:rsid w:val="002549DB"/>
    <w:rsid w:val="00254F3B"/>
    <w:rsid w:val="00255300"/>
    <w:rsid w:val="00260088"/>
    <w:rsid w:val="002617B0"/>
    <w:rsid w:val="0026185E"/>
    <w:rsid w:val="002618C9"/>
    <w:rsid w:val="00262FD6"/>
    <w:rsid w:val="00264356"/>
    <w:rsid w:val="002645D9"/>
    <w:rsid w:val="00265626"/>
    <w:rsid w:val="002661DA"/>
    <w:rsid w:val="002669FC"/>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B77"/>
    <w:rsid w:val="00282500"/>
    <w:rsid w:val="00284DC7"/>
    <w:rsid w:val="00285CB7"/>
    <w:rsid w:val="0028607E"/>
    <w:rsid w:val="00286C6A"/>
    <w:rsid w:val="00286D40"/>
    <w:rsid w:val="00291D00"/>
    <w:rsid w:val="002925BF"/>
    <w:rsid w:val="00293BA5"/>
    <w:rsid w:val="002948D9"/>
    <w:rsid w:val="002950A8"/>
    <w:rsid w:val="00295F77"/>
    <w:rsid w:val="002978D3"/>
    <w:rsid w:val="00297985"/>
    <w:rsid w:val="002A016D"/>
    <w:rsid w:val="002A1360"/>
    <w:rsid w:val="002A322A"/>
    <w:rsid w:val="002A451F"/>
    <w:rsid w:val="002A7280"/>
    <w:rsid w:val="002B0680"/>
    <w:rsid w:val="002B0C80"/>
    <w:rsid w:val="002B1040"/>
    <w:rsid w:val="002B1410"/>
    <w:rsid w:val="002B2897"/>
    <w:rsid w:val="002B2DB2"/>
    <w:rsid w:val="002B389F"/>
    <w:rsid w:val="002B42C5"/>
    <w:rsid w:val="002B493A"/>
    <w:rsid w:val="002B60D5"/>
    <w:rsid w:val="002B692F"/>
    <w:rsid w:val="002B70AF"/>
    <w:rsid w:val="002B75E2"/>
    <w:rsid w:val="002B7AA1"/>
    <w:rsid w:val="002C0332"/>
    <w:rsid w:val="002C0418"/>
    <w:rsid w:val="002C07C8"/>
    <w:rsid w:val="002C0ED3"/>
    <w:rsid w:val="002C1F35"/>
    <w:rsid w:val="002C2E1D"/>
    <w:rsid w:val="002C3AFC"/>
    <w:rsid w:val="002C3DC4"/>
    <w:rsid w:val="002C44F0"/>
    <w:rsid w:val="002C4CBC"/>
    <w:rsid w:val="002C5509"/>
    <w:rsid w:val="002C611E"/>
    <w:rsid w:val="002C6515"/>
    <w:rsid w:val="002C665A"/>
    <w:rsid w:val="002C6758"/>
    <w:rsid w:val="002D367F"/>
    <w:rsid w:val="002D38B7"/>
    <w:rsid w:val="002D42CD"/>
    <w:rsid w:val="002D6557"/>
    <w:rsid w:val="002D6B64"/>
    <w:rsid w:val="002D76B0"/>
    <w:rsid w:val="002E0A39"/>
    <w:rsid w:val="002E1F94"/>
    <w:rsid w:val="002E42A6"/>
    <w:rsid w:val="002E5087"/>
    <w:rsid w:val="002E6D2B"/>
    <w:rsid w:val="002E7FF8"/>
    <w:rsid w:val="002F3575"/>
    <w:rsid w:val="002F47EA"/>
    <w:rsid w:val="002F6352"/>
    <w:rsid w:val="002F6677"/>
    <w:rsid w:val="002F731D"/>
    <w:rsid w:val="0030045A"/>
    <w:rsid w:val="00300575"/>
    <w:rsid w:val="00300F59"/>
    <w:rsid w:val="0030402E"/>
    <w:rsid w:val="003049F2"/>
    <w:rsid w:val="00304E92"/>
    <w:rsid w:val="00305E6A"/>
    <w:rsid w:val="003064DD"/>
    <w:rsid w:val="003069C9"/>
    <w:rsid w:val="0031033E"/>
    <w:rsid w:val="00310521"/>
    <w:rsid w:val="00310579"/>
    <w:rsid w:val="00310817"/>
    <w:rsid w:val="00311ED9"/>
    <w:rsid w:val="00312F63"/>
    <w:rsid w:val="00313D75"/>
    <w:rsid w:val="00313E73"/>
    <w:rsid w:val="00315469"/>
    <w:rsid w:val="00315858"/>
    <w:rsid w:val="003166C7"/>
    <w:rsid w:val="00320004"/>
    <w:rsid w:val="00320564"/>
    <w:rsid w:val="003207CE"/>
    <w:rsid w:val="00320A73"/>
    <w:rsid w:val="00320DA4"/>
    <w:rsid w:val="003210CF"/>
    <w:rsid w:val="00325729"/>
    <w:rsid w:val="00326B72"/>
    <w:rsid w:val="00326DFD"/>
    <w:rsid w:val="003276C6"/>
    <w:rsid w:val="003276DF"/>
    <w:rsid w:val="00327A44"/>
    <w:rsid w:val="0033069D"/>
    <w:rsid w:val="00331AAE"/>
    <w:rsid w:val="00331C63"/>
    <w:rsid w:val="00332660"/>
    <w:rsid w:val="003329F3"/>
    <w:rsid w:val="00333E3D"/>
    <w:rsid w:val="00334929"/>
    <w:rsid w:val="0033646A"/>
    <w:rsid w:val="003366DE"/>
    <w:rsid w:val="00336CBD"/>
    <w:rsid w:val="00336D82"/>
    <w:rsid w:val="00336DA7"/>
    <w:rsid w:val="0033760D"/>
    <w:rsid w:val="003378A5"/>
    <w:rsid w:val="00340DEA"/>
    <w:rsid w:val="003410C8"/>
    <w:rsid w:val="00342628"/>
    <w:rsid w:val="00342690"/>
    <w:rsid w:val="003428BC"/>
    <w:rsid w:val="00343871"/>
    <w:rsid w:val="00343E7A"/>
    <w:rsid w:val="003440C3"/>
    <w:rsid w:val="00346B52"/>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E93"/>
    <w:rsid w:val="003632B1"/>
    <w:rsid w:val="003640D4"/>
    <w:rsid w:val="00364342"/>
    <w:rsid w:val="0036445B"/>
    <w:rsid w:val="00364D57"/>
    <w:rsid w:val="00365F07"/>
    <w:rsid w:val="00367EAC"/>
    <w:rsid w:val="00371373"/>
    <w:rsid w:val="00371641"/>
    <w:rsid w:val="00372A75"/>
    <w:rsid w:val="003732CA"/>
    <w:rsid w:val="00373846"/>
    <w:rsid w:val="00373BDE"/>
    <w:rsid w:val="00374C5C"/>
    <w:rsid w:val="00381DA3"/>
    <w:rsid w:val="00382982"/>
    <w:rsid w:val="00382B93"/>
    <w:rsid w:val="003831DB"/>
    <w:rsid w:val="0038426A"/>
    <w:rsid w:val="00384280"/>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4F5"/>
    <w:rsid w:val="003A58B1"/>
    <w:rsid w:val="003B08D9"/>
    <w:rsid w:val="003B0C22"/>
    <w:rsid w:val="003B1C01"/>
    <w:rsid w:val="003B35B3"/>
    <w:rsid w:val="003B44A8"/>
    <w:rsid w:val="003B475B"/>
    <w:rsid w:val="003B57D5"/>
    <w:rsid w:val="003B5AB7"/>
    <w:rsid w:val="003B5AE2"/>
    <w:rsid w:val="003B7F59"/>
    <w:rsid w:val="003C0B0C"/>
    <w:rsid w:val="003C1B58"/>
    <w:rsid w:val="003C2583"/>
    <w:rsid w:val="003C3922"/>
    <w:rsid w:val="003C3F51"/>
    <w:rsid w:val="003C4385"/>
    <w:rsid w:val="003C6739"/>
    <w:rsid w:val="003C6955"/>
    <w:rsid w:val="003C6B51"/>
    <w:rsid w:val="003C6CCE"/>
    <w:rsid w:val="003C6E25"/>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4C9"/>
    <w:rsid w:val="003F21E3"/>
    <w:rsid w:val="003F2C24"/>
    <w:rsid w:val="003F4092"/>
    <w:rsid w:val="003F43AB"/>
    <w:rsid w:val="003F4A06"/>
    <w:rsid w:val="004001AA"/>
    <w:rsid w:val="00401889"/>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7777"/>
    <w:rsid w:val="00417EEA"/>
    <w:rsid w:val="004212A3"/>
    <w:rsid w:val="00422CBB"/>
    <w:rsid w:val="00423CFC"/>
    <w:rsid w:val="00423D0B"/>
    <w:rsid w:val="00424659"/>
    <w:rsid w:val="004247DE"/>
    <w:rsid w:val="004254E4"/>
    <w:rsid w:val="004258DC"/>
    <w:rsid w:val="004308F7"/>
    <w:rsid w:val="0043105D"/>
    <w:rsid w:val="00431AED"/>
    <w:rsid w:val="00431C71"/>
    <w:rsid w:val="00432615"/>
    <w:rsid w:val="00432B3A"/>
    <w:rsid w:val="00433384"/>
    <w:rsid w:val="00433D93"/>
    <w:rsid w:val="00434636"/>
    <w:rsid w:val="00434B34"/>
    <w:rsid w:val="004354FE"/>
    <w:rsid w:val="00436081"/>
    <w:rsid w:val="00437504"/>
    <w:rsid w:val="0043785F"/>
    <w:rsid w:val="004379D7"/>
    <w:rsid w:val="00437F75"/>
    <w:rsid w:val="00441774"/>
    <w:rsid w:val="00441D99"/>
    <w:rsid w:val="00441DA6"/>
    <w:rsid w:val="004429AF"/>
    <w:rsid w:val="00443E00"/>
    <w:rsid w:val="00445DF0"/>
    <w:rsid w:val="004464D5"/>
    <w:rsid w:val="00450600"/>
    <w:rsid w:val="00453207"/>
    <w:rsid w:val="00453CC7"/>
    <w:rsid w:val="0045484C"/>
    <w:rsid w:val="0045547D"/>
    <w:rsid w:val="00455496"/>
    <w:rsid w:val="0045592E"/>
    <w:rsid w:val="00455D73"/>
    <w:rsid w:val="004567A1"/>
    <w:rsid w:val="00456DCE"/>
    <w:rsid w:val="00457131"/>
    <w:rsid w:val="00457BC2"/>
    <w:rsid w:val="00457D8A"/>
    <w:rsid w:val="00461AD9"/>
    <w:rsid w:val="004625FB"/>
    <w:rsid w:val="00462768"/>
    <w:rsid w:val="004630F7"/>
    <w:rsid w:val="00463335"/>
    <w:rsid w:val="00463BDD"/>
    <w:rsid w:val="004655D0"/>
    <w:rsid w:val="00465872"/>
    <w:rsid w:val="00470689"/>
    <w:rsid w:val="00470A28"/>
    <w:rsid w:val="00471051"/>
    <w:rsid w:val="004714BA"/>
    <w:rsid w:val="00471D8F"/>
    <w:rsid w:val="00472112"/>
    <w:rsid w:val="0047390D"/>
    <w:rsid w:val="00480144"/>
    <w:rsid w:val="004804BD"/>
    <w:rsid w:val="00480C03"/>
    <w:rsid w:val="00481F45"/>
    <w:rsid w:val="00482A4A"/>
    <w:rsid w:val="0048468E"/>
    <w:rsid w:val="00484F5D"/>
    <w:rsid w:val="004850F9"/>
    <w:rsid w:val="00485775"/>
    <w:rsid w:val="00485CB7"/>
    <w:rsid w:val="00486C05"/>
    <w:rsid w:val="004871F2"/>
    <w:rsid w:val="00487B0C"/>
    <w:rsid w:val="004903D8"/>
    <w:rsid w:val="00491668"/>
    <w:rsid w:val="004932AA"/>
    <w:rsid w:val="00493AA8"/>
    <w:rsid w:val="004950DE"/>
    <w:rsid w:val="00495161"/>
    <w:rsid w:val="00496074"/>
    <w:rsid w:val="004976CD"/>
    <w:rsid w:val="004A10DB"/>
    <w:rsid w:val="004A2238"/>
    <w:rsid w:val="004A2ABF"/>
    <w:rsid w:val="004A32E4"/>
    <w:rsid w:val="004A40D0"/>
    <w:rsid w:val="004A49C2"/>
    <w:rsid w:val="004A57F7"/>
    <w:rsid w:val="004B1657"/>
    <w:rsid w:val="004B1E82"/>
    <w:rsid w:val="004B21A4"/>
    <w:rsid w:val="004B3447"/>
    <w:rsid w:val="004B3970"/>
    <w:rsid w:val="004B3B00"/>
    <w:rsid w:val="004B3D6D"/>
    <w:rsid w:val="004B4BEB"/>
    <w:rsid w:val="004B4EBD"/>
    <w:rsid w:val="004B5041"/>
    <w:rsid w:val="004B555A"/>
    <w:rsid w:val="004B5938"/>
    <w:rsid w:val="004B60CC"/>
    <w:rsid w:val="004B640E"/>
    <w:rsid w:val="004C1613"/>
    <w:rsid w:val="004C167C"/>
    <w:rsid w:val="004C1ED6"/>
    <w:rsid w:val="004C3087"/>
    <w:rsid w:val="004C5487"/>
    <w:rsid w:val="004C5494"/>
    <w:rsid w:val="004C566A"/>
    <w:rsid w:val="004C5ECF"/>
    <w:rsid w:val="004C65AE"/>
    <w:rsid w:val="004C6DAA"/>
    <w:rsid w:val="004C7322"/>
    <w:rsid w:val="004C7ACE"/>
    <w:rsid w:val="004D030E"/>
    <w:rsid w:val="004D0570"/>
    <w:rsid w:val="004D0B47"/>
    <w:rsid w:val="004D1093"/>
    <w:rsid w:val="004D2F40"/>
    <w:rsid w:val="004D33AA"/>
    <w:rsid w:val="004D5847"/>
    <w:rsid w:val="004D70BF"/>
    <w:rsid w:val="004E0610"/>
    <w:rsid w:val="004E0A28"/>
    <w:rsid w:val="004E3051"/>
    <w:rsid w:val="004E454B"/>
    <w:rsid w:val="004E5B06"/>
    <w:rsid w:val="004E7672"/>
    <w:rsid w:val="004E7AC4"/>
    <w:rsid w:val="004E7B69"/>
    <w:rsid w:val="004F093E"/>
    <w:rsid w:val="004F1812"/>
    <w:rsid w:val="004F2BAB"/>
    <w:rsid w:val="004F4411"/>
    <w:rsid w:val="004F517E"/>
    <w:rsid w:val="004F57B1"/>
    <w:rsid w:val="004F58D8"/>
    <w:rsid w:val="004F5DFC"/>
    <w:rsid w:val="004F5EA8"/>
    <w:rsid w:val="004F623C"/>
    <w:rsid w:val="0050022B"/>
    <w:rsid w:val="005003AF"/>
    <w:rsid w:val="005006C2"/>
    <w:rsid w:val="00501214"/>
    <w:rsid w:val="005016DE"/>
    <w:rsid w:val="005021F2"/>
    <w:rsid w:val="005043F7"/>
    <w:rsid w:val="0050442F"/>
    <w:rsid w:val="005064E6"/>
    <w:rsid w:val="005103CB"/>
    <w:rsid w:val="0051111A"/>
    <w:rsid w:val="0051198C"/>
    <w:rsid w:val="00512B37"/>
    <w:rsid w:val="00514763"/>
    <w:rsid w:val="00514CAE"/>
    <w:rsid w:val="00515178"/>
    <w:rsid w:val="00516C06"/>
    <w:rsid w:val="005171F4"/>
    <w:rsid w:val="00517A1B"/>
    <w:rsid w:val="00517F54"/>
    <w:rsid w:val="005212DE"/>
    <w:rsid w:val="00521ED2"/>
    <w:rsid w:val="005231D3"/>
    <w:rsid w:val="005301F9"/>
    <w:rsid w:val="0053163C"/>
    <w:rsid w:val="0053166B"/>
    <w:rsid w:val="00531802"/>
    <w:rsid w:val="00531881"/>
    <w:rsid w:val="005318E5"/>
    <w:rsid w:val="00531F56"/>
    <w:rsid w:val="0053550A"/>
    <w:rsid w:val="0053655C"/>
    <w:rsid w:val="0053660A"/>
    <w:rsid w:val="005379D2"/>
    <w:rsid w:val="0054026C"/>
    <w:rsid w:val="005405B6"/>
    <w:rsid w:val="00541650"/>
    <w:rsid w:val="0054262F"/>
    <w:rsid w:val="00542B76"/>
    <w:rsid w:val="00543C9D"/>
    <w:rsid w:val="005447F4"/>
    <w:rsid w:val="0054714B"/>
    <w:rsid w:val="00547491"/>
    <w:rsid w:val="005475A2"/>
    <w:rsid w:val="0055176F"/>
    <w:rsid w:val="00552440"/>
    <w:rsid w:val="0055280F"/>
    <w:rsid w:val="005534C8"/>
    <w:rsid w:val="00553505"/>
    <w:rsid w:val="00553F6D"/>
    <w:rsid w:val="00554065"/>
    <w:rsid w:val="0055414D"/>
    <w:rsid w:val="0055464A"/>
    <w:rsid w:val="005557C4"/>
    <w:rsid w:val="00556119"/>
    <w:rsid w:val="00556203"/>
    <w:rsid w:val="0055717C"/>
    <w:rsid w:val="0056076E"/>
    <w:rsid w:val="00561961"/>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548"/>
    <w:rsid w:val="00574C31"/>
    <w:rsid w:val="005759CF"/>
    <w:rsid w:val="00577F80"/>
    <w:rsid w:val="005803AA"/>
    <w:rsid w:val="005810F2"/>
    <w:rsid w:val="00581B81"/>
    <w:rsid w:val="0058279F"/>
    <w:rsid w:val="00582C8D"/>
    <w:rsid w:val="00583BAD"/>
    <w:rsid w:val="00585740"/>
    <w:rsid w:val="005924E1"/>
    <w:rsid w:val="00593A95"/>
    <w:rsid w:val="00594137"/>
    <w:rsid w:val="005947A6"/>
    <w:rsid w:val="005949AB"/>
    <w:rsid w:val="005A0095"/>
    <w:rsid w:val="005A00FF"/>
    <w:rsid w:val="005A091D"/>
    <w:rsid w:val="005A11B7"/>
    <w:rsid w:val="005A1518"/>
    <w:rsid w:val="005A1AB7"/>
    <w:rsid w:val="005A1F2B"/>
    <w:rsid w:val="005A31EC"/>
    <w:rsid w:val="005A4089"/>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4F6"/>
    <w:rsid w:val="005C08DA"/>
    <w:rsid w:val="005C1603"/>
    <w:rsid w:val="005C1DB7"/>
    <w:rsid w:val="005C2CF4"/>
    <w:rsid w:val="005C429A"/>
    <w:rsid w:val="005C4ACD"/>
    <w:rsid w:val="005C5E13"/>
    <w:rsid w:val="005C6492"/>
    <w:rsid w:val="005C749A"/>
    <w:rsid w:val="005D08B9"/>
    <w:rsid w:val="005D0DF9"/>
    <w:rsid w:val="005D187B"/>
    <w:rsid w:val="005D194D"/>
    <w:rsid w:val="005D2F5F"/>
    <w:rsid w:val="005D3F72"/>
    <w:rsid w:val="005D5D45"/>
    <w:rsid w:val="005D6B25"/>
    <w:rsid w:val="005D7D50"/>
    <w:rsid w:val="005D7E86"/>
    <w:rsid w:val="005E095E"/>
    <w:rsid w:val="005E0BCD"/>
    <w:rsid w:val="005E1494"/>
    <w:rsid w:val="005E19CD"/>
    <w:rsid w:val="005E216C"/>
    <w:rsid w:val="005E2397"/>
    <w:rsid w:val="005E290E"/>
    <w:rsid w:val="005E293E"/>
    <w:rsid w:val="005E4027"/>
    <w:rsid w:val="005E43BF"/>
    <w:rsid w:val="005E5B74"/>
    <w:rsid w:val="005F27FC"/>
    <w:rsid w:val="005F341F"/>
    <w:rsid w:val="005F4E7F"/>
    <w:rsid w:val="005F6409"/>
    <w:rsid w:val="005F7A93"/>
    <w:rsid w:val="00602E10"/>
    <w:rsid w:val="006034CF"/>
    <w:rsid w:val="00603694"/>
    <w:rsid w:val="006051DC"/>
    <w:rsid w:val="006064D0"/>
    <w:rsid w:val="00606DEE"/>
    <w:rsid w:val="0060732D"/>
    <w:rsid w:val="006075D0"/>
    <w:rsid w:val="00607DE2"/>
    <w:rsid w:val="00607E34"/>
    <w:rsid w:val="006104B1"/>
    <w:rsid w:val="0061115C"/>
    <w:rsid w:val="00612951"/>
    <w:rsid w:val="00613352"/>
    <w:rsid w:val="00613C70"/>
    <w:rsid w:val="00613CC8"/>
    <w:rsid w:val="006146FF"/>
    <w:rsid w:val="00614BC2"/>
    <w:rsid w:val="00615E5C"/>
    <w:rsid w:val="00616B13"/>
    <w:rsid w:val="00616C5F"/>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B8C"/>
    <w:rsid w:val="006270AE"/>
    <w:rsid w:val="006311BD"/>
    <w:rsid w:val="00631296"/>
    <w:rsid w:val="006320F4"/>
    <w:rsid w:val="006326EB"/>
    <w:rsid w:val="00632C68"/>
    <w:rsid w:val="00633051"/>
    <w:rsid w:val="00633A29"/>
    <w:rsid w:val="00634188"/>
    <w:rsid w:val="006361BC"/>
    <w:rsid w:val="006369EB"/>
    <w:rsid w:val="006374B0"/>
    <w:rsid w:val="00637DA5"/>
    <w:rsid w:val="006406A1"/>
    <w:rsid w:val="00640A7F"/>
    <w:rsid w:val="00640F87"/>
    <w:rsid w:val="00642418"/>
    <w:rsid w:val="006449AE"/>
    <w:rsid w:val="00646B24"/>
    <w:rsid w:val="00646CD9"/>
    <w:rsid w:val="0064713F"/>
    <w:rsid w:val="00647694"/>
    <w:rsid w:val="006478B3"/>
    <w:rsid w:val="0065000E"/>
    <w:rsid w:val="00652266"/>
    <w:rsid w:val="00653117"/>
    <w:rsid w:val="00653CFC"/>
    <w:rsid w:val="00653F69"/>
    <w:rsid w:val="00654BDA"/>
    <w:rsid w:val="00654D0A"/>
    <w:rsid w:val="00654D1E"/>
    <w:rsid w:val="006553BA"/>
    <w:rsid w:val="006569F0"/>
    <w:rsid w:val="0066062D"/>
    <w:rsid w:val="00661EE5"/>
    <w:rsid w:val="0066205E"/>
    <w:rsid w:val="006636B3"/>
    <w:rsid w:val="00663C0F"/>
    <w:rsid w:val="00664B67"/>
    <w:rsid w:val="00664FA6"/>
    <w:rsid w:val="006651C0"/>
    <w:rsid w:val="00665F09"/>
    <w:rsid w:val="0067053C"/>
    <w:rsid w:val="006716FD"/>
    <w:rsid w:val="00671B69"/>
    <w:rsid w:val="00671DAD"/>
    <w:rsid w:val="00672635"/>
    <w:rsid w:val="00672AB5"/>
    <w:rsid w:val="006744F9"/>
    <w:rsid w:val="00675112"/>
    <w:rsid w:val="00675A1C"/>
    <w:rsid w:val="00676F75"/>
    <w:rsid w:val="0067712F"/>
    <w:rsid w:val="0067720C"/>
    <w:rsid w:val="006777EF"/>
    <w:rsid w:val="00677F8C"/>
    <w:rsid w:val="00680FC8"/>
    <w:rsid w:val="00681181"/>
    <w:rsid w:val="00681292"/>
    <w:rsid w:val="0068264B"/>
    <w:rsid w:val="00682CDD"/>
    <w:rsid w:val="0068336F"/>
    <w:rsid w:val="00684DA2"/>
    <w:rsid w:val="00685AD4"/>
    <w:rsid w:val="0068659A"/>
    <w:rsid w:val="0069101D"/>
    <w:rsid w:val="006916A8"/>
    <w:rsid w:val="00691A03"/>
    <w:rsid w:val="00695393"/>
    <w:rsid w:val="00695BF8"/>
    <w:rsid w:val="00697892"/>
    <w:rsid w:val="006A0666"/>
    <w:rsid w:val="006A17F9"/>
    <w:rsid w:val="006A1DC7"/>
    <w:rsid w:val="006A2DD4"/>
    <w:rsid w:val="006A30EA"/>
    <w:rsid w:val="006A3C9C"/>
    <w:rsid w:val="006A433F"/>
    <w:rsid w:val="006A4381"/>
    <w:rsid w:val="006A49B8"/>
    <w:rsid w:val="006A4A10"/>
    <w:rsid w:val="006A5662"/>
    <w:rsid w:val="006A7728"/>
    <w:rsid w:val="006A7742"/>
    <w:rsid w:val="006A7A27"/>
    <w:rsid w:val="006A7C98"/>
    <w:rsid w:val="006B18C6"/>
    <w:rsid w:val="006B28FE"/>
    <w:rsid w:val="006B358A"/>
    <w:rsid w:val="006B38F4"/>
    <w:rsid w:val="006B48EB"/>
    <w:rsid w:val="006B49E9"/>
    <w:rsid w:val="006B6D83"/>
    <w:rsid w:val="006B6F23"/>
    <w:rsid w:val="006B7424"/>
    <w:rsid w:val="006C01BD"/>
    <w:rsid w:val="006C0B0E"/>
    <w:rsid w:val="006C19C1"/>
    <w:rsid w:val="006C25C0"/>
    <w:rsid w:val="006C31B7"/>
    <w:rsid w:val="006C3501"/>
    <w:rsid w:val="006C37C8"/>
    <w:rsid w:val="006C4468"/>
    <w:rsid w:val="006C55EB"/>
    <w:rsid w:val="006C7DB8"/>
    <w:rsid w:val="006D0A99"/>
    <w:rsid w:val="006D1937"/>
    <w:rsid w:val="006D2FD3"/>
    <w:rsid w:val="006D333D"/>
    <w:rsid w:val="006D5217"/>
    <w:rsid w:val="006D5616"/>
    <w:rsid w:val="006D5C57"/>
    <w:rsid w:val="006D60AA"/>
    <w:rsid w:val="006D624A"/>
    <w:rsid w:val="006D6A28"/>
    <w:rsid w:val="006D70A5"/>
    <w:rsid w:val="006D7C0C"/>
    <w:rsid w:val="006D7D69"/>
    <w:rsid w:val="006E0D64"/>
    <w:rsid w:val="006E10D7"/>
    <w:rsid w:val="006E1717"/>
    <w:rsid w:val="006E2204"/>
    <w:rsid w:val="006E2499"/>
    <w:rsid w:val="006E281D"/>
    <w:rsid w:val="006E2A15"/>
    <w:rsid w:val="006E2FB5"/>
    <w:rsid w:val="006E376F"/>
    <w:rsid w:val="006E4D32"/>
    <w:rsid w:val="006E525C"/>
    <w:rsid w:val="006E66B0"/>
    <w:rsid w:val="006E776D"/>
    <w:rsid w:val="006F0716"/>
    <w:rsid w:val="006F155E"/>
    <w:rsid w:val="006F18E0"/>
    <w:rsid w:val="006F1F99"/>
    <w:rsid w:val="006F241E"/>
    <w:rsid w:val="006F2FE8"/>
    <w:rsid w:val="006F38E5"/>
    <w:rsid w:val="006F401D"/>
    <w:rsid w:val="006F42E3"/>
    <w:rsid w:val="006F450A"/>
    <w:rsid w:val="006F51E1"/>
    <w:rsid w:val="006F5E62"/>
    <w:rsid w:val="006F71A4"/>
    <w:rsid w:val="006F739D"/>
    <w:rsid w:val="006F7E5C"/>
    <w:rsid w:val="007015F7"/>
    <w:rsid w:val="00702C1D"/>
    <w:rsid w:val="00702FA3"/>
    <w:rsid w:val="00704E05"/>
    <w:rsid w:val="007054F3"/>
    <w:rsid w:val="00705E0E"/>
    <w:rsid w:val="0070671C"/>
    <w:rsid w:val="00706BAF"/>
    <w:rsid w:val="00707B3A"/>
    <w:rsid w:val="0071092B"/>
    <w:rsid w:val="0071119F"/>
    <w:rsid w:val="007114AB"/>
    <w:rsid w:val="00712F9B"/>
    <w:rsid w:val="007137FB"/>
    <w:rsid w:val="0071450B"/>
    <w:rsid w:val="00714689"/>
    <w:rsid w:val="00715F32"/>
    <w:rsid w:val="007162B2"/>
    <w:rsid w:val="007169FD"/>
    <w:rsid w:val="00716E96"/>
    <w:rsid w:val="007213A7"/>
    <w:rsid w:val="007221D9"/>
    <w:rsid w:val="00724928"/>
    <w:rsid w:val="00724AAF"/>
    <w:rsid w:val="007260DE"/>
    <w:rsid w:val="00727830"/>
    <w:rsid w:val="00727A94"/>
    <w:rsid w:val="0073021D"/>
    <w:rsid w:val="00731D1F"/>
    <w:rsid w:val="007324B0"/>
    <w:rsid w:val="00733127"/>
    <w:rsid w:val="007332AD"/>
    <w:rsid w:val="00735A55"/>
    <w:rsid w:val="00735CB3"/>
    <w:rsid w:val="0073668B"/>
    <w:rsid w:val="00736AC9"/>
    <w:rsid w:val="0073758F"/>
    <w:rsid w:val="0073788D"/>
    <w:rsid w:val="00737CC3"/>
    <w:rsid w:val="00737E6E"/>
    <w:rsid w:val="00740362"/>
    <w:rsid w:val="00741EC3"/>
    <w:rsid w:val="00742F61"/>
    <w:rsid w:val="00744EFA"/>
    <w:rsid w:val="00744F7B"/>
    <w:rsid w:val="00745AAC"/>
    <w:rsid w:val="00745B54"/>
    <w:rsid w:val="00746E7C"/>
    <w:rsid w:val="00752708"/>
    <w:rsid w:val="00753172"/>
    <w:rsid w:val="007532D2"/>
    <w:rsid w:val="00754043"/>
    <w:rsid w:val="007547F2"/>
    <w:rsid w:val="0075564D"/>
    <w:rsid w:val="00757861"/>
    <w:rsid w:val="0075795A"/>
    <w:rsid w:val="00760C35"/>
    <w:rsid w:val="00761D22"/>
    <w:rsid w:val="007632F1"/>
    <w:rsid w:val="0076442E"/>
    <w:rsid w:val="00765500"/>
    <w:rsid w:val="00766091"/>
    <w:rsid w:val="00767E31"/>
    <w:rsid w:val="0077005C"/>
    <w:rsid w:val="00770B4C"/>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E70"/>
    <w:rsid w:val="007867DA"/>
    <w:rsid w:val="0078726E"/>
    <w:rsid w:val="00790396"/>
    <w:rsid w:val="00791169"/>
    <w:rsid w:val="007915AE"/>
    <w:rsid w:val="00791B40"/>
    <w:rsid w:val="00791BBC"/>
    <w:rsid w:val="00792F7A"/>
    <w:rsid w:val="00794CE5"/>
    <w:rsid w:val="00795CE6"/>
    <w:rsid w:val="00795F67"/>
    <w:rsid w:val="00797655"/>
    <w:rsid w:val="00797BA6"/>
    <w:rsid w:val="00797BE0"/>
    <w:rsid w:val="007A0724"/>
    <w:rsid w:val="007A0AFD"/>
    <w:rsid w:val="007A1585"/>
    <w:rsid w:val="007A2EB6"/>
    <w:rsid w:val="007A40BA"/>
    <w:rsid w:val="007A5524"/>
    <w:rsid w:val="007A5B03"/>
    <w:rsid w:val="007A7980"/>
    <w:rsid w:val="007B0317"/>
    <w:rsid w:val="007B0350"/>
    <w:rsid w:val="007B2B9C"/>
    <w:rsid w:val="007B2D47"/>
    <w:rsid w:val="007B2E23"/>
    <w:rsid w:val="007B3152"/>
    <w:rsid w:val="007B3576"/>
    <w:rsid w:val="007B399B"/>
    <w:rsid w:val="007B45E3"/>
    <w:rsid w:val="007B53EF"/>
    <w:rsid w:val="007C033D"/>
    <w:rsid w:val="007C0523"/>
    <w:rsid w:val="007C2935"/>
    <w:rsid w:val="007C2D35"/>
    <w:rsid w:val="007C374D"/>
    <w:rsid w:val="007C4A0C"/>
    <w:rsid w:val="007C4F90"/>
    <w:rsid w:val="007C4FD8"/>
    <w:rsid w:val="007C568B"/>
    <w:rsid w:val="007C5864"/>
    <w:rsid w:val="007C75AC"/>
    <w:rsid w:val="007C7A39"/>
    <w:rsid w:val="007D0DD4"/>
    <w:rsid w:val="007D21EC"/>
    <w:rsid w:val="007D2397"/>
    <w:rsid w:val="007D353D"/>
    <w:rsid w:val="007D3553"/>
    <w:rsid w:val="007D3569"/>
    <w:rsid w:val="007D4088"/>
    <w:rsid w:val="007D4F3E"/>
    <w:rsid w:val="007D5038"/>
    <w:rsid w:val="007D7724"/>
    <w:rsid w:val="007D776A"/>
    <w:rsid w:val="007E0BDC"/>
    <w:rsid w:val="007E1EE1"/>
    <w:rsid w:val="007E21F0"/>
    <w:rsid w:val="007E2366"/>
    <w:rsid w:val="007E25D3"/>
    <w:rsid w:val="007E27D6"/>
    <w:rsid w:val="007E3772"/>
    <w:rsid w:val="007E40BC"/>
    <w:rsid w:val="007E5026"/>
    <w:rsid w:val="007E569C"/>
    <w:rsid w:val="007E5F1F"/>
    <w:rsid w:val="007E5F80"/>
    <w:rsid w:val="007E743F"/>
    <w:rsid w:val="007E7B2D"/>
    <w:rsid w:val="007F0B24"/>
    <w:rsid w:val="007F1043"/>
    <w:rsid w:val="007F2B1A"/>
    <w:rsid w:val="007F46A1"/>
    <w:rsid w:val="007F4979"/>
    <w:rsid w:val="007F4AB7"/>
    <w:rsid w:val="007F54AB"/>
    <w:rsid w:val="007F5FA9"/>
    <w:rsid w:val="007F63C3"/>
    <w:rsid w:val="007F6E50"/>
    <w:rsid w:val="00800D90"/>
    <w:rsid w:val="00800DDD"/>
    <w:rsid w:val="008012C7"/>
    <w:rsid w:val="0080161F"/>
    <w:rsid w:val="00801EA9"/>
    <w:rsid w:val="0080247F"/>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241C"/>
    <w:rsid w:val="00824B77"/>
    <w:rsid w:val="0082701E"/>
    <w:rsid w:val="00827583"/>
    <w:rsid w:val="0083130A"/>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FBE"/>
    <w:rsid w:val="00841FE3"/>
    <w:rsid w:val="00842AA8"/>
    <w:rsid w:val="00844C00"/>
    <w:rsid w:val="00844E55"/>
    <w:rsid w:val="0084543E"/>
    <w:rsid w:val="00845B6B"/>
    <w:rsid w:val="0084746E"/>
    <w:rsid w:val="008516D5"/>
    <w:rsid w:val="008523B3"/>
    <w:rsid w:val="008532A6"/>
    <w:rsid w:val="00855EC9"/>
    <w:rsid w:val="00856469"/>
    <w:rsid w:val="00860183"/>
    <w:rsid w:val="00861D45"/>
    <w:rsid w:val="00861FDD"/>
    <w:rsid w:val="008625DC"/>
    <w:rsid w:val="008629F2"/>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4201"/>
    <w:rsid w:val="00874D91"/>
    <w:rsid w:val="00876980"/>
    <w:rsid w:val="00876D79"/>
    <w:rsid w:val="00876E6E"/>
    <w:rsid w:val="008772CF"/>
    <w:rsid w:val="008773B1"/>
    <w:rsid w:val="008801F9"/>
    <w:rsid w:val="00881278"/>
    <w:rsid w:val="00881556"/>
    <w:rsid w:val="00881735"/>
    <w:rsid w:val="00881A9D"/>
    <w:rsid w:val="00882C01"/>
    <w:rsid w:val="008847A2"/>
    <w:rsid w:val="00884813"/>
    <w:rsid w:val="00886329"/>
    <w:rsid w:val="00886A66"/>
    <w:rsid w:val="0088791D"/>
    <w:rsid w:val="00890438"/>
    <w:rsid w:val="0089051A"/>
    <w:rsid w:val="0089502A"/>
    <w:rsid w:val="00895311"/>
    <w:rsid w:val="00895CEF"/>
    <w:rsid w:val="008960CD"/>
    <w:rsid w:val="00896D10"/>
    <w:rsid w:val="008A3011"/>
    <w:rsid w:val="008A3CCD"/>
    <w:rsid w:val="008A5EF0"/>
    <w:rsid w:val="008A62E4"/>
    <w:rsid w:val="008A69C1"/>
    <w:rsid w:val="008A6E8C"/>
    <w:rsid w:val="008A7DC6"/>
    <w:rsid w:val="008B15D4"/>
    <w:rsid w:val="008B37B3"/>
    <w:rsid w:val="008B4886"/>
    <w:rsid w:val="008B7387"/>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3404"/>
    <w:rsid w:val="008D393F"/>
    <w:rsid w:val="008D4DDA"/>
    <w:rsid w:val="008D6DAA"/>
    <w:rsid w:val="008D717D"/>
    <w:rsid w:val="008E1415"/>
    <w:rsid w:val="008E1932"/>
    <w:rsid w:val="008E1AE6"/>
    <w:rsid w:val="008E245D"/>
    <w:rsid w:val="008E248F"/>
    <w:rsid w:val="008E3194"/>
    <w:rsid w:val="008E3A89"/>
    <w:rsid w:val="008E4658"/>
    <w:rsid w:val="008E5A09"/>
    <w:rsid w:val="008E62A5"/>
    <w:rsid w:val="008E72DE"/>
    <w:rsid w:val="008E77B7"/>
    <w:rsid w:val="008E7BD4"/>
    <w:rsid w:val="008F0B88"/>
    <w:rsid w:val="008F19A4"/>
    <w:rsid w:val="008F19A9"/>
    <w:rsid w:val="008F3429"/>
    <w:rsid w:val="008F3D22"/>
    <w:rsid w:val="008F447E"/>
    <w:rsid w:val="008F45EC"/>
    <w:rsid w:val="008F525B"/>
    <w:rsid w:val="008F70DC"/>
    <w:rsid w:val="009014B3"/>
    <w:rsid w:val="00902721"/>
    <w:rsid w:val="00905D79"/>
    <w:rsid w:val="009105E1"/>
    <w:rsid w:val="00910733"/>
    <w:rsid w:val="009121C5"/>
    <w:rsid w:val="00912D7F"/>
    <w:rsid w:val="009144CE"/>
    <w:rsid w:val="0091648D"/>
    <w:rsid w:val="00916AED"/>
    <w:rsid w:val="009177DB"/>
    <w:rsid w:val="009200E4"/>
    <w:rsid w:val="00920D39"/>
    <w:rsid w:val="009210B9"/>
    <w:rsid w:val="00921FA6"/>
    <w:rsid w:val="009221F8"/>
    <w:rsid w:val="009233E1"/>
    <w:rsid w:val="00923ED0"/>
    <w:rsid w:val="00924468"/>
    <w:rsid w:val="00924BEC"/>
    <w:rsid w:val="00924E3A"/>
    <w:rsid w:val="00925592"/>
    <w:rsid w:val="00926BB4"/>
    <w:rsid w:val="009329FF"/>
    <w:rsid w:val="00932AB5"/>
    <w:rsid w:val="009331B6"/>
    <w:rsid w:val="009332FD"/>
    <w:rsid w:val="0093564D"/>
    <w:rsid w:val="00936117"/>
    <w:rsid w:val="009372B2"/>
    <w:rsid w:val="009375F3"/>
    <w:rsid w:val="00940AB5"/>
    <w:rsid w:val="00941878"/>
    <w:rsid w:val="00941DC5"/>
    <w:rsid w:val="0094396A"/>
    <w:rsid w:val="009443A3"/>
    <w:rsid w:val="00944A39"/>
    <w:rsid w:val="00944BC2"/>
    <w:rsid w:val="00946BBD"/>
    <w:rsid w:val="009503F6"/>
    <w:rsid w:val="00952410"/>
    <w:rsid w:val="009524A3"/>
    <w:rsid w:val="00953A79"/>
    <w:rsid w:val="0095428D"/>
    <w:rsid w:val="009546B2"/>
    <w:rsid w:val="00954A13"/>
    <w:rsid w:val="00955FDC"/>
    <w:rsid w:val="009568BE"/>
    <w:rsid w:val="0096082C"/>
    <w:rsid w:val="009627BA"/>
    <w:rsid w:val="00962DF4"/>
    <w:rsid w:val="009633F4"/>
    <w:rsid w:val="00963A33"/>
    <w:rsid w:val="0096456B"/>
    <w:rsid w:val="00966021"/>
    <w:rsid w:val="0096674C"/>
    <w:rsid w:val="00967096"/>
    <w:rsid w:val="009670BF"/>
    <w:rsid w:val="00967CD9"/>
    <w:rsid w:val="00967D6F"/>
    <w:rsid w:val="0097126C"/>
    <w:rsid w:val="00971D55"/>
    <w:rsid w:val="009725B8"/>
    <w:rsid w:val="009732C4"/>
    <w:rsid w:val="0097445E"/>
    <w:rsid w:val="00975580"/>
    <w:rsid w:val="00975C09"/>
    <w:rsid w:val="009770AE"/>
    <w:rsid w:val="0097776D"/>
    <w:rsid w:val="00977D84"/>
    <w:rsid w:val="00980044"/>
    <w:rsid w:val="0098044F"/>
    <w:rsid w:val="009855E0"/>
    <w:rsid w:val="0098591D"/>
    <w:rsid w:val="00985B6C"/>
    <w:rsid w:val="00986B59"/>
    <w:rsid w:val="0098722B"/>
    <w:rsid w:val="0098729C"/>
    <w:rsid w:val="00990404"/>
    <w:rsid w:val="009904FF"/>
    <w:rsid w:val="009909C6"/>
    <w:rsid w:val="00990D07"/>
    <w:rsid w:val="009915B8"/>
    <w:rsid w:val="0099191F"/>
    <w:rsid w:val="009946A7"/>
    <w:rsid w:val="00995FA7"/>
    <w:rsid w:val="00997A89"/>
    <w:rsid w:val="00997CC3"/>
    <w:rsid w:val="00997D33"/>
    <w:rsid w:val="009A067C"/>
    <w:rsid w:val="009A0F2C"/>
    <w:rsid w:val="009A191B"/>
    <w:rsid w:val="009A1F88"/>
    <w:rsid w:val="009A2A69"/>
    <w:rsid w:val="009A40CC"/>
    <w:rsid w:val="009A4BFC"/>
    <w:rsid w:val="009A4FEB"/>
    <w:rsid w:val="009A631D"/>
    <w:rsid w:val="009A6BAE"/>
    <w:rsid w:val="009A7EDC"/>
    <w:rsid w:val="009B0049"/>
    <w:rsid w:val="009B0A05"/>
    <w:rsid w:val="009B0DB5"/>
    <w:rsid w:val="009B1F37"/>
    <w:rsid w:val="009B2650"/>
    <w:rsid w:val="009B2AC5"/>
    <w:rsid w:val="009B4412"/>
    <w:rsid w:val="009B4AC7"/>
    <w:rsid w:val="009B551D"/>
    <w:rsid w:val="009B57DE"/>
    <w:rsid w:val="009B7237"/>
    <w:rsid w:val="009B72F7"/>
    <w:rsid w:val="009B7636"/>
    <w:rsid w:val="009C03DC"/>
    <w:rsid w:val="009C0575"/>
    <w:rsid w:val="009C0F78"/>
    <w:rsid w:val="009C10A8"/>
    <w:rsid w:val="009C1880"/>
    <w:rsid w:val="009C49DE"/>
    <w:rsid w:val="009C4EDC"/>
    <w:rsid w:val="009C4EE9"/>
    <w:rsid w:val="009C524F"/>
    <w:rsid w:val="009D206A"/>
    <w:rsid w:val="009D4129"/>
    <w:rsid w:val="009D4793"/>
    <w:rsid w:val="009D4A44"/>
    <w:rsid w:val="009D4AD8"/>
    <w:rsid w:val="009D5945"/>
    <w:rsid w:val="009E0C58"/>
    <w:rsid w:val="009E2F18"/>
    <w:rsid w:val="009E3E88"/>
    <w:rsid w:val="009E52EE"/>
    <w:rsid w:val="009E5B0F"/>
    <w:rsid w:val="009E5B9D"/>
    <w:rsid w:val="009E61DD"/>
    <w:rsid w:val="009E6DD9"/>
    <w:rsid w:val="009E7BC1"/>
    <w:rsid w:val="009E7BE6"/>
    <w:rsid w:val="009F0515"/>
    <w:rsid w:val="009F0729"/>
    <w:rsid w:val="009F09BC"/>
    <w:rsid w:val="009F1483"/>
    <w:rsid w:val="009F17F8"/>
    <w:rsid w:val="009F339F"/>
    <w:rsid w:val="009F4635"/>
    <w:rsid w:val="009F64DE"/>
    <w:rsid w:val="009F66D9"/>
    <w:rsid w:val="009F751C"/>
    <w:rsid w:val="009F7F79"/>
    <w:rsid w:val="00A0032E"/>
    <w:rsid w:val="00A00EFC"/>
    <w:rsid w:val="00A00FE2"/>
    <w:rsid w:val="00A01E98"/>
    <w:rsid w:val="00A02EA6"/>
    <w:rsid w:val="00A033AA"/>
    <w:rsid w:val="00A037BD"/>
    <w:rsid w:val="00A043C6"/>
    <w:rsid w:val="00A043D6"/>
    <w:rsid w:val="00A04D13"/>
    <w:rsid w:val="00A05AD3"/>
    <w:rsid w:val="00A06783"/>
    <w:rsid w:val="00A06CFC"/>
    <w:rsid w:val="00A07151"/>
    <w:rsid w:val="00A0796D"/>
    <w:rsid w:val="00A07E6A"/>
    <w:rsid w:val="00A11C41"/>
    <w:rsid w:val="00A11D35"/>
    <w:rsid w:val="00A12804"/>
    <w:rsid w:val="00A12AE8"/>
    <w:rsid w:val="00A12E9B"/>
    <w:rsid w:val="00A12F6A"/>
    <w:rsid w:val="00A138B7"/>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39FF"/>
    <w:rsid w:val="00A247C8"/>
    <w:rsid w:val="00A2566B"/>
    <w:rsid w:val="00A264B8"/>
    <w:rsid w:val="00A301D9"/>
    <w:rsid w:val="00A30CB4"/>
    <w:rsid w:val="00A3145A"/>
    <w:rsid w:val="00A33052"/>
    <w:rsid w:val="00A33269"/>
    <w:rsid w:val="00A33E59"/>
    <w:rsid w:val="00A35161"/>
    <w:rsid w:val="00A36D66"/>
    <w:rsid w:val="00A36E1F"/>
    <w:rsid w:val="00A378EB"/>
    <w:rsid w:val="00A409CD"/>
    <w:rsid w:val="00A41747"/>
    <w:rsid w:val="00A41BE4"/>
    <w:rsid w:val="00A43183"/>
    <w:rsid w:val="00A4322C"/>
    <w:rsid w:val="00A4337B"/>
    <w:rsid w:val="00A439C0"/>
    <w:rsid w:val="00A44973"/>
    <w:rsid w:val="00A46778"/>
    <w:rsid w:val="00A469C3"/>
    <w:rsid w:val="00A46C2F"/>
    <w:rsid w:val="00A51B1F"/>
    <w:rsid w:val="00A52779"/>
    <w:rsid w:val="00A52981"/>
    <w:rsid w:val="00A54647"/>
    <w:rsid w:val="00A5476A"/>
    <w:rsid w:val="00A5705B"/>
    <w:rsid w:val="00A57B7B"/>
    <w:rsid w:val="00A601BB"/>
    <w:rsid w:val="00A6083A"/>
    <w:rsid w:val="00A61E3E"/>
    <w:rsid w:val="00A61F05"/>
    <w:rsid w:val="00A63817"/>
    <w:rsid w:val="00A6472F"/>
    <w:rsid w:val="00A64FB8"/>
    <w:rsid w:val="00A66881"/>
    <w:rsid w:val="00A70166"/>
    <w:rsid w:val="00A71644"/>
    <w:rsid w:val="00A72336"/>
    <w:rsid w:val="00A73234"/>
    <w:rsid w:val="00A74764"/>
    <w:rsid w:val="00A75313"/>
    <w:rsid w:val="00A75417"/>
    <w:rsid w:val="00A758A9"/>
    <w:rsid w:val="00A759B4"/>
    <w:rsid w:val="00A75F5F"/>
    <w:rsid w:val="00A75FF3"/>
    <w:rsid w:val="00A7798B"/>
    <w:rsid w:val="00A8047F"/>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B1"/>
    <w:rsid w:val="00A93DE4"/>
    <w:rsid w:val="00A95112"/>
    <w:rsid w:val="00A954AC"/>
    <w:rsid w:val="00A96246"/>
    <w:rsid w:val="00AA0326"/>
    <w:rsid w:val="00AA1A97"/>
    <w:rsid w:val="00AA244D"/>
    <w:rsid w:val="00AA34E9"/>
    <w:rsid w:val="00AA565B"/>
    <w:rsid w:val="00AA648A"/>
    <w:rsid w:val="00AA683E"/>
    <w:rsid w:val="00AA69A0"/>
    <w:rsid w:val="00AB03B7"/>
    <w:rsid w:val="00AB2360"/>
    <w:rsid w:val="00AB39E6"/>
    <w:rsid w:val="00AB4753"/>
    <w:rsid w:val="00AB5DE7"/>
    <w:rsid w:val="00AB7198"/>
    <w:rsid w:val="00AB78F5"/>
    <w:rsid w:val="00AC15DC"/>
    <w:rsid w:val="00AC2277"/>
    <w:rsid w:val="00AC38C8"/>
    <w:rsid w:val="00AC4961"/>
    <w:rsid w:val="00AC5F36"/>
    <w:rsid w:val="00AC5FDA"/>
    <w:rsid w:val="00AC63A9"/>
    <w:rsid w:val="00AC67C2"/>
    <w:rsid w:val="00AC6BFD"/>
    <w:rsid w:val="00AC79AF"/>
    <w:rsid w:val="00AC7EF4"/>
    <w:rsid w:val="00AD04DF"/>
    <w:rsid w:val="00AD298E"/>
    <w:rsid w:val="00AD2C2B"/>
    <w:rsid w:val="00AD4005"/>
    <w:rsid w:val="00AD48EB"/>
    <w:rsid w:val="00AD5E15"/>
    <w:rsid w:val="00AD5E54"/>
    <w:rsid w:val="00AD6503"/>
    <w:rsid w:val="00AD6642"/>
    <w:rsid w:val="00AD67B4"/>
    <w:rsid w:val="00AD69EC"/>
    <w:rsid w:val="00AD6CE7"/>
    <w:rsid w:val="00AE0C3E"/>
    <w:rsid w:val="00AE22BD"/>
    <w:rsid w:val="00AE2E4C"/>
    <w:rsid w:val="00AE30A0"/>
    <w:rsid w:val="00AE5318"/>
    <w:rsid w:val="00AF0BF7"/>
    <w:rsid w:val="00AF1A43"/>
    <w:rsid w:val="00AF1F58"/>
    <w:rsid w:val="00AF2A7D"/>
    <w:rsid w:val="00AF4EE6"/>
    <w:rsid w:val="00AF57D8"/>
    <w:rsid w:val="00AF7D8C"/>
    <w:rsid w:val="00B01915"/>
    <w:rsid w:val="00B0214F"/>
    <w:rsid w:val="00B02F6C"/>
    <w:rsid w:val="00B03C31"/>
    <w:rsid w:val="00B04038"/>
    <w:rsid w:val="00B04D5C"/>
    <w:rsid w:val="00B053C0"/>
    <w:rsid w:val="00B06476"/>
    <w:rsid w:val="00B06488"/>
    <w:rsid w:val="00B07844"/>
    <w:rsid w:val="00B07A3E"/>
    <w:rsid w:val="00B1074A"/>
    <w:rsid w:val="00B11789"/>
    <w:rsid w:val="00B11B16"/>
    <w:rsid w:val="00B11C2F"/>
    <w:rsid w:val="00B11C61"/>
    <w:rsid w:val="00B12319"/>
    <w:rsid w:val="00B1236B"/>
    <w:rsid w:val="00B129B2"/>
    <w:rsid w:val="00B1532C"/>
    <w:rsid w:val="00B15791"/>
    <w:rsid w:val="00B16303"/>
    <w:rsid w:val="00B163B6"/>
    <w:rsid w:val="00B16C71"/>
    <w:rsid w:val="00B16E7C"/>
    <w:rsid w:val="00B1796B"/>
    <w:rsid w:val="00B20985"/>
    <w:rsid w:val="00B216D2"/>
    <w:rsid w:val="00B2333D"/>
    <w:rsid w:val="00B233AE"/>
    <w:rsid w:val="00B237D6"/>
    <w:rsid w:val="00B23EB8"/>
    <w:rsid w:val="00B24A29"/>
    <w:rsid w:val="00B24A8F"/>
    <w:rsid w:val="00B24EF6"/>
    <w:rsid w:val="00B25739"/>
    <w:rsid w:val="00B26FE4"/>
    <w:rsid w:val="00B30326"/>
    <w:rsid w:val="00B30A50"/>
    <w:rsid w:val="00B3154A"/>
    <w:rsid w:val="00B31C86"/>
    <w:rsid w:val="00B32016"/>
    <w:rsid w:val="00B339BF"/>
    <w:rsid w:val="00B33EDE"/>
    <w:rsid w:val="00B33EF5"/>
    <w:rsid w:val="00B34157"/>
    <w:rsid w:val="00B34516"/>
    <w:rsid w:val="00B34A31"/>
    <w:rsid w:val="00B34FEC"/>
    <w:rsid w:val="00B35426"/>
    <w:rsid w:val="00B3589C"/>
    <w:rsid w:val="00B35DA5"/>
    <w:rsid w:val="00B35EFA"/>
    <w:rsid w:val="00B36E50"/>
    <w:rsid w:val="00B370E0"/>
    <w:rsid w:val="00B37269"/>
    <w:rsid w:val="00B374F6"/>
    <w:rsid w:val="00B40DD4"/>
    <w:rsid w:val="00B42608"/>
    <w:rsid w:val="00B42FBB"/>
    <w:rsid w:val="00B43D09"/>
    <w:rsid w:val="00B444AB"/>
    <w:rsid w:val="00B4695A"/>
    <w:rsid w:val="00B50B0C"/>
    <w:rsid w:val="00B51DB2"/>
    <w:rsid w:val="00B53395"/>
    <w:rsid w:val="00B53526"/>
    <w:rsid w:val="00B53945"/>
    <w:rsid w:val="00B54029"/>
    <w:rsid w:val="00B5484A"/>
    <w:rsid w:val="00B5630D"/>
    <w:rsid w:val="00B564AB"/>
    <w:rsid w:val="00B6067D"/>
    <w:rsid w:val="00B62143"/>
    <w:rsid w:val="00B62596"/>
    <w:rsid w:val="00B63D7C"/>
    <w:rsid w:val="00B63E9C"/>
    <w:rsid w:val="00B64564"/>
    <w:rsid w:val="00B654B7"/>
    <w:rsid w:val="00B67145"/>
    <w:rsid w:val="00B70497"/>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272F"/>
    <w:rsid w:val="00B827CB"/>
    <w:rsid w:val="00B83317"/>
    <w:rsid w:val="00B85848"/>
    <w:rsid w:val="00B85D19"/>
    <w:rsid w:val="00B86997"/>
    <w:rsid w:val="00B879A4"/>
    <w:rsid w:val="00B87B05"/>
    <w:rsid w:val="00B90A3A"/>
    <w:rsid w:val="00B91E23"/>
    <w:rsid w:val="00B91EFE"/>
    <w:rsid w:val="00B939E5"/>
    <w:rsid w:val="00B945D9"/>
    <w:rsid w:val="00B94D93"/>
    <w:rsid w:val="00B9519B"/>
    <w:rsid w:val="00B9553D"/>
    <w:rsid w:val="00B97EA1"/>
    <w:rsid w:val="00BA1ABA"/>
    <w:rsid w:val="00BA20D8"/>
    <w:rsid w:val="00BA214A"/>
    <w:rsid w:val="00BA2A18"/>
    <w:rsid w:val="00BA3CE3"/>
    <w:rsid w:val="00BA7EF5"/>
    <w:rsid w:val="00BA7FB6"/>
    <w:rsid w:val="00BB07DF"/>
    <w:rsid w:val="00BB1541"/>
    <w:rsid w:val="00BB1641"/>
    <w:rsid w:val="00BB1F95"/>
    <w:rsid w:val="00BB2615"/>
    <w:rsid w:val="00BB2893"/>
    <w:rsid w:val="00BB5DBC"/>
    <w:rsid w:val="00BB60B1"/>
    <w:rsid w:val="00BB6B97"/>
    <w:rsid w:val="00BB7284"/>
    <w:rsid w:val="00BB7AA1"/>
    <w:rsid w:val="00BB7D95"/>
    <w:rsid w:val="00BC0BA6"/>
    <w:rsid w:val="00BC2047"/>
    <w:rsid w:val="00BC21F7"/>
    <w:rsid w:val="00BC281C"/>
    <w:rsid w:val="00BC3017"/>
    <w:rsid w:val="00BC34ED"/>
    <w:rsid w:val="00BC4175"/>
    <w:rsid w:val="00BC43FD"/>
    <w:rsid w:val="00BC44DD"/>
    <w:rsid w:val="00BC4536"/>
    <w:rsid w:val="00BC5A65"/>
    <w:rsid w:val="00BC5B91"/>
    <w:rsid w:val="00BD08B0"/>
    <w:rsid w:val="00BD150B"/>
    <w:rsid w:val="00BD152E"/>
    <w:rsid w:val="00BD1E5D"/>
    <w:rsid w:val="00BD1FBC"/>
    <w:rsid w:val="00BD271A"/>
    <w:rsid w:val="00BD52D1"/>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7C0C"/>
    <w:rsid w:val="00C0027E"/>
    <w:rsid w:val="00C00351"/>
    <w:rsid w:val="00C029CF"/>
    <w:rsid w:val="00C0342B"/>
    <w:rsid w:val="00C0354C"/>
    <w:rsid w:val="00C038E5"/>
    <w:rsid w:val="00C03EB3"/>
    <w:rsid w:val="00C0489C"/>
    <w:rsid w:val="00C04B3E"/>
    <w:rsid w:val="00C04FD8"/>
    <w:rsid w:val="00C06D71"/>
    <w:rsid w:val="00C06FED"/>
    <w:rsid w:val="00C11565"/>
    <w:rsid w:val="00C12399"/>
    <w:rsid w:val="00C12E2A"/>
    <w:rsid w:val="00C13E7B"/>
    <w:rsid w:val="00C15B6A"/>
    <w:rsid w:val="00C173B2"/>
    <w:rsid w:val="00C17623"/>
    <w:rsid w:val="00C1771C"/>
    <w:rsid w:val="00C17F84"/>
    <w:rsid w:val="00C23401"/>
    <w:rsid w:val="00C26143"/>
    <w:rsid w:val="00C26445"/>
    <w:rsid w:val="00C27417"/>
    <w:rsid w:val="00C27B33"/>
    <w:rsid w:val="00C311A2"/>
    <w:rsid w:val="00C319BE"/>
    <w:rsid w:val="00C32394"/>
    <w:rsid w:val="00C367B7"/>
    <w:rsid w:val="00C36AFC"/>
    <w:rsid w:val="00C40574"/>
    <w:rsid w:val="00C409A1"/>
    <w:rsid w:val="00C4273B"/>
    <w:rsid w:val="00C42BC0"/>
    <w:rsid w:val="00C42D48"/>
    <w:rsid w:val="00C43B80"/>
    <w:rsid w:val="00C43FED"/>
    <w:rsid w:val="00C4406B"/>
    <w:rsid w:val="00C44866"/>
    <w:rsid w:val="00C45BBC"/>
    <w:rsid w:val="00C45C12"/>
    <w:rsid w:val="00C50108"/>
    <w:rsid w:val="00C5099F"/>
    <w:rsid w:val="00C519A6"/>
    <w:rsid w:val="00C52605"/>
    <w:rsid w:val="00C54206"/>
    <w:rsid w:val="00C54BCC"/>
    <w:rsid w:val="00C57860"/>
    <w:rsid w:val="00C60031"/>
    <w:rsid w:val="00C62A64"/>
    <w:rsid w:val="00C6314A"/>
    <w:rsid w:val="00C6367C"/>
    <w:rsid w:val="00C6391E"/>
    <w:rsid w:val="00C64A6B"/>
    <w:rsid w:val="00C64FA1"/>
    <w:rsid w:val="00C651B8"/>
    <w:rsid w:val="00C651BC"/>
    <w:rsid w:val="00C667C5"/>
    <w:rsid w:val="00C704F8"/>
    <w:rsid w:val="00C70B10"/>
    <w:rsid w:val="00C7186E"/>
    <w:rsid w:val="00C71FC4"/>
    <w:rsid w:val="00C71FF5"/>
    <w:rsid w:val="00C727BB"/>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C76"/>
    <w:rsid w:val="00C93F07"/>
    <w:rsid w:val="00C940BB"/>
    <w:rsid w:val="00C94AA6"/>
    <w:rsid w:val="00C954B4"/>
    <w:rsid w:val="00C956BF"/>
    <w:rsid w:val="00C970DE"/>
    <w:rsid w:val="00CA01FC"/>
    <w:rsid w:val="00CA029A"/>
    <w:rsid w:val="00CA057B"/>
    <w:rsid w:val="00CA0FBC"/>
    <w:rsid w:val="00CA14EB"/>
    <w:rsid w:val="00CA35AF"/>
    <w:rsid w:val="00CA4103"/>
    <w:rsid w:val="00CA4132"/>
    <w:rsid w:val="00CA4560"/>
    <w:rsid w:val="00CA50F9"/>
    <w:rsid w:val="00CA5AAB"/>
    <w:rsid w:val="00CA5B1A"/>
    <w:rsid w:val="00CA5F1B"/>
    <w:rsid w:val="00CA6252"/>
    <w:rsid w:val="00CA6504"/>
    <w:rsid w:val="00CA75A6"/>
    <w:rsid w:val="00CA7C00"/>
    <w:rsid w:val="00CB1ED8"/>
    <w:rsid w:val="00CB25B6"/>
    <w:rsid w:val="00CB27EA"/>
    <w:rsid w:val="00CB2EC2"/>
    <w:rsid w:val="00CB35CE"/>
    <w:rsid w:val="00CB40D0"/>
    <w:rsid w:val="00CB420F"/>
    <w:rsid w:val="00CB567F"/>
    <w:rsid w:val="00CB68BA"/>
    <w:rsid w:val="00CB6A8D"/>
    <w:rsid w:val="00CB6EA6"/>
    <w:rsid w:val="00CC0CF1"/>
    <w:rsid w:val="00CC1DC9"/>
    <w:rsid w:val="00CC29BE"/>
    <w:rsid w:val="00CC31A2"/>
    <w:rsid w:val="00CC3F6D"/>
    <w:rsid w:val="00CC4041"/>
    <w:rsid w:val="00CC4557"/>
    <w:rsid w:val="00CC4E48"/>
    <w:rsid w:val="00CC6E35"/>
    <w:rsid w:val="00CD1282"/>
    <w:rsid w:val="00CD4299"/>
    <w:rsid w:val="00CD492D"/>
    <w:rsid w:val="00CD4A8F"/>
    <w:rsid w:val="00CD4ECB"/>
    <w:rsid w:val="00CD4F42"/>
    <w:rsid w:val="00CD5533"/>
    <w:rsid w:val="00CD7637"/>
    <w:rsid w:val="00CD788C"/>
    <w:rsid w:val="00CD7ADA"/>
    <w:rsid w:val="00CD7B05"/>
    <w:rsid w:val="00CE210A"/>
    <w:rsid w:val="00CE2F73"/>
    <w:rsid w:val="00CE41B8"/>
    <w:rsid w:val="00CE4F99"/>
    <w:rsid w:val="00CE5654"/>
    <w:rsid w:val="00CE6032"/>
    <w:rsid w:val="00CE65F1"/>
    <w:rsid w:val="00CF1934"/>
    <w:rsid w:val="00CF1BAD"/>
    <w:rsid w:val="00CF22A6"/>
    <w:rsid w:val="00CF28D6"/>
    <w:rsid w:val="00CF38E1"/>
    <w:rsid w:val="00CF5A9D"/>
    <w:rsid w:val="00CF5F40"/>
    <w:rsid w:val="00CF6EE7"/>
    <w:rsid w:val="00CF75DE"/>
    <w:rsid w:val="00CF7771"/>
    <w:rsid w:val="00CF7856"/>
    <w:rsid w:val="00D00B63"/>
    <w:rsid w:val="00D00CC9"/>
    <w:rsid w:val="00D01303"/>
    <w:rsid w:val="00D01577"/>
    <w:rsid w:val="00D031C5"/>
    <w:rsid w:val="00D0366A"/>
    <w:rsid w:val="00D03958"/>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61A6"/>
    <w:rsid w:val="00D163BD"/>
    <w:rsid w:val="00D16F16"/>
    <w:rsid w:val="00D17236"/>
    <w:rsid w:val="00D20D72"/>
    <w:rsid w:val="00D20E10"/>
    <w:rsid w:val="00D21257"/>
    <w:rsid w:val="00D22F65"/>
    <w:rsid w:val="00D23D5A"/>
    <w:rsid w:val="00D2465F"/>
    <w:rsid w:val="00D24C4E"/>
    <w:rsid w:val="00D24EF9"/>
    <w:rsid w:val="00D25D62"/>
    <w:rsid w:val="00D2668C"/>
    <w:rsid w:val="00D26745"/>
    <w:rsid w:val="00D26B2A"/>
    <w:rsid w:val="00D31A2B"/>
    <w:rsid w:val="00D31F3E"/>
    <w:rsid w:val="00D32001"/>
    <w:rsid w:val="00D3298D"/>
    <w:rsid w:val="00D3438B"/>
    <w:rsid w:val="00D36C5F"/>
    <w:rsid w:val="00D374F8"/>
    <w:rsid w:val="00D37A30"/>
    <w:rsid w:val="00D40B30"/>
    <w:rsid w:val="00D410A6"/>
    <w:rsid w:val="00D4244F"/>
    <w:rsid w:val="00D456A0"/>
    <w:rsid w:val="00D45F06"/>
    <w:rsid w:val="00D46754"/>
    <w:rsid w:val="00D5089F"/>
    <w:rsid w:val="00D50F17"/>
    <w:rsid w:val="00D51030"/>
    <w:rsid w:val="00D51526"/>
    <w:rsid w:val="00D51D00"/>
    <w:rsid w:val="00D53358"/>
    <w:rsid w:val="00D5478C"/>
    <w:rsid w:val="00D559DF"/>
    <w:rsid w:val="00D56291"/>
    <w:rsid w:val="00D5645E"/>
    <w:rsid w:val="00D56A8D"/>
    <w:rsid w:val="00D573B2"/>
    <w:rsid w:val="00D574C8"/>
    <w:rsid w:val="00D57B93"/>
    <w:rsid w:val="00D603FF"/>
    <w:rsid w:val="00D6266F"/>
    <w:rsid w:val="00D63519"/>
    <w:rsid w:val="00D64207"/>
    <w:rsid w:val="00D6458D"/>
    <w:rsid w:val="00D64A1B"/>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627D"/>
    <w:rsid w:val="00D863DF"/>
    <w:rsid w:val="00D86537"/>
    <w:rsid w:val="00D86631"/>
    <w:rsid w:val="00D86729"/>
    <w:rsid w:val="00D872B1"/>
    <w:rsid w:val="00D91157"/>
    <w:rsid w:val="00D91316"/>
    <w:rsid w:val="00D91995"/>
    <w:rsid w:val="00D932F0"/>
    <w:rsid w:val="00D9364E"/>
    <w:rsid w:val="00D94624"/>
    <w:rsid w:val="00D94631"/>
    <w:rsid w:val="00D94CA4"/>
    <w:rsid w:val="00D9514F"/>
    <w:rsid w:val="00D95B6C"/>
    <w:rsid w:val="00D97D95"/>
    <w:rsid w:val="00DA02DA"/>
    <w:rsid w:val="00DA05D4"/>
    <w:rsid w:val="00DA0AFA"/>
    <w:rsid w:val="00DA11EA"/>
    <w:rsid w:val="00DA1574"/>
    <w:rsid w:val="00DA1F0D"/>
    <w:rsid w:val="00DA360F"/>
    <w:rsid w:val="00DA3F2F"/>
    <w:rsid w:val="00DA4294"/>
    <w:rsid w:val="00DA4E8F"/>
    <w:rsid w:val="00DA6942"/>
    <w:rsid w:val="00DA6D8E"/>
    <w:rsid w:val="00DB071F"/>
    <w:rsid w:val="00DB372A"/>
    <w:rsid w:val="00DB384E"/>
    <w:rsid w:val="00DB3950"/>
    <w:rsid w:val="00DB3EC3"/>
    <w:rsid w:val="00DB4D6A"/>
    <w:rsid w:val="00DB6355"/>
    <w:rsid w:val="00DC1071"/>
    <w:rsid w:val="00DC15F7"/>
    <w:rsid w:val="00DC15FD"/>
    <w:rsid w:val="00DC1818"/>
    <w:rsid w:val="00DC1EA5"/>
    <w:rsid w:val="00DC35CE"/>
    <w:rsid w:val="00DC3956"/>
    <w:rsid w:val="00DC4503"/>
    <w:rsid w:val="00DC457F"/>
    <w:rsid w:val="00DC4962"/>
    <w:rsid w:val="00DC5318"/>
    <w:rsid w:val="00DC5446"/>
    <w:rsid w:val="00DC5885"/>
    <w:rsid w:val="00DC6377"/>
    <w:rsid w:val="00DC64E2"/>
    <w:rsid w:val="00DC703B"/>
    <w:rsid w:val="00DC7172"/>
    <w:rsid w:val="00DC7782"/>
    <w:rsid w:val="00DC7E44"/>
    <w:rsid w:val="00DD00CE"/>
    <w:rsid w:val="00DD082F"/>
    <w:rsid w:val="00DD1642"/>
    <w:rsid w:val="00DD1B59"/>
    <w:rsid w:val="00DD207C"/>
    <w:rsid w:val="00DD464B"/>
    <w:rsid w:val="00DD66CD"/>
    <w:rsid w:val="00DE005D"/>
    <w:rsid w:val="00DE0AA9"/>
    <w:rsid w:val="00DE0C16"/>
    <w:rsid w:val="00DE1553"/>
    <w:rsid w:val="00DE2541"/>
    <w:rsid w:val="00DE485D"/>
    <w:rsid w:val="00DE4A18"/>
    <w:rsid w:val="00DE4BD1"/>
    <w:rsid w:val="00DE6B0D"/>
    <w:rsid w:val="00DE70D2"/>
    <w:rsid w:val="00DF0129"/>
    <w:rsid w:val="00DF156E"/>
    <w:rsid w:val="00DF2A01"/>
    <w:rsid w:val="00DF3191"/>
    <w:rsid w:val="00DF347D"/>
    <w:rsid w:val="00DF3BD2"/>
    <w:rsid w:val="00DF5B0F"/>
    <w:rsid w:val="00DF5F9A"/>
    <w:rsid w:val="00DF636C"/>
    <w:rsid w:val="00DF7192"/>
    <w:rsid w:val="00E00F4A"/>
    <w:rsid w:val="00E029AC"/>
    <w:rsid w:val="00E02FFC"/>
    <w:rsid w:val="00E033E4"/>
    <w:rsid w:val="00E038D5"/>
    <w:rsid w:val="00E03D37"/>
    <w:rsid w:val="00E04A93"/>
    <w:rsid w:val="00E05925"/>
    <w:rsid w:val="00E06889"/>
    <w:rsid w:val="00E1078E"/>
    <w:rsid w:val="00E1124C"/>
    <w:rsid w:val="00E1137A"/>
    <w:rsid w:val="00E12628"/>
    <w:rsid w:val="00E133A6"/>
    <w:rsid w:val="00E14526"/>
    <w:rsid w:val="00E14FE5"/>
    <w:rsid w:val="00E15024"/>
    <w:rsid w:val="00E15146"/>
    <w:rsid w:val="00E15E74"/>
    <w:rsid w:val="00E17502"/>
    <w:rsid w:val="00E20526"/>
    <w:rsid w:val="00E2286A"/>
    <w:rsid w:val="00E22F31"/>
    <w:rsid w:val="00E247C3"/>
    <w:rsid w:val="00E248D1"/>
    <w:rsid w:val="00E25325"/>
    <w:rsid w:val="00E25418"/>
    <w:rsid w:val="00E26FEE"/>
    <w:rsid w:val="00E27654"/>
    <w:rsid w:val="00E278F0"/>
    <w:rsid w:val="00E3066D"/>
    <w:rsid w:val="00E31B01"/>
    <w:rsid w:val="00E3320A"/>
    <w:rsid w:val="00E33BAF"/>
    <w:rsid w:val="00E36A62"/>
    <w:rsid w:val="00E37E6F"/>
    <w:rsid w:val="00E4176E"/>
    <w:rsid w:val="00E41971"/>
    <w:rsid w:val="00E42237"/>
    <w:rsid w:val="00E4265C"/>
    <w:rsid w:val="00E433CA"/>
    <w:rsid w:val="00E44FB8"/>
    <w:rsid w:val="00E47D5A"/>
    <w:rsid w:val="00E532A1"/>
    <w:rsid w:val="00E546AB"/>
    <w:rsid w:val="00E54D8E"/>
    <w:rsid w:val="00E55AEA"/>
    <w:rsid w:val="00E55CAE"/>
    <w:rsid w:val="00E611C7"/>
    <w:rsid w:val="00E61E92"/>
    <w:rsid w:val="00E62D39"/>
    <w:rsid w:val="00E64A02"/>
    <w:rsid w:val="00E660A2"/>
    <w:rsid w:val="00E67D0E"/>
    <w:rsid w:val="00E70314"/>
    <w:rsid w:val="00E7236D"/>
    <w:rsid w:val="00E726B3"/>
    <w:rsid w:val="00E7280B"/>
    <w:rsid w:val="00E72DD2"/>
    <w:rsid w:val="00E7445B"/>
    <w:rsid w:val="00E747C1"/>
    <w:rsid w:val="00E74CAF"/>
    <w:rsid w:val="00E76626"/>
    <w:rsid w:val="00E76941"/>
    <w:rsid w:val="00E77370"/>
    <w:rsid w:val="00E77784"/>
    <w:rsid w:val="00E77879"/>
    <w:rsid w:val="00E80BC1"/>
    <w:rsid w:val="00E82FF5"/>
    <w:rsid w:val="00E8300D"/>
    <w:rsid w:val="00E84E0A"/>
    <w:rsid w:val="00E87334"/>
    <w:rsid w:val="00E87DA2"/>
    <w:rsid w:val="00E87DA6"/>
    <w:rsid w:val="00E909FB"/>
    <w:rsid w:val="00E90D05"/>
    <w:rsid w:val="00E91336"/>
    <w:rsid w:val="00E91BE2"/>
    <w:rsid w:val="00E922AE"/>
    <w:rsid w:val="00E92828"/>
    <w:rsid w:val="00E92BB6"/>
    <w:rsid w:val="00E93225"/>
    <w:rsid w:val="00E94296"/>
    <w:rsid w:val="00E94644"/>
    <w:rsid w:val="00E946BB"/>
    <w:rsid w:val="00E95B17"/>
    <w:rsid w:val="00E96097"/>
    <w:rsid w:val="00E96749"/>
    <w:rsid w:val="00EA04C1"/>
    <w:rsid w:val="00EA19FB"/>
    <w:rsid w:val="00EA264A"/>
    <w:rsid w:val="00EA284C"/>
    <w:rsid w:val="00EA42D9"/>
    <w:rsid w:val="00EA4374"/>
    <w:rsid w:val="00EA4603"/>
    <w:rsid w:val="00EA5B57"/>
    <w:rsid w:val="00EA6138"/>
    <w:rsid w:val="00EA7436"/>
    <w:rsid w:val="00EB0188"/>
    <w:rsid w:val="00EB30B9"/>
    <w:rsid w:val="00EB3FDF"/>
    <w:rsid w:val="00EB43C2"/>
    <w:rsid w:val="00EB56BF"/>
    <w:rsid w:val="00EB59FB"/>
    <w:rsid w:val="00EB67F1"/>
    <w:rsid w:val="00EB708A"/>
    <w:rsid w:val="00EB73A0"/>
    <w:rsid w:val="00EB7557"/>
    <w:rsid w:val="00EC07FA"/>
    <w:rsid w:val="00EC0998"/>
    <w:rsid w:val="00EC0CC7"/>
    <w:rsid w:val="00EC185B"/>
    <w:rsid w:val="00EC3465"/>
    <w:rsid w:val="00EC40D7"/>
    <w:rsid w:val="00EC5DAF"/>
    <w:rsid w:val="00EC731C"/>
    <w:rsid w:val="00EC774C"/>
    <w:rsid w:val="00ED036B"/>
    <w:rsid w:val="00ED0574"/>
    <w:rsid w:val="00ED2B87"/>
    <w:rsid w:val="00ED3778"/>
    <w:rsid w:val="00ED4D2A"/>
    <w:rsid w:val="00ED5321"/>
    <w:rsid w:val="00ED5EA4"/>
    <w:rsid w:val="00ED66BC"/>
    <w:rsid w:val="00ED67C0"/>
    <w:rsid w:val="00ED6893"/>
    <w:rsid w:val="00ED7CAC"/>
    <w:rsid w:val="00EE3113"/>
    <w:rsid w:val="00EE345E"/>
    <w:rsid w:val="00EE4297"/>
    <w:rsid w:val="00EE6ED4"/>
    <w:rsid w:val="00EF170C"/>
    <w:rsid w:val="00EF1D20"/>
    <w:rsid w:val="00EF261A"/>
    <w:rsid w:val="00EF2D00"/>
    <w:rsid w:val="00EF328E"/>
    <w:rsid w:val="00EF4378"/>
    <w:rsid w:val="00EF5929"/>
    <w:rsid w:val="00EF592B"/>
    <w:rsid w:val="00EF6730"/>
    <w:rsid w:val="00EF7B48"/>
    <w:rsid w:val="00F00310"/>
    <w:rsid w:val="00F005D4"/>
    <w:rsid w:val="00F00ED9"/>
    <w:rsid w:val="00F02066"/>
    <w:rsid w:val="00F0259D"/>
    <w:rsid w:val="00F03E5E"/>
    <w:rsid w:val="00F05F2E"/>
    <w:rsid w:val="00F06211"/>
    <w:rsid w:val="00F06586"/>
    <w:rsid w:val="00F07D38"/>
    <w:rsid w:val="00F07DB0"/>
    <w:rsid w:val="00F10AC0"/>
    <w:rsid w:val="00F10D88"/>
    <w:rsid w:val="00F13148"/>
    <w:rsid w:val="00F131A1"/>
    <w:rsid w:val="00F13E33"/>
    <w:rsid w:val="00F14AD2"/>
    <w:rsid w:val="00F14B04"/>
    <w:rsid w:val="00F14B58"/>
    <w:rsid w:val="00F14EEB"/>
    <w:rsid w:val="00F15A2E"/>
    <w:rsid w:val="00F15C6B"/>
    <w:rsid w:val="00F1647B"/>
    <w:rsid w:val="00F169AD"/>
    <w:rsid w:val="00F17031"/>
    <w:rsid w:val="00F178FA"/>
    <w:rsid w:val="00F179B8"/>
    <w:rsid w:val="00F20409"/>
    <w:rsid w:val="00F20427"/>
    <w:rsid w:val="00F21950"/>
    <w:rsid w:val="00F24E27"/>
    <w:rsid w:val="00F2776B"/>
    <w:rsid w:val="00F2791D"/>
    <w:rsid w:val="00F326A0"/>
    <w:rsid w:val="00F367A0"/>
    <w:rsid w:val="00F36B19"/>
    <w:rsid w:val="00F37072"/>
    <w:rsid w:val="00F37268"/>
    <w:rsid w:val="00F40275"/>
    <w:rsid w:val="00F4176C"/>
    <w:rsid w:val="00F41C60"/>
    <w:rsid w:val="00F4338E"/>
    <w:rsid w:val="00F43D24"/>
    <w:rsid w:val="00F44E51"/>
    <w:rsid w:val="00F4567B"/>
    <w:rsid w:val="00F45DF8"/>
    <w:rsid w:val="00F46AB3"/>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21AA"/>
    <w:rsid w:val="00F626C6"/>
    <w:rsid w:val="00F63074"/>
    <w:rsid w:val="00F635D6"/>
    <w:rsid w:val="00F63AAD"/>
    <w:rsid w:val="00F64869"/>
    <w:rsid w:val="00F649BB"/>
    <w:rsid w:val="00F66C0C"/>
    <w:rsid w:val="00F67367"/>
    <w:rsid w:val="00F67AA1"/>
    <w:rsid w:val="00F70142"/>
    <w:rsid w:val="00F704A1"/>
    <w:rsid w:val="00F714EB"/>
    <w:rsid w:val="00F71515"/>
    <w:rsid w:val="00F71AFA"/>
    <w:rsid w:val="00F71F9C"/>
    <w:rsid w:val="00F7325E"/>
    <w:rsid w:val="00F7663F"/>
    <w:rsid w:val="00F800B8"/>
    <w:rsid w:val="00F80451"/>
    <w:rsid w:val="00F809AD"/>
    <w:rsid w:val="00F80D65"/>
    <w:rsid w:val="00F832FA"/>
    <w:rsid w:val="00F83CAF"/>
    <w:rsid w:val="00F841D3"/>
    <w:rsid w:val="00F8446D"/>
    <w:rsid w:val="00F84927"/>
    <w:rsid w:val="00F849B4"/>
    <w:rsid w:val="00F84EF1"/>
    <w:rsid w:val="00F853DF"/>
    <w:rsid w:val="00F90800"/>
    <w:rsid w:val="00F913EA"/>
    <w:rsid w:val="00F91855"/>
    <w:rsid w:val="00F91F5B"/>
    <w:rsid w:val="00F91FD7"/>
    <w:rsid w:val="00F928EF"/>
    <w:rsid w:val="00F931FC"/>
    <w:rsid w:val="00F93C31"/>
    <w:rsid w:val="00F94898"/>
    <w:rsid w:val="00F949A1"/>
    <w:rsid w:val="00F95818"/>
    <w:rsid w:val="00F95A2F"/>
    <w:rsid w:val="00F95E22"/>
    <w:rsid w:val="00F967CE"/>
    <w:rsid w:val="00F96941"/>
    <w:rsid w:val="00F97453"/>
    <w:rsid w:val="00F97925"/>
    <w:rsid w:val="00F97AA2"/>
    <w:rsid w:val="00FA11BF"/>
    <w:rsid w:val="00FA13B7"/>
    <w:rsid w:val="00FA177F"/>
    <w:rsid w:val="00FA1B4B"/>
    <w:rsid w:val="00FA1E11"/>
    <w:rsid w:val="00FA2522"/>
    <w:rsid w:val="00FA378A"/>
    <w:rsid w:val="00FA38E2"/>
    <w:rsid w:val="00FA3ED5"/>
    <w:rsid w:val="00FA46F8"/>
    <w:rsid w:val="00FA48DB"/>
    <w:rsid w:val="00FA4DD9"/>
    <w:rsid w:val="00FA4E36"/>
    <w:rsid w:val="00FA4EF6"/>
    <w:rsid w:val="00FA4F88"/>
    <w:rsid w:val="00FA57CA"/>
    <w:rsid w:val="00FA637C"/>
    <w:rsid w:val="00FA6CD5"/>
    <w:rsid w:val="00FB06A6"/>
    <w:rsid w:val="00FB07BD"/>
    <w:rsid w:val="00FB2E42"/>
    <w:rsid w:val="00FB3088"/>
    <w:rsid w:val="00FB4736"/>
    <w:rsid w:val="00FB51E6"/>
    <w:rsid w:val="00FB52C6"/>
    <w:rsid w:val="00FB6258"/>
    <w:rsid w:val="00FB771C"/>
    <w:rsid w:val="00FC0308"/>
    <w:rsid w:val="00FC153D"/>
    <w:rsid w:val="00FC1FA6"/>
    <w:rsid w:val="00FC469A"/>
    <w:rsid w:val="00FC5AF0"/>
    <w:rsid w:val="00FC5EDC"/>
    <w:rsid w:val="00FC61B6"/>
    <w:rsid w:val="00FD0254"/>
    <w:rsid w:val="00FD0908"/>
    <w:rsid w:val="00FD0ADE"/>
    <w:rsid w:val="00FD165C"/>
    <w:rsid w:val="00FD568F"/>
    <w:rsid w:val="00FD5ED9"/>
    <w:rsid w:val="00FD5F2A"/>
    <w:rsid w:val="00FD6B1C"/>
    <w:rsid w:val="00FD6D49"/>
    <w:rsid w:val="00FD6DE7"/>
    <w:rsid w:val="00FD7CC7"/>
    <w:rsid w:val="00FE00C0"/>
    <w:rsid w:val="00FE00E6"/>
    <w:rsid w:val="00FE1DD0"/>
    <w:rsid w:val="00FE44FB"/>
    <w:rsid w:val="00FE52E9"/>
    <w:rsid w:val="00FE546E"/>
    <w:rsid w:val="00FE58E3"/>
    <w:rsid w:val="00FE5EBF"/>
    <w:rsid w:val="00FE6EFA"/>
    <w:rsid w:val="00FE7DBB"/>
    <w:rsid w:val="00FF08EA"/>
    <w:rsid w:val="00FF0FA1"/>
    <w:rsid w:val="00FF1851"/>
    <w:rsid w:val="00FF1D06"/>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426"/>
    <w:rPr>
      <w:rFonts w:ascii="Arial" w:hAnsi="Arial"/>
      <w:sz w:val="32"/>
    </w:rPr>
  </w:style>
  <w:style w:type="paragraph" w:styleId="Heading1">
    <w:name w:val="heading 1"/>
    <w:basedOn w:val="Normal"/>
    <w:next w:val="Normal"/>
    <w:uiPriority w:val="9"/>
    <w:qFormat/>
    <w:rsid w:val="009B57DE"/>
    <w:pPr>
      <w:keepNext/>
      <w:keepLines/>
      <w:spacing w:before="120" w:after="240"/>
      <w:outlineLvl w:val="0"/>
    </w:pPr>
    <w:rPr>
      <w:color w:val="2F5496"/>
      <w:szCs w:val="32"/>
    </w:rPr>
  </w:style>
  <w:style w:type="paragraph" w:styleId="Heading2">
    <w:name w:val="heading 2"/>
    <w:basedOn w:val="Normal"/>
    <w:next w:val="Normal"/>
    <w:link w:val="Heading2Char"/>
    <w:uiPriority w:val="9"/>
    <w:unhideWhenUsed/>
    <w:qFormat/>
    <w:rsid w:val="007F5FA9"/>
    <w:pPr>
      <w:keepNext/>
      <w:keepLines/>
      <w:spacing w:before="120" w:after="120"/>
      <w:outlineLvl w:val="1"/>
    </w:pPr>
    <w:rPr>
      <w:color w:val="2F5496"/>
      <w:szCs w:val="26"/>
    </w:rPr>
  </w:style>
  <w:style w:type="paragraph" w:styleId="Heading3">
    <w:name w:val="heading 3"/>
    <w:basedOn w:val="Normal"/>
    <w:next w:val="Normal"/>
    <w:link w:val="Heading3Char"/>
    <w:uiPriority w:val="9"/>
    <w:unhideWhenUsed/>
    <w:qFormat/>
    <w:rsid w:val="00441774"/>
    <w:pPr>
      <w:keepNext/>
      <w:keepLines/>
      <w:spacing w:before="40"/>
      <w:outlineLvl w:val="2"/>
    </w:pPr>
    <w:rPr>
      <w:color w:val="1F3863"/>
      <w:szCs w:val="24"/>
    </w:rPr>
  </w:style>
  <w:style w:type="paragraph" w:styleId="Heading4">
    <w:name w:val="heading 4"/>
    <w:basedOn w:val="Normal"/>
    <w:next w:val="Normal"/>
    <w:uiPriority w:val="9"/>
    <w:unhideWhenUsed/>
    <w:qFormat/>
    <w:rsid w:val="00080AFB"/>
    <w:pPr>
      <w:keepNext/>
      <w:keepLines/>
      <w:spacing w:before="120" w:after="240"/>
      <w:outlineLvl w:val="3"/>
    </w:pPr>
    <w:rPr>
      <w:b/>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7F5FA9"/>
    <w:rPr>
      <w:rFonts w:ascii="Arial" w:hAnsi="Arial"/>
      <w:color w:val="2F5496"/>
      <w:sz w:val="32"/>
      <w:szCs w:val="26"/>
    </w:rPr>
  </w:style>
  <w:style w:type="character" w:customStyle="1" w:styleId="Heading3Char">
    <w:name w:val="Heading 3 Char"/>
    <w:basedOn w:val="DefaultParagraphFont"/>
    <w:link w:val="Heading3"/>
    <w:uiPriority w:val="9"/>
    <w:rsid w:val="00441774"/>
    <w:rPr>
      <w:rFonts w:ascii="Arial" w:hAnsi="Arial"/>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daptofmass.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dc.gov/ncbddd/disabilityandhealth/disability.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4.xml><?xml version="1.0" encoding="utf-8"?>
<ds:datastoreItem xmlns:ds="http://schemas.openxmlformats.org/officeDocument/2006/customXml" ds:itemID="{112A5A28-4496-47A8-BD30-C8F3B51A57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85</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2-10-28T11:58:00Z</dcterms:created>
  <dcterms:modified xsi:type="dcterms:W3CDTF">2022-10-2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